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90069" w14:textId="3C163293" w:rsidR="00CA704D" w:rsidRPr="00C40447" w:rsidRDefault="00CA704D" w:rsidP="000E2267">
      <w:pPr>
        <w:ind w:left="142"/>
        <w:rPr>
          <w:rFonts w:ascii="Calibri Light" w:hAnsi="Calibri Light" w:cs="Calibri Light"/>
          <w:b/>
          <w:bCs/>
          <w:sz w:val="24"/>
        </w:rPr>
      </w:pPr>
      <w:r w:rsidRPr="00C40447">
        <w:rPr>
          <w:rFonts w:ascii="Calibri Light" w:hAnsi="Calibri Light" w:cs="Calibri Light"/>
          <w:b/>
          <w:bCs/>
          <w:sz w:val="24"/>
        </w:rPr>
        <w:t>Introduction</w:t>
      </w:r>
    </w:p>
    <w:p w14:paraId="7DD99533" w14:textId="259DDB42" w:rsidR="00C40447" w:rsidRPr="00C40447" w:rsidRDefault="00CD5CD6" w:rsidP="00E22A88">
      <w:pPr>
        <w:spacing w:before="80" w:after="200" w:line="240" w:lineRule="exact"/>
        <w:ind w:left="142"/>
        <w:jc w:val="both"/>
        <w:rPr>
          <w:rFonts w:ascii="Calibri Light" w:hAnsi="Calibri Light" w:cs="Calibri Light"/>
          <w:szCs w:val="22"/>
        </w:rPr>
      </w:pPr>
      <w:r w:rsidRPr="00C40447">
        <w:rPr>
          <w:rFonts w:ascii="Calibri Light" w:hAnsi="Calibri Light" w:cs="Calibri Light"/>
          <w:szCs w:val="22"/>
        </w:rPr>
        <w:t xml:space="preserve">Do </w:t>
      </w:r>
      <w:r w:rsidRPr="00C40447">
        <w:rPr>
          <w:rFonts w:ascii="Calibri Light" w:hAnsi="Calibri Light" w:cs="Calibri Light"/>
          <w:szCs w:val="22"/>
          <w:u w:val="single"/>
        </w:rPr>
        <w:t>not</w:t>
      </w:r>
      <w:r w:rsidRPr="00C40447">
        <w:rPr>
          <w:rFonts w:ascii="Calibri Light" w:hAnsi="Calibri Light" w:cs="Calibri Light"/>
          <w:szCs w:val="22"/>
        </w:rPr>
        <w:t xml:space="preserve"> use this form to report a near miss, </w:t>
      </w:r>
      <w:proofErr w:type="gramStart"/>
      <w:r w:rsidR="005A3ECB" w:rsidRPr="00C40447">
        <w:rPr>
          <w:rFonts w:ascii="Calibri Light" w:hAnsi="Calibri Light" w:cs="Calibri Light"/>
          <w:szCs w:val="22"/>
        </w:rPr>
        <w:t>incident</w:t>
      </w:r>
      <w:proofErr w:type="gramEnd"/>
      <w:r w:rsidR="00EA003C" w:rsidRPr="00C40447">
        <w:rPr>
          <w:rFonts w:ascii="Calibri Light" w:hAnsi="Calibri Light" w:cs="Calibri Light"/>
          <w:szCs w:val="22"/>
        </w:rPr>
        <w:t xml:space="preserve"> </w:t>
      </w:r>
      <w:r w:rsidRPr="00C40447">
        <w:rPr>
          <w:rFonts w:ascii="Calibri Light" w:hAnsi="Calibri Light" w:cs="Calibri Light"/>
          <w:szCs w:val="22"/>
        </w:rPr>
        <w:t xml:space="preserve">or injury. There is </w:t>
      </w:r>
      <w:r w:rsidR="007439B2" w:rsidRPr="00C40447">
        <w:rPr>
          <w:rFonts w:ascii="Calibri Light" w:hAnsi="Calibri Light" w:cs="Calibri Light"/>
          <w:szCs w:val="22"/>
        </w:rPr>
        <w:t>a</w:t>
      </w:r>
      <w:r w:rsidR="009D6545" w:rsidRPr="00C40447">
        <w:rPr>
          <w:rFonts w:ascii="Calibri Light" w:hAnsi="Calibri Light" w:cs="Calibri Light"/>
          <w:szCs w:val="22"/>
        </w:rPr>
        <w:t xml:space="preserve"> confidential</w:t>
      </w:r>
      <w:r w:rsidR="007439B2" w:rsidRPr="00C40447">
        <w:rPr>
          <w:rFonts w:ascii="Calibri Light" w:hAnsi="Calibri Light" w:cs="Calibri Light"/>
          <w:szCs w:val="22"/>
        </w:rPr>
        <w:t xml:space="preserve"> </w:t>
      </w:r>
      <w:hyperlink r:id="rId12" w:history="1">
        <w:r w:rsidR="0015042E" w:rsidRPr="005E39FE">
          <w:rPr>
            <w:rStyle w:val="Hyperlink"/>
            <w:rFonts w:ascii="Calibri Light" w:hAnsi="Calibri Light" w:cs="Calibri Light"/>
            <w:sz w:val="22"/>
            <w:szCs w:val="22"/>
          </w:rPr>
          <w:t>Accident, Incident and Injury Report (AIIR) form</w:t>
        </w:r>
      </w:hyperlink>
      <w:r w:rsidR="007439B2" w:rsidRPr="00C40447">
        <w:rPr>
          <w:rFonts w:ascii="Calibri Light" w:hAnsi="Calibri Light" w:cs="Calibri Light"/>
          <w:szCs w:val="22"/>
        </w:rPr>
        <w:t xml:space="preserve"> for this purpose.</w:t>
      </w:r>
      <w:r w:rsidR="00FD45C6" w:rsidRPr="00C40447">
        <w:rPr>
          <w:rFonts w:ascii="Calibri Light" w:hAnsi="Calibri Light" w:cs="Calibri Light"/>
          <w:szCs w:val="22"/>
        </w:rPr>
        <w:t xml:space="preserve"> </w:t>
      </w:r>
    </w:p>
    <w:p w14:paraId="6BB818CA" w14:textId="76613A84" w:rsidR="00BC639F" w:rsidRPr="00BC639F" w:rsidRDefault="0035213C" w:rsidP="00E22A88">
      <w:pPr>
        <w:spacing w:before="200" w:after="160" w:line="240" w:lineRule="exact"/>
        <w:ind w:left="142"/>
        <w:jc w:val="both"/>
        <w:rPr>
          <w:rFonts w:ascii="Calibri Light" w:hAnsi="Calibri Light" w:cs="Calibri Light"/>
          <w:b/>
          <w:bCs/>
          <w:szCs w:val="22"/>
        </w:rPr>
      </w:pPr>
      <w:r w:rsidRPr="00C40447">
        <w:rPr>
          <w:rFonts w:ascii="Calibri Light" w:hAnsi="Calibri Light" w:cs="Calibri Light"/>
          <w:szCs w:val="22"/>
        </w:rPr>
        <w:t xml:space="preserve">A hazard is a situation which presents the potential for an </w:t>
      </w:r>
      <w:r w:rsidR="002D5B6E" w:rsidRPr="00C40447">
        <w:rPr>
          <w:rFonts w:ascii="Calibri Light" w:hAnsi="Calibri Light" w:cs="Calibri Light"/>
          <w:szCs w:val="22"/>
        </w:rPr>
        <w:t xml:space="preserve">accident, injury or near miss. </w:t>
      </w:r>
      <w:r w:rsidR="005A3ECB" w:rsidRPr="00C40447">
        <w:rPr>
          <w:rFonts w:ascii="Calibri Light" w:hAnsi="Calibri Light" w:cs="Calibri Light"/>
          <w:szCs w:val="22"/>
        </w:rPr>
        <w:t>This form is to be used to notify the University of a hazard where no reliable remedy has been found locally.</w:t>
      </w:r>
      <w:r w:rsidR="005A3ECB" w:rsidRPr="00E610A2">
        <w:rPr>
          <w:rFonts w:ascii="Calibri Light" w:hAnsi="Calibri Light" w:cs="Calibri Light"/>
          <w:szCs w:val="22"/>
        </w:rPr>
        <w:t xml:space="preserve"> </w:t>
      </w:r>
      <w:r w:rsidR="0015042E" w:rsidRPr="00E610A2">
        <w:rPr>
          <w:rFonts w:ascii="Calibri Light" w:hAnsi="Calibri Light" w:cs="Calibri Light"/>
          <w:szCs w:val="22"/>
        </w:rPr>
        <w:t>If the</w:t>
      </w:r>
      <w:r w:rsidR="0015042E" w:rsidRPr="00C40447">
        <w:rPr>
          <w:rFonts w:ascii="Calibri Light" w:hAnsi="Calibri Light" w:cs="Calibri Light"/>
          <w:b/>
          <w:bCs/>
          <w:szCs w:val="22"/>
        </w:rPr>
        <w:t xml:space="preserve"> matter is urgent </w:t>
      </w:r>
      <w:r w:rsidR="0015042E" w:rsidRPr="00E610A2">
        <w:rPr>
          <w:rFonts w:ascii="Calibri Light" w:hAnsi="Calibri Light" w:cs="Calibri Light"/>
          <w:szCs w:val="22"/>
        </w:rPr>
        <w:t>contact</w:t>
      </w:r>
      <w:r w:rsidR="0015042E" w:rsidRPr="00C40447">
        <w:rPr>
          <w:rFonts w:ascii="Calibri Light" w:hAnsi="Calibri Light" w:cs="Calibri Light"/>
          <w:b/>
          <w:bCs/>
          <w:szCs w:val="22"/>
        </w:rPr>
        <w:t xml:space="preserve"> Health, Safety and Environment </w:t>
      </w:r>
      <w:r w:rsidR="0015042E" w:rsidRPr="00E610A2">
        <w:rPr>
          <w:rFonts w:ascii="Calibri Light" w:hAnsi="Calibri Light" w:cs="Calibri Light"/>
          <w:szCs w:val="22"/>
        </w:rPr>
        <w:t>on</w:t>
      </w:r>
      <w:r w:rsidR="0015042E" w:rsidRPr="00C40447">
        <w:rPr>
          <w:rFonts w:ascii="Calibri Light" w:hAnsi="Calibri Light" w:cs="Calibri Light"/>
          <w:b/>
          <w:bCs/>
          <w:szCs w:val="22"/>
        </w:rPr>
        <w:t xml:space="preserve"> Ext 6494 </w:t>
      </w:r>
      <w:r w:rsidR="0015042E" w:rsidRPr="00E610A2">
        <w:rPr>
          <w:rFonts w:ascii="Calibri Light" w:hAnsi="Calibri Light" w:cs="Calibri Light"/>
          <w:szCs w:val="22"/>
        </w:rPr>
        <w:t>or</w:t>
      </w:r>
      <w:r w:rsidR="0015042E" w:rsidRPr="00C40447">
        <w:rPr>
          <w:rFonts w:ascii="Calibri Light" w:hAnsi="Calibri Light" w:cs="Calibri Light"/>
          <w:b/>
          <w:bCs/>
          <w:szCs w:val="22"/>
        </w:rPr>
        <w:t xml:space="preserve"> Property &amp; Facilities </w:t>
      </w:r>
      <w:r w:rsidR="0015042E" w:rsidRPr="00E610A2">
        <w:rPr>
          <w:rFonts w:ascii="Calibri Light" w:hAnsi="Calibri Light" w:cs="Calibri Light"/>
          <w:szCs w:val="22"/>
        </w:rPr>
        <w:t>on</w:t>
      </w:r>
      <w:r w:rsidR="0015042E" w:rsidRPr="00C40447">
        <w:rPr>
          <w:rFonts w:ascii="Calibri Light" w:hAnsi="Calibri Light" w:cs="Calibri Light"/>
          <w:b/>
          <w:bCs/>
          <w:szCs w:val="22"/>
        </w:rPr>
        <w:t xml:space="preserve"> Ext 6500.</w:t>
      </w:r>
    </w:p>
    <w:p w14:paraId="5CA30025" w14:textId="1AA82096" w:rsidR="008E0DE7" w:rsidRPr="00C40447" w:rsidRDefault="0015042E" w:rsidP="00E22A88">
      <w:pPr>
        <w:spacing w:after="80" w:line="240" w:lineRule="exact"/>
        <w:ind w:left="142"/>
        <w:jc w:val="both"/>
        <w:rPr>
          <w:rFonts w:ascii="Calibri Light" w:hAnsi="Calibri Light" w:cs="Calibri Light"/>
          <w:b/>
          <w:bCs/>
          <w:sz w:val="24"/>
        </w:rPr>
      </w:pPr>
      <w:r w:rsidRPr="00C40447">
        <w:rPr>
          <w:rFonts w:ascii="Calibri Light" w:hAnsi="Calibri Light" w:cs="Calibri Light"/>
          <w:b/>
          <w:bCs/>
          <w:sz w:val="24"/>
        </w:rPr>
        <w:t>Instructions</w:t>
      </w:r>
    </w:p>
    <w:p w14:paraId="03248EA5" w14:textId="4C47DFF1" w:rsidR="0015042E" w:rsidRPr="00C40447" w:rsidRDefault="0015042E" w:rsidP="00E22A88">
      <w:pPr>
        <w:pStyle w:val="ListParagraph"/>
        <w:numPr>
          <w:ilvl w:val="0"/>
          <w:numId w:val="25"/>
        </w:numPr>
        <w:spacing w:line="240" w:lineRule="exact"/>
        <w:ind w:left="142" w:firstLine="0"/>
        <w:contextualSpacing w:val="0"/>
        <w:jc w:val="both"/>
        <w:rPr>
          <w:rFonts w:ascii="Calibri Light" w:hAnsi="Calibri Light" w:cs="Calibri Light"/>
          <w:szCs w:val="22"/>
        </w:rPr>
      </w:pPr>
      <w:r w:rsidRPr="00C40447">
        <w:rPr>
          <w:rFonts w:ascii="Calibri Light" w:hAnsi="Calibri Light" w:cs="Calibri Light"/>
          <w:b/>
          <w:bCs/>
          <w:szCs w:val="22"/>
        </w:rPr>
        <w:t>Student identifying a hazard:</w:t>
      </w:r>
      <w:r w:rsidRPr="00C40447">
        <w:rPr>
          <w:rFonts w:ascii="Calibri Light" w:hAnsi="Calibri Light" w:cs="Calibri Light"/>
          <w:szCs w:val="22"/>
        </w:rPr>
        <w:t xml:space="preserve"> </w:t>
      </w:r>
      <w:r w:rsidR="00B001A8" w:rsidRPr="00C40447">
        <w:rPr>
          <w:rFonts w:ascii="Calibri Light" w:hAnsi="Calibri Light" w:cs="Calibri Light"/>
          <w:szCs w:val="22"/>
        </w:rPr>
        <w:t>After comp</w:t>
      </w:r>
      <w:r w:rsidR="00F51697" w:rsidRPr="00C40447">
        <w:rPr>
          <w:rFonts w:ascii="Calibri Light" w:hAnsi="Calibri Light" w:cs="Calibri Light"/>
          <w:szCs w:val="22"/>
        </w:rPr>
        <w:t>letion of</w:t>
      </w:r>
      <w:r w:rsidRPr="00C40447">
        <w:rPr>
          <w:rFonts w:ascii="Calibri Light" w:hAnsi="Calibri Light" w:cs="Calibri Light"/>
          <w:szCs w:val="22"/>
        </w:rPr>
        <w:t xml:space="preserve"> </w:t>
      </w:r>
      <w:r w:rsidR="00B001A8" w:rsidRPr="00C40447">
        <w:rPr>
          <w:rFonts w:ascii="Calibri Light" w:hAnsi="Calibri Light" w:cs="Calibri Light"/>
          <w:szCs w:val="22"/>
        </w:rPr>
        <w:t>S</w:t>
      </w:r>
      <w:r w:rsidRPr="00C40447">
        <w:rPr>
          <w:rFonts w:ascii="Calibri Light" w:hAnsi="Calibri Light" w:cs="Calibri Light"/>
          <w:szCs w:val="22"/>
        </w:rPr>
        <w:t>ection</w:t>
      </w:r>
      <w:r w:rsidR="00B001A8" w:rsidRPr="00C40447">
        <w:rPr>
          <w:rFonts w:ascii="Calibri Light" w:hAnsi="Calibri Light" w:cs="Calibri Light"/>
          <w:szCs w:val="22"/>
        </w:rPr>
        <w:t>s</w:t>
      </w:r>
      <w:r w:rsidRPr="00C40447">
        <w:rPr>
          <w:rFonts w:ascii="Calibri Light" w:hAnsi="Calibri Light" w:cs="Calibri Light"/>
          <w:szCs w:val="22"/>
        </w:rPr>
        <w:t xml:space="preserve"> A</w:t>
      </w:r>
      <w:r w:rsidR="00B001A8" w:rsidRPr="00C40447">
        <w:rPr>
          <w:rFonts w:ascii="Calibri Light" w:hAnsi="Calibri Light" w:cs="Calibri Light"/>
          <w:szCs w:val="22"/>
        </w:rPr>
        <w:t xml:space="preserve"> &amp; B please forward </w:t>
      </w:r>
      <w:r w:rsidR="00F51697" w:rsidRPr="00C40447">
        <w:rPr>
          <w:rFonts w:ascii="Calibri Light" w:hAnsi="Calibri Light" w:cs="Calibri Light"/>
          <w:szCs w:val="22"/>
        </w:rPr>
        <w:t xml:space="preserve">to </w:t>
      </w:r>
      <w:r w:rsidR="00F10C49" w:rsidRPr="00C40447">
        <w:rPr>
          <w:rFonts w:ascii="Calibri Light" w:hAnsi="Calibri Light" w:cs="Calibri Light"/>
          <w:szCs w:val="22"/>
        </w:rPr>
        <w:t>your</w:t>
      </w:r>
      <w:r w:rsidR="00F51697" w:rsidRPr="00C40447">
        <w:rPr>
          <w:rFonts w:ascii="Calibri Light" w:hAnsi="Calibri Light" w:cs="Calibri Light"/>
          <w:szCs w:val="22"/>
        </w:rPr>
        <w:t xml:space="preserve"> Lecturer </w:t>
      </w:r>
      <w:r w:rsidR="007C1E60">
        <w:rPr>
          <w:rFonts w:ascii="Calibri Light" w:hAnsi="Calibri Light" w:cs="Calibri Light"/>
          <w:szCs w:val="22"/>
        </w:rPr>
        <w:t>immediately.</w:t>
      </w:r>
    </w:p>
    <w:p w14:paraId="56973175" w14:textId="798E1EC2" w:rsidR="008E0DE7" w:rsidRPr="00C40447" w:rsidRDefault="00D51C3F" w:rsidP="00E22A88">
      <w:pPr>
        <w:pStyle w:val="ListParagraph"/>
        <w:numPr>
          <w:ilvl w:val="0"/>
          <w:numId w:val="25"/>
        </w:numPr>
        <w:spacing w:line="240" w:lineRule="exact"/>
        <w:ind w:left="709" w:hanging="567"/>
        <w:contextualSpacing w:val="0"/>
        <w:jc w:val="both"/>
        <w:rPr>
          <w:rFonts w:ascii="Calibri Light" w:hAnsi="Calibri Light" w:cs="Calibri Light"/>
          <w:szCs w:val="22"/>
        </w:rPr>
      </w:pPr>
      <w:r w:rsidRPr="00C40447">
        <w:rPr>
          <w:rFonts w:ascii="Calibri Light" w:hAnsi="Calibri Light" w:cs="Calibri Light"/>
          <w:b/>
          <w:bCs/>
          <w:szCs w:val="22"/>
        </w:rPr>
        <w:t>Staff identifying a hazard</w:t>
      </w:r>
      <w:r w:rsidR="005C537D" w:rsidRPr="00C40447">
        <w:rPr>
          <w:rFonts w:ascii="Calibri Light" w:hAnsi="Calibri Light" w:cs="Calibri Light"/>
          <w:b/>
          <w:bCs/>
          <w:szCs w:val="22"/>
        </w:rPr>
        <w:t xml:space="preserve"> and </w:t>
      </w:r>
      <w:r w:rsidR="00737DFE" w:rsidRPr="00C40447">
        <w:rPr>
          <w:rFonts w:ascii="Calibri Light" w:hAnsi="Calibri Light" w:cs="Calibri Light"/>
          <w:b/>
          <w:bCs/>
          <w:szCs w:val="22"/>
        </w:rPr>
        <w:t xml:space="preserve">Lecturers </w:t>
      </w:r>
      <w:r w:rsidR="005C537D" w:rsidRPr="00C40447">
        <w:rPr>
          <w:rFonts w:ascii="Calibri Light" w:hAnsi="Calibri Light" w:cs="Calibri Light"/>
          <w:b/>
          <w:bCs/>
          <w:szCs w:val="22"/>
        </w:rPr>
        <w:t>who have received this form from a student</w:t>
      </w:r>
      <w:r w:rsidR="00F10C49" w:rsidRPr="00C40447">
        <w:rPr>
          <w:rFonts w:ascii="Calibri Light" w:hAnsi="Calibri Light" w:cs="Calibri Light"/>
          <w:b/>
          <w:bCs/>
          <w:szCs w:val="22"/>
        </w:rPr>
        <w:t>:</w:t>
      </w:r>
      <w:r w:rsidR="00F10C49" w:rsidRPr="00C40447">
        <w:rPr>
          <w:rFonts w:ascii="Calibri Light" w:hAnsi="Calibri Light" w:cs="Calibri Light"/>
          <w:szCs w:val="22"/>
        </w:rPr>
        <w:t xml:space="preserve"> After completion of Sections A</w:t>
      </w:r>
      <w:r w:rsidR="007448EB" w:rsidRPr="00C40447">
        <w:rPr>
          <w:rFonts w:ascii="Calibri Light" w:hAnsi="Calibri Light" w:cs="Calibri Light"/>
          <w:szCs w:val="22"/>
        </w:rPr>
        <w:t>, B &amp; C (if required)</w:t>
      </w:r>
      <w:r w:rsidR="00F10C49" w:rsidRPr="00C40447">
        <w:rPr>
          <w:rFonts w:ascii="Calibri Light" w:hAnsi="Calibri Light" w:cs="Calibri Light"/>
          <w:szCs w:val="22"/>
        </w:rPr>
        <w:t xml:space="preserve"> please forward to your </w:t>
      </w:r>
      <w:r w:rsidR="007448EB" w:rsidRPr="00C40447">
        <w:rPr>
          <w:rFonts w:ascii="Calibri Light" w:hAnsi="Calibri Light" w:cs="Calibri Light"/>
          <w:szCs w:val="22"/>
        </w:rPr>
        <w:t>Supervisor / Team Leader</w:t>
      </w:r>
      <w:r w:rsidR="007B0E39" w:rsidRPr="00C40447">
        <w:rPr>
          <w:rFonts w:ascii="Calibri Light" w:hAnsi="Calibri Light" w:cs="Calibri Light"/>
          <w:szCs w:val="22"/>
        </w:rPr>
        <w:t xml:space="preserve"> </w:t>
      </w:r>
      <w:r w:rsidR="007C1E60">
        <w:rPr>
          <w:rFonts w:ascii="Calibri Light" w:hAnsi="Calibri Light" w:cs="Calibri Light"/>
          <w:szCs w:val="22"/>
        </w:rPr>
        <w:t>immediately.</w:t>
      </w:r>
    </w:p>
    <w:p w14:paraId="587C0487" w14:textId="59EFE88A" w:rsidR="00260BDF" w:rsidRPr="007850B5" w:rsidRDefault="001B1A4D" w:rsidP="00DE26F7">
      <w:pPr>
        <w:pStyle w:val="ListParagraph"/>
        <w:numPr>
          <w:ilvl w:val="0"/>
          <w:numId w:val="25"/>
        </w:numPr>
        <w:spacing w:before="0" w:after="200" w:line="240" w:lineRule="exact"/>
        <w:ind w:left="709" w:hanging="567"/>
        <w:contextualSpacing w:val="0"/>
        <w:jc w:val="both"/>
        <w:rPr>
          <w:rFonts w:ascii="Calibri Light" w:hAnsi="Calibri Light" w:cs="Calibri Light"/>
          <w:szCs w:val="22"/>
        </w:rPr>
      </w:pPr>
      <w:r w:rsidRPr="00C40447">
        <w:rPr>
          <w:rFonts w:ascii="Calibri Light" w:hAnsi="Calibri Light" w:cs="Calibri Light"/>
          <w:b/>
          <w:bCs/>
          <w:szCs w:val="22"/>
        </w:rPr>
        <w:t>Team Leaders</w:t>
      </w:r>
      <w:r w:rsidR="006369A3" w:rsidRPr="00C40447">
        <w:rPr>
          <w:rFonts w:ascii="Calibri Light" w:hAnsi="Calibri Light" w:cs="Calibri Light"/>
          <w:b/>
          <w:bCs/>
          <w:szCs w:val="22"/>
        </w:rPr>
        <w:t xml:space="preserve"> </w:t>
      </w:r>
      <w:r w:rsidRPr="00C40447">
        <w:rPr>
          <w:rFonts w:ascii="Calibri Light" w:hAnsi="Calibri Light" w:cs="Calibri Light"/>
          <w:b/>
          <w:bCs/>
          <w:szCs w:val="22"/>
        </w:rPr>
        <w:t>/</w:t>
      </w:r>
      <w:r w:rsidR="006369A3" w:rsidRPr="00C40447">
        <w:rPr>
          <w:rFonts w:ascii="Calibri Light" w:hAnsi="Calibri Light" w:cs="Calibri Light"/>
          <w:b/>
          <w:bCs/>
          <w:szCs w:val="22"/>
        </w:rPr>
        <w:t xml:space="preserve"> </w:t>
      </w:r>
      <w:r w:rsidRPr="00C40447">
        <w:rPr>
          <w:rFonts w:ascii="Calibri Light" w:hAnsi="Calibri Light" w:cs="Calibri Light"/>
          <w:b/>
          <w:bCs/>
          <w:szCs w:val="22"/>
        </w:rPr>
        <w:t>Supervisors:</w:t>
      </w:r>
      <w:r w:rsidRPr="00C40447">
        <w:rPr>
          <w:rFonts w:ascii="Calibri Light" w:hAnsi="Calibri Light" w:cs="Calibri Light"/>
          <w:szCs w:val="22"/>
        </w:rPr>
        <w:t xml:space="preserve"> Review Sections A &amp; B, ensure section C has been completed if a maintenance request is required. </w:t>
      </w:r>
      <w:r w:rsidR="007B0E39" w:rsidRPr="00C40447">
        <w:rPr>
          <w:rFonts w:ascii="Calibri Light" w:hAnsi="Calibri Light" w:cs="Calibri Light"/>
          <w:szCs w:val="22"/>
        </w:rPr>
        <w:t>Complete Sections D &amp; E, t</w:t>
      </w:r>
      <w:r w:rsidR="004A5C92" w:rsidRPr="00C40447">
        <w:rPr>
          <w:rFonts w:ascii="Calibri Light" w:hAnsi="Calibri Light" w:cs="Calibri Light"/>
          <w:szCs w:val="22"/>
        </w:rPr>
        <w:t>hen</w:t>
      </w:r>
      <w:r w:rsidRPr="00C40447">
        <w:rPr>
          <w:rFonts w:ascii="Calibri Light" w:hAnsi="Calibri Light" w:cs="Calibri Light"/>
          <w:szCs w:val="22"/>
        </w:rPr>
        <w:t xml:space="preserve"> forward to </w:t>
      </w:r>
      <w:hyperlink r:id="rId13" w:history="1">
        <w:r w:rsidR="004D7E88">
          <w:rPr>
            <w:rStyle w:val="Hyperlink"/>
            <w:rFonts w:ascii="Calibri Light" w:hAnsi="Calibri Light" w:cs="Calibri Light"/>
            <w:sz w:val="22"/>
            <w:szCs w:val="22"/>
          </w:rPr>
          <w:t>hse@cdu.edu.au</w:t>
        </w:r>
      </w:hyperlink>
      <w:r w:rsidR="004D7E88">
        <w:rPr>
          <w:rFonts w:ascii="Calibri Light" w:hAnsi="Calibri Light" w:cs="Calibri Light"/>
          <w:szCs w:val="22"/>
        </w:rPr>
        <w:t xml:space="preserve"> </w:t>
      </w:r>
      <w:r w:rsidR="004815E5" w:rsidRPr="00DE26F7">
        <w:rPr>
          <w:rFonts w:ascii="Calibri Light" w:hAnsi="Calibri Light" w:cs="Calibri Light"/>
          <w:b/>
          <w:bCs/>
          <w:i/>
          <w:iCs/>
          <w:szCs w:val="22"/>
        </w:rPr>
        <w:t>and</w:t>
      </w:r>
      <w:r w:rsidR="004D7E88">
        <w:rPr>
          <w:rFonts w:ascii="Calibri Light" w:hAnsi="Calibri Light" w:cs="Calibri Light"/>
          <w:szCs w:val="22"/>
        </w:rPr>
        <w:t xml:space="preserve"> your Dean</w:t>
      </w:r>
      <w:r w:rsidR="004815E5">
        <w:rPr>
          <w:rFonts w:ascii="Calibri Light" w:hAnsi="Calibri Light" w:cs="Calibri Light"/>
          <w:szCs w:val="22"/>
        </w:rPr>
        <w:t xml:space="preserve"> / </w:t>
      </w:r>
      <w:r w:rsidR="004D7E88">
        <w:rPr>
          <w:rFonts w:ascii="Calibri Light" w:hAnsi="Calibri Light" w:cs="Calibri Light"/>
          <w:szCs w:val="22"/>
        </w:rPr>
        <w:t>College Manager</w:t>
      </w:r>
      <w:r w:rsidR="004815E5">
        <w:rPr>
          <w:rFonts w:ascii="Calibri Light" w:hAnsi="Calibri Light" w:cs="Calibri Light"/>
          <w:szCs w:val="22"/>
        </w:rPr>
        <w:t xml:space="preserve"> / </w:t>
      </w:r>
      <w:r w:rsidR="004D7E88">
        <w:rPr>
          <w:rFonts w:ascii="Calibri Light" w:hAnsi="Calibri Light" w:cs="Calibri Light"/>
          <w:szCs w:val="22"/>
        </w:rPr>
        <w:t xml:space="preserve">Manager </w:t>
      </w:r>
      <w:r w:rsidR="004815E5">
        <w:rPr>
          <w:rFonts w:ascii="Calibri Light" w:hAnsi="Calibri Light" w:cs="Calibri Light"/>
          <w:szCs w:val="22"/>
        </w:rPr>
        <w:t xml:space="preserve">/ </w:t>
      </w:r>
      <w:r w:rsidR="004D7E88">
        <w:rPr>
          <w:rFonts w:ascii="Calibri Light" w:hAnsi="Calibri Light" w:cs="Calibri Light"/>
          <w:szCs w:val="22"/>
        </w:rPr>
        <w:t>Director</w:t>
      </w:r>
      <w:r w:rsidR="007C1E60">
        <w:rPr>
          <w:rFonts w:ascii="Calibri Light" w:hAnsi="Calibri Light" w:cs="Calibri Light"/>
          <w:szCs w:val="22"/>
        </w:rPr>
        <w:t xml:space="preserve"> immediately.</w:t>
      </w:r>
    </w:p>
    <w:tbl>
      <w:tblPr>
        <w:tblW w:w="14902" w:type="dxa"/>
        <w:jc w:val="center"/>
        <w:tblLayout w:type="fixed"/>
        <w:tblLook w:val="0000" w:firstRow="0" w:lastRow="0" w:firstColumn="0" w:lastColumn="0" w:noHBand="0" w:noVBand="0"/>
      </w:tblPr>
      <w:tblGrid>
        <w:gridCol w:w="16"/>
        <w:gridCol w:w="1408"/>
        <w:gridCol w:w="2829"/>
        <w:gridCol w:w="3260"/>
        <w:gridCol w:w="2064"/>
        <w:gridCol w:w="62"/>
        <w:gridCol w:w="584"/>
        <w:gridCol w:w="4679"/>
      </w:tblGrid>
      <w:tr w:rsidR="00AE6112" w:rsidRPr="00840846" w14:paraId="11AA003D" w14:textId="77777777" w:rsidTr="000E2267">
        <w:trPr>
          <w:gridBefore w:val="1"/>
          <w:wBefore w:w="16" w:type="dxa"/>
          <w:cantSplit/>
          <w:trHeight w:val="340"/>
          <w:jc w:val="center"/>
        </w:trPr>
        <w:tc>
          <w:tcPr>
            <w:tcW w:w="1488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0E7AA21E" w14:textId="20272B17" w:rsidR="00AE6112" w:rsidRPr="00191BD3" w:rsidRDefault="00E52A8A" w:rsidP="00C4044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Section A</w:t>
            </w:r>
            <w:r w:rsidR="00F17850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- </w:t>
            </w:r>
            <w:r w:rsidR="00AE6112"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Person identifying </w:t>
            </w:r>
            <w:r w:rsidR="007424C3"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the </w:t>
            </w:r>
            <w:r w:rsidR="00AE6112"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hazard</w:t>
            </w:r>
          </w:p>
        </w:tc>
      </w:tr>
      <w:tr w:rsidR="00EA003C" w:rsidRPr="00840846" w14:paraId="1169930A" w14:textId="77777777" w:rsidTr="00DE26F7">
        <w:trPr>
          <w:cantSplit/>
          <w:trHeight w:val="340"/>
          <w:jc w:val="center"/>
        </w:trPr>
        <w:tc>
          <w:tcPr>
            <w:tcW w:w="1424" w:type="dxa"/>
            <w:gridSpan w:val="2"/>
            <w:vAlign w:val="center"/>
          </w:tcPr>
          <w:p w14:paraId="41D7E57F" w14:textId="01D6F1B3" w:rsidR="00AE6112" w:rsidRPr="00191BD3" w:rsidRDefault="00AE6112" w:rsidP="00B94781">
            <w:pPr>
              <w:spacing w:before="16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Reported by</w:t>
            </w:r>
            <w:r w:rsidR="0083245B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:</w:t>
            </w:r>
          </w:p>
        </w:tc>
        <w:tc>
          <w:tcPr>
            <w:tcW w:w="6089" w:type="dxa"/>
            <w:gridSpan w:val="2"/>
            <w:vAlign w:val="center"/>
          </w:tcPr>
          <w:p w14:paraId="128C21F7" w14:textId="77777777" w:rsidR="00AE6112" w:rsidRPr="00191BD3" w:rsidRDefault="00AE6112" w:rsidP="00B94781">
            <w:pPr>
              <w:spacing w:before="16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end"/>
            </w:r>
          </w:p>
        </w:tc>
        <w:tc>
          <w:tcPr>
            <w:tcW w:w="2126" w:type="dxa"/>
            <w:gridSpan w:val="2"/>
            <w:vAlign w:val="center"/>
          </w:tcPr>
          <w:p w14:paraId="24FFB8A1" w14:textId="798E7F2B" w:rsidR="00AE6112" w:rsidRPr="00191BD3" w:rsidRDefault="00EA003C" w:rsidP="00B94781">
            <w:pPr>
              <w:spacing w:before="160" w:after="80" w:line="240" w:lineRule="exact"/>
              <w:jc w:val="right"/>
              <w:rPr>
                <w:rFonts w:ascii="Calibri Light" w:hAnsi="Calibri Light" w:cs="Calibri Light"/>
                <w:b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 xml:space="preserve">  </w:t>
            </w:r>
            <w:r w:rsidR="00AE6112"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 xml:space="preserve">Contact </w:t>
            </w:r>
            <w:r w:rsidR="0083245B">
              <w:rPr>
                <w:rFonts w:ascii="Calibri Light" w:hAnsi="Calibri Light" w:cs="Calibri Light"/>
                <w:b/>
                <w:color w:val="000000"/>
                <w:szCs w:val="22"/>
              </w:rPr>
              <w:t>N</w:t>
            </w:r>
            <w:r w:rsidR="00AE6112"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>umber</w:t>
            </w:r>
            <w:r w:rsidR="0083245B">
              <w:rPr>
                <w:rFonts w:ascii="Calibri Light" w:hAnsi="Calibri Light" w:cs="Calibri Light"/>
                <w:b/>
                <w:color w:val="000000"/>
                <w:szCs w:val="22"/>
              </w:rPr>
              <w:t>:</w:t>
            </w:r>
            <w:r w:rsidR="00AE6112"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5263" w:type="dxa"/>
            <w:gridSpan w:val="2"/>
            <w:vAlign w:val="center"/>
          </w:tcPr>
          <w:p w14:paraId="015ABF4D" w14:textId="77777777" w:rsidR="00AE6112" w:rsidRPr="00BC639F" w:rsidRDefault="00AE6112" w:rsidP="00B94781">
            <w:pPr>
              <w:spacing w:before="160" w:after="80" w:line="240" w:lineRule="exact"/>
              <w:rPr>
                <w:rFonts w:ascii="Calibri Light" w:hAnsi="Calibri Light" w:cs="Calibri Light"/>
                <w:noProof/>
                <w:color w:val="000000"/>
                <w:szCs w:val="22"/>
              </w:rPr>
            </w:pP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instrText xml:space="preserve"> FORMTEXT </w:instrTex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end"/>
            </w:r>
          </w:p>
        </w:tc>
      </w:tr>
      <w:tr w:rsidR="006F2EB0" w:rsidRPr="00191BD3" w14:paraId="69E6B246" w14:textId="77777777" w:rsidTr="00DE26F7">
        <w:trPr>
          <w:cantSplit/>
          <w:trHeight w:val="340"/>
          <w:jc w:val="center"/>
        </w:trPr>
        <w:tc>
          <w:tcPr>
            <w:tcW w:w="4253" w:type="dxa"/>
            <w:gridSpan w:val="3"/>
            <w:vAlign w:val="center"/>
          </w:tcPr>
          <w:p w14:paraId="1A3AA49A" w14:textId="37C729EC" w:rsidR="00AE6112" w:rsidRPr="00191BD3" w:rsidRDefault="00CD6F5F" w:rsidP="00DE26F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Research Area/</w:t>
            </w:r>
            <w:r w:rsidR="00AE6112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College</w:t>
            </w:r>
            <w:r w:rsidR="0068139E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/Operational Area</w:t>
            </w:r>
            <w:r w:rsidR="0083245B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:</w:t>
            </w:r>
          </w:p>
        </w:tc>
        <w:tc>
          <w:tcPr>
            <w:tcW w:w="3260" w:type="dxa"/>
            <w:vAlign w:val="center"/>
          </w:tcPr>
          <w:p w14:paraId="56C96F3D" w14:textId="77777777" w:rsidR="00AE6112" w:rsidRPr="00191BD3" w:rsidRDefault="00AE6112" w:rsidP="00DE26F7">
            <w:pPr>
              <w:spacing w:before="8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instrText xml:space="preserve"> FORMTEXT </w:instrTex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end"/>
            </w:r>
          </w:p>
        </w:tc>
        <w:tc>
          <w:tcPr>
            <w:tcW w:w="2126" w:type="dxa"/>
            <w:gridSpan w:val="2"/>
            <w:vAlign w:val="center"/>
          </w:tcPr>
          <w:p w14:paraId="08BD5DB4" w14:textId="6AB1884F" w:rsidR="00AE6112" w:rsidRPr="00191BD3" w:rsidRDefault="00AE6112" w:rsidP="00DE26F7">
            <w:pPr>
              <w:spacing w:before="80" w:after="80" w:line="240" w:lineRule="exact"/>
              <w:jc w:val="right"/>
              <w:rPr>
                <w:rFonts w:ascii="Calibri Light" w:hAnsi="Calibri Light" w:cs="Calibri Light"/>
                <w:b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>Date</w:t>
            </w:r>
            <w:r w:rsidR="0083245B">
              <w:rPr>
                <w:rFonts w:ascii="Calibri Light" w:hAnsi="Calibri Light" w:cs="Calibri Light"/>
                <w:b/>
                <w:color w:val="000000"/>
                <w:szCs w:val="22"/>
              </w:rPr>
              <w:t>:</w:t>
            </w:r>
          </w:p>
        </w:tc>
        <w:tc>
          <w:tcPr>
            <w:tcW w:w="5263" w:type="dxa"/>
            <w:gridSpan w:val="2"/>
            <w:vAlign w:val="center"/>
          </w:tcPr>
          <w:p w14:paraId="63C078C9" w14:textId="77777777" w:rsidR="00AE6112" w:rsidRPr="00191BD3" w:rsidRDefault="00AE6112" w:rsidP="00DE26F7">
            <w:pPr>
              <w:spacing w:before="80" w:after="80" w:line="240" w:lineRule="exact"/>
              <w:rPr>
                <w:rFonts w:ascii="Calibri Light" w:hAnsi="Calibri Light" w:cs="Calibri Light"/>
                <w:szCs w:val="22"/>
              </w:rPr>
            </w:pP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instrText xml:space="preserve"> FORMTEXT </w:instrTex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end"/>
            </w:r>
          </w:p>
        </w:tc>
      </w:tr>
      <w:tr w:rsidR="005601A3" w:rsidRPr="00191BD3" w14:paraId="17761030" w14:textId="77777777" w:rsidTr="005601A3">
        <w:trPr>
          <w:cantSplit/>
          <w:trHeight w:val="710"/>
          <w:jc w:val="center"/>
        </w:trPr>
        <w:tc>
          <w:tcPr>
            <w:tcW w:w="4253" w:type="dxa"/>
            <w:gridSpan w:val="3"/>
            <w:vAlign w:val="center"/>
          </w:tcPr>
          <w:p w14:paraId="05D53348" w14:textId="6EA019CC" w:rsidR="005601A3" w:rsidRPr="00191BD3" w:rsidRDefault="005601A3" w:rsidP="007850B5">
            <w:pPr>
              <w:spacing w:before="40" w:after="4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Signature of person identifying the hazard</w:t>
            </w:r>
            <w:r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:</w:t>
            </w:r>
          </w:p>
        </w:tc>
        <w:tc>
          <w:tcPr>
            <w:tcW w:w="5324" w:type="dxa"/>
            <w:gridSpan w:val="2"/>
            <w:tcBorders>
              <w:bottom w:val="single" w:sz="4" w:space="0" w:color="auto"/>
            </w:tcBorders>
            <w:vAlign w:val="bottom"/>
          </w:tcPr>
          <w:p w14:paraId="1634C11F" w14:textId="77777777" w:rsidR="005601A3" w:rsidRPr="00BC639F" w:rsidRDefault="005601A3" w:rsidP="007850B5">
            <w:pPr>
              <w:spacing w:before="40" w:after="40" w:line="240" w:lineRule="exact"/>
              <w:rPr>
                <w:rFonts w:ascii="Calibri Light" w:hAnsi="Calibri Light" w:cs="Calibri Light"/>
                <w:noProof/>
                <w:color w:val="000000"/>
                <w:szCs w:val="22"/>
              </w:rPr>
            </w:pP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instrText xml:space="preserve"> FORMTEXT </w:instrTex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BC639F">
              <w:rPr>
                <w:rFonts w:ascii="Calibri Light" w:hAnsi="Calibri Light" w:cs="Calibri Light"/>
                <w:noProof/>
                <w:color w:val="000000"/>
                <w:szCs w:val="22"/>
              </w:rPr>
              <w:fldChar w:fldCharType="end"/>
            </w:r>
          </w:p>
        </w:tc>
        <w:tc>
          <w:tcPr>
            <w:tcW w:w="5325" w:type="dxa"/>
            <w:gridSpan w:val="3"/>
            <w:vAlign w:val="bottom"/>
          </w:tcPr>
          <w:p w14:paraId="6D98BC20" w14:textId="23D3FA44" w:rsidR="005601A3" w:rsidRPr="00BC639F" w:rsidRDefault="005601A3" w:rsidP="007850B5">
            <w:pPr>
              <w:spacing w:before="40" w:after="40" w:line="240" w:lineRule="exact"/>
              <w:rPr>
                <w:rFonts w:ascii="Calibri Light" w:hAnsi="Calibri Light" w:cs="Calibri Light"/>
                <w:noProof/>
                <w:color w:val="000000"/>
                <w:szCs w:val="22"/>
              </w:rPr>
            </w:pPr>
          </w:p>
        </w:tc>
      </w:tr>
      <w:tr w:rsidR="00BC639F" w:rsidRPr="00191BD3" w14:paraId="375028DB" w14:textId="77777777" w:rsidTr="005601A3">
        <w:trPr>
          <w:cantSplit/>
          <w:trHeight w:val="265"/>
          <w:jc w:val="center"/>
        </w:trPr>
        <w:tc>
          <w:tcPr>
            <w:tcW w:w="4253" w:type="dxa"/>
            <w:gridSpan w:val="3"/>
            <w:tcBorders>
              <w:bottom w:val="single" w:sz="4" w:space="0" w:color="auto"/>
            </w:tcBorders>
            <w:vAlign w:val="center"/>
          </w:tcPr>
          <w:p w14:paraId="3A98F255" w14:textId="77777777" w:rsidR="00BC639F" w:rsidRPr="00191BD3" w:rsidRDefault="00BC639F" w:rsidP="00BC639F">
            <w:pPr>
              <w:spacing w:line="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</w:p>
        </w:tc>
        <w:tc>
          <w:tcPr>
            <w:tcW w:w="10649" w:type="dxa"/>
            <w:gridSpan w:val="5"/>
            <w:tcBorders>
              <w:bottom w:val="single" w:sz="4" w:space="0" w:color="auto"/>
            </w:tcBorders>
            <w:vAlign w:val="center"/>
          </w:tcPr>
          <w:p w14:paraId="18956BAA" w14:textId="77777777" w:rsidR="00BC639F" w:rsidRPr="00BC639F" w:rsidRDefault="00BC639F" w:rsidP="00BC639F">
            <w:pPr>
              <w:spacing w:line="40" w:lineRule="exact"/>
              <w:rPr>
                <w:rFonts w:ascii="Calibri Light" w:hAnsi="Calibri Light" w:cs="Calibri Light"/>
                <w:noProof/>
                <w:color w:val="000000"/>
                <w:szCs w:val="22"/>
              </w:rPr>
            </w:pPr>
          </w:p>
        </w:tc>
      </w:tr>
      <w:tr w:rsidR="00AE6112" w:rsidRPr="00840846" w14:paraId="339F30D8" w14:textId="77777777" w:rsidTr="000E2267">
        <w:trPr>
          <w:cantSplit/>
          <w:trHeight w:val="340"/>
          <w:jc w:val="center"/>
        </w:trPr>
        <w:tc>
          <w:tcPr>
            <w:tcW w:w="1490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52521FEA" w14:textId="3C39472D" w:rsidR="00AE6112" w:rsidRPr="00191BD3" w:rsidRDefault="00E52A8A" w:rsidP="00C4044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Section B - </w:t>
            </w:r>
            <w:r w:rsidR="00AE6112"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Details of </w:t>
            </w:r>
            <w:r w:rsidR="00A24326"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the </w:t>
            </w:r>
            <w:r w:rsidR="00AE6112"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hazard</w:t>
            </w:r>
          </w:p>
        </w:tc>
      </w:tr>
      <w:tr w:rsidR="00D80266" w:rsidRPr="00840846" w14:paraId="4B57B465" w14:textId="77777777" w:rsidTr="000E2267">
        <w:trPr>
          <w:gridAfter w:val="1"/>
          <w:wAfter w:w="4679" w:type="dxa"/>
          <w:cantSplit/>
          <w:trHeight w:val="340"/>
          <w:jc w:val="center"/>
        </w:trPr>
        <w:tc>
          <w:tcPr>
            <w:tcW w:w="10223" w:type="dxa"/>
            <w:gridSpan w:val="7"/>
            <w:vAlign w:val="center"/>
          </w:tcPr>
          <w:p w14:paraId="22986497" w14:textId="762CF853" w:rsidR="00D80266" w:rsidRPr="00191BD3" w:rsidRDefault="003167F1" w:rsidP="009619A1">
            <w:pPr>
              <w:spacing w:before="120" w:after="80" w:line="240" w:lineRule="exact"/>
              <w:rPr>
                <w:rFonts w:ascii="Calibri Light" w:hAnsi="Calibri Light" w:cs="Calibri Light"/>
                <w:b/>
                <w:szCs w:val="22"/>
                <w:u w:val="single"/>
              </w:rPr>
            </w:pPr>
            <w:r w:rsidRPr="00191BD3">
              <w:rPr>
                <w:rFonts w:ascii="Calibri Light" w:hAnsi="Calibri Light" w:cs="Calibri Light"/>
                <w:b/>
                <w:color w:val="auto"/>
                <w:szCs w:val="22"/>
                <w:u w:val="single"/>
              </w:rPr>
              <w:t>Hazard Type</w:t>
            </w:r>
            <w:r w:rsidR="00CA6BEA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</w:t>
            </w:r>
            <w:r w:rsidR="00C627AD">
              <w:rPr>
                <w:rFonts w:ascii="Calibri Light" w:hAnsi="Calibri Light" w:cs="Calibri Light"/>
                <w:bCs/>
                <w:color w:val="auto"/>
                <w:szCs w:val="22"/>
              </w:rPr>
              <w:t>*</w:t>
            </w:r>
            <w:r w:rsidR="00C627AD" w:rsidRPr="009F2A54">
              <w:rPr>
                <w:rFonts w:ascii="Calibri Light" w:hAnsi="Calibri Light" w:cs="Calibri Light"/>
                <w:szCs w:val="22"/>
              </w:rPr>
              <w:t>If unknown or ‘other’</w:t>
            </w:r>
            <w:r w:rsidR="009B2F27">
              <w:rPr>
                <w:rFonts w:ascii="Calibri Light" w:hAnsi="Calibri Light" w:cs="Calibri Light"/>
                <w:szCs w:val="22"/>
              </w:rPr>
              <w:t>, please provide details in the</w:t>
            </w:r>
            <w:r w:rsidR="00C03F57">
              <w:rPr>
                <w:rFonts w:ascii="Calibri Light" w:hAnsi="Calibri Light" w:cs="Calibri Light"/>
                <w:szCs w:val="22"/>
              </w:rPr>
              <w:t xml:space="preserve"> </w:t>
            </w:r>
            <w:hyperlink w:anchor="HazardDescription" w:history="1">
              <w:r w:rsidR="00C03F57" w:rsidRPr="00CA6BEA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Hazard Description</w:t>
              </w:r>
            </w:hyperlink>
            <w:r w:rsidR="00C03F57">
              <w:rPr>
                <w:rFonts w:ascii="Calibri Light" w:hAnsi="Calibri Light" w:cs="Calibri Light"/>
                <w:szCs w:val="22"/>
              </w:rPr>
              <w:t>.</w:t>
            </w:r>
          </w:p>
        </w:tc>
      </w:tr>
    </w:tbl>
    <w:p w14:paraId="0FFFCDF8" w14:textId="638D58BE" w:rsidR="00255A24" w:rsidRPr="000A01A7" w:rsidRDefault="00255A24">
      <w:pPr>
        <w:rPr>
          <w:sz w:val="4"/>
          <w:szCs w:val="4"/>
        </w:rPr>
      </w:pPr>
    </w:p>
    <w:tbl>
      <w:tblPr>
        <w:tblStyle w:val="TableGrid"/>
        <w:tblW w:w="1502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2026"/>
        <w:gridCol w:w="550"/>
        <w:gridCol w:w="1864"/>
        <w:gridCol w:w="430"/>
        <w:gridCol w:w="2862"/>
        <w:gridCol w:w="429"/>
        <w:gridCol w:w="2003"/>
        <w:gridCol w:w="572"/>
        <w:gridCol w:w="1688"/>
        <w:gridCol w:w="454"/>
        <w:gridCol w:w="1716"/>
      </w:tblGrid>
      <w:tr w:rsidR="00B76E31" w14:paraId="1178D3FC" w14:textId="77777777" w:rsidTr="005035E7">
        <w:trPr>
          <w:trHeight w:val="424"/>
          <w:jc w:val="center"/>
        </w:trPr>
        <w:tc>
          <w:tcPr>
            <w:tcW w:w="2461" w:type="dxa"/>
            <w:gridSpan w:val="2"/>
          </w:tcPr>
          <w:p w14:paraId="0F193DE1" w14:textId="68B211D0" w:rsidR="00255A24" w:rsidRPr="00255A24" w:rsidRDefault="00255A24" w:rsidP="00577567">
            <w:pPr>
              <w:spacing w:before="80" w:after="80" w:line="240" w:lineRule="exact"/>
              <w:rPr>
                <w:b/>
                <w:bCs/>
              </w:rPr>
            </w:pPr>
            <w:r w:rsidRPr="00255A24">
              <w:rPr>
                <w:b/>
                <w:bCs/>
              </w:rPr>
              <w:t>Biological</w:t>
            </w:r>
          </w:p>
        </w:tc>
        <w:tc>
          <w:tcPr>
            <w:tcW w:w="2414" w:type="dxa"/>
            <w:gridSpan w:val="2"/>
          </w:tcPr>
          <w:p w14:paraId="5EDEB174" w14:textId="11C302B5" w:rsidR="00255A24" w:rsidRPr="00255A24" w:rsidRDefault="00255A24" w:rsidP="00577567">
            <w:pPr>
              <w:spacing w:before="80" w:after="80" w:line="240" w:lineRule="exact"/>
              <w:rPr>
                <w:b/>
                <w:bCs/>
              </w:rPr>
            </w:pPr>
            <w:r w:rsidRPr="00255A24">
              <w:rPr>
                <w:b/>
                <w:bCs/>
              </w:rPr>
              <w:t>Chemical</w:t>
            </w:r>
          </w:p>
        </w:tc>
        <w:tc>
          <w:tcPr>
            <w:tcW w:w="3292" w:type="dxa"/>
            <w:gridSpan w:val="2"/>
          </w:tcPr>
          <w:p w14:paraId="67646C1F" w14:textId="36291F96" w:rsidR="00255A24" w:rsidRPr="00255A24" w:rsidRDefault="00255A24" w:rsidP="00577567">
            <w:pPr>
              <w:spacing w:before="80" w:after="80" w:line="240" w:lineRule="exact"/>
              <w:rPr>
                <w:b/>
                <w:bCs/>
              </w:rPr>
            </w:pPr>
            <w:r w:rsidRPr="00255A24">
              <w:rPr>
                <w:b/>
                <w:bCs/>
              </w:rPr>
              <w:t>Ergonomic</w:t>
            </w:r>
          </w:p>
        </w:tc>
        <w:tc>
          <w:tcPr>
            <w:tcW w:w="2432" w:type="dxa"/>
            <w:gridSpan w:val="2"/>
          </w:tcPr>
          <w:p w14:paraId="6F450154" w14:textId="23F8688E" w:rsidR="00255A24" w:rsidRPr="00255A24" w:rsidRDefault="00255A24" w:rsidP="00577567">
            <w:pPr>
              <w:spacing w:before="80" w:after="80" w:line="240" w:lineRule="exact"/>
              <w:rPr>
                <w:b/>
                <w:bCs/>
              </w:rPr>
            </w:pPr>
            <w:r w:rsidRPr="00255A24">
              <w:rPr>
                <w:b/>
                <w:bCs/>
              </w:rPr>
              <w:t>Physical</w:t>
            </w:r>
          </w:p>
        </w:tc>
        <w:tc>
          <w:tcPr>
            <w:tcW w:w="2260" w:type="dxa"/>
            <w:gridSpan w:val="2"/>
          </w:tcPr>
          <w:p w14:paraId="4DB6CAC2" w14:textId="483F2488" w:rsidR="00255A24" w:rsidRPr="00255A24" w:rsidRDefault="00255A24" w:rsidP="00577567">
            <w:pPr>
              <w:spacing w:before="80" w:after="80" w:line="240" w:lineRule="exact"/>
              <w:rPr>
                <w:b/>
                <w:bCs/>
              </w:rPr>
            </w:pPr>
            <w:r w:rsidRPr="00255A24">
              <w:rPr>
                <w:b/>
                <w:bCs/>
              </w:rPr>
              <w:t>Psychosocial</w:t>
            </w:r>
          </w:p>
        </w:tc>
        <w:tc>
          <w:tcPr>
            <w:tcW w:w="2170" w:type="dxa"/>
            <w:gridSpan w:val="2"/>
          </w:tcPr>
          <w:p w14:paraId="6374C365" w14:textId="62C839CA" w:rsidR="00255A24" w:rsidRPr="00255A24" w:rsidRDefault="00255A24" w:rsidP="00577567">
            <w:pPr>
              <w:spacing w:before="80" w:after="80" w:line="240" w:lineRule="exact"/>
              <w:rPr>
                <w:b/>
                <w:bCs/>
              </w:rPr>
            </w:pPr>
            <w:r w:rsidRPr="00255A24">
              <w:rPr>
                <w:b/>
                <w:bCs/>
              </w:rPr>
              <w:t>Safety</w:t>
            </w:r>
          </w:p>
        </w:tc>
      </w:tr>
      <w:tr w:rsidR="00577567" w14:paraId="075C60FF" w14:textId="77777777" w:rsidTr="005035E7">
        <w:trPr>
          <w:trHeight w:val="288"/>
          <w:jc w:val="center"/>
        </w:trPr>
        <w:sdt>
          <w:sdtPr>
            <w:rPr>
              <w:sz w:val="24"/>
            </w:rPr>
            <w:id w:val="1141316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</w:tcPr>
              <w:p w14:paraId="6369194D" w14:textId="238E0C08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26" w:type="dxa"/>
            <w:tcBorders>
              <w:right w:val="single" w:sz="4" w:space="0" w:color="auto"/>
            </w:tcBorders>
          </w:tcPr>
          <w:p w14:paraId="51FC8600" w14:textId="01C1AFB5" w:rsidR="001C39AF" w:rsidRPr="007001AA" w:rsidRDefault="001C39AF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Bacteria</w:t>
            </w:r>
          </w:p>
        </w:tc>
        <w:sdt>
          <w:sdtPr>
            <w:rPr>
              <w:sz w:val="24"/>
            </w:rPr>
            <w:id w:val="-1332520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left w:val="single" w:sz="4" w:space="0" w:color="auto"/>
                </w:tcBorders>
              </w:tcPr>
              <w:p w14:paraId="5FAD7E79" w14:textId="7E2CF9DD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64" w:type="dxa"/>
            <w:tcBorders>
              <w:right w:val="single" w:sz="4" w:space="0" w:color="auto"/>
            </w:tcBorders>
          </w:tcPr>
          <w:p w14:paraId="1DD9C4F2" w14:textId="3935B626" w:rsidR="001C39AF" w:rsidRPr="007001AA" w:rsidRDefault="001C39AF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Exposure</w:t>
            </w:r>
          </w:p>
        </w:tc>
        <w:sdt>
          <w:sdtPr>
            <w:rPr>
              <w:sz w:val="24"/>
            </w:rPr>
            <w:id w:val="1862553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tcBorders>
                  <w:left w:val="single" w:sz="4" w:space="0" w:color="auto"/>
                </w:tcBorders>
              </w:tcPr>
              <w:p w14:paraId="46653B59" w14:textId="615C7A20" w:rsidR="001C39AF" w:rsidRPr="00E81EBA" w:rsidRDefault="001C39AF" w:rsidP="00E81EBA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862" w:type="dxa"/>
            <w:tcBorders>
              <w:right w:val="single" w:sz="4" w:space="0" w:color="auto"/>
            </w:tcBorders>
          </w:tcPr>
          <w:p w14:paraId="34A2B174" w14:textId="22645A66" w:rsidR="001C39AF" w:rsidRPr="007001AA" w:rsidRDefault="009F614E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Repetitive Movement</w:t>
            </w:r>
          </w:p>
        </w:tc>
        <w:sdt>
          <w:sdtPr>
            <w:rPr>
              <w:sz w:val="24"/>
            </w:rPr>
            <w:id w:val="-1210102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9" w:type="dxa"/>
                <w:tcBorders>
                  <w:left w:val="single" w:sz="4" w:space="0" w:color="auto"/>
                </w:tcBorders>
              </w:tcPr>
              <w:p w14:paraId="607E8D19" w14:textId="1531613C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03" w:type="dxa"/>
            <w:tcBorders>
              <w:right w:val="single" w:sz="4" w:space="0" w:color="auto"/>
            </w:tcBorders>
          </w:tcPr>
          <w:p w14:paraId="71F7EFBD" w14:textId="3C68E398" w:rsidR="001C39AF" w:rsidRPr="007001AA" w:rsidRDefault="007001AA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Radiation</w:t>
            </w:r>
          </w:p>
        </w:tc>
        <w:sdt>
          <w:sdtPr>
            <w:rPr>
              <w:sz w:val="24"/>
            </w:rPr>
            <w:id w:val="1980112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left w:val="single" w:sz="4" w:space="0" w:color="auto"/>
                </w:tcBorders>
              </w:tcPr>
              <w:p w14:paraId="4FB528EF" w14:textId="17ED5512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688" w:type="dxa"/>
            <w:tcBorders>
              <w:right w:val="single" w:sz="4" w:space="0" w:color="auto"/>
            </w:tcBorders>
          </w:tcPr>
          <w:p w14:paraId="73F03BA7" w14:textId="48B351AB" w:rsidR="001C39AF" w:rsidRPr="007001AA" w:rsidRDefault="007001AA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Stress</w:t>
            </w:r>
          </w:p>
        </w:tc>
        <w:sdt>
          <w:sdtPr>
            <w:rPr>
              <w:sz w:val="24"/>
            </w:rPr>
            <w:id w:val="444207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auto"/>
                </w:tcBorders>
              </w:tcPr>
              <w:p w14:paraId="622D65E9" w14:textId="3058DA18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1716" w:type="dxa"/>
          </w:tcPr>
          <w:p w14:paraId="02AB7962" w14:textId="0FBEB800" w:rsidR="001C39AF" w:rsidRPr="007001AA" w:rsidRDefault="007001AA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Slip</w:t>
            </w:r>
          </w:p>
        </w:tc>
      </w:tr>
      <w:tr w:rsidR="00577567" w14:paraId="0D83A3EB" w14:textId="77777777" w:rsidTr="005035E7">
        <w:trPr>
          <w:trHeight w:val="271"/>
          <w:jc w:val="center"/>
        </w:trPr>
        <w:sdt>
          <w:sdtPr>
            <w:rPr>
              <w:sz w:val="24"/>
            </w:rPr>
            <w:id w:val="-1003274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</w:tcPr>
              <w:p w14:paraId="7E01D98C" w14:textId="2CDB768D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26" w:type="dxa"/>
            <w:tcBorders>
              <w:right w:val="single" w:sz="4" w:space="0" w:color="auto"/>
            </w:tcBorders>
          </w:tcPr>
          <w:p w14:paraId="2803C890" w14:textId="168519DA" w:rsidR="001C39AF" w:rsidRPr="007001AA" w:rsidRDefault="001C39AF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Viruses</w:t>
            </w:r>
          </w:p>
        </w:tc>
        <w:sdt>
          <w:sdtPr>
            <w:rPr>
              <w:sz w:val="24"/>
            </w:rPr>
            <w:id w:val="1022672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left w:val="single" w:sz="4" w:space="0" w:color="auto"/>
                </w:tcBorders>
              </w:tcPr>
              <w:p w14:paraId="3431F87B" w14:textId="6598B478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64" w:type="dxa"/>
            <w:tcBorders>
              <w:right w:val="single" w:sz="4" w:space="0" w:color="auto"/>
            </w:tcBorders>
          </w:tcPr>
          <w:p w14:paraId="7C165B0D" w14:textId="21322F8F" w:rsidR="001C39AF" w:rsidRPr="007001AA" w:rsidRDefault="001C39AF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Ingestion</w:t>
            </w:r>
          </w:p>
        </w:tc>
        <w:sdt>
          <w:sdtPr>
            <w:rPr>
              <w:sz w:val="24"/>
            </w:rPr>
            <w:id w:val="1737204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tcBorders>
                  <w:left w:val="single" w:sz="4" w:space="0" w:color="auto"/>
                </w:tcBorders>
              </w:tcPr>
              <w:p w14:paraId="00AFEFCC" w14:textId="370FDBA6" w:rsidR="001C39AF" w:rsidRPr="00E81EBA" w:rsidRDefault="00972E3B" w:rsidP="00E81EBA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862" w:type="dxa"/>
            <w:tcBorders>
              <w:right w:val="single" w:sz="4" w:space="0" w:color="auto"/>
            </w:tcBorders>
          </w:tcPr>
          <w:p w14:paraId="788F1223" w14:textId="66E49C7E" w:rsidR="001C39AF" w:rsidRPr="007001AA" w:rsidRDefault="009F614E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Improper workstation set-up</w:t>
            </w:r>
          </w:p>
        </w:tc>
        <w:sdt>
          <w:sdtPr>
            <w:rPr>
              <w:sz w:val="24"/>
            </w:rPr>
            <w:id w:val="1154957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9" w:type="dxa"/>
                <w:tcBorders>
                  <w:left w:val="single" w:sz="4" w:space="0" w:color="auto"/>
                </w:tcBorders>
              </w:tcPr>
              <w:p w14:paraId="23B7CF4A" w14:textId="0A5C3F8E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03" w:type="dxa"/>
            <w:tcBorders>
              <w:right w:val="single" w:sz="4" w:space="0" w:color="auto"/>
            </w:tcBorders>
          </w:tcPr>
          <w:p w14:paraId="5D981196" w14:textId="6C049587" w:rsidR="001C39AF" w:rsidRPr="007001AA" w:rsidRDefault="007001AA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Magnetic Fields</w:t>
            </w:r>
          </w:p>
        </w:tc>
        <w:sdt>
          <w:sdtPr>
            <w:rPr>
              <w:sz w:val="24"/>
            </w:rPr>
            <w:id w:val="-1162928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tcBorders>
                  <w:left w:val="single" w:sz="4" w:space="0" w:color="auto"/>
                </w:tcBorders>
              </w:tcPr>
              <w:p w14:paraId="2DE7A12D" w14:textId="6E6CE818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688" w:type="dxa"/>
            <w:tcBorders>
              <w:right w:val="single" w:sz="4" w:space="0" w:color="auto"/>
            </w:tcBorders>
          </w:tcPr>
          <w:p w14:paraId="2A1F1497" w14:textId="3ED93C0D" w:rsidR="001C39AF" w:rsidRPr="007001AA" w:rsidRDefault="007001AA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Violence</w:t>
            </w:r>
          </w:p>
        </w:tc>
        <w:sdt>
          <w:sdtPr>
            <w:rPr>
              <w:sz w:val="24"/>
            </w:rPr>
            <w:id w:val="-1218041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auto"/>
                </w:tcBorders>
              </w:tcPr>
              <w:p w14:paraId="0565A526" w14:textId="398D6B76" w:rsidR="001C39AF" w:rsidRPr="00E81EBA" w:rsidRDefault="001C39AF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1716" w:type="dxa"/>
          </w:tcPr>
          <w:p w14:paraId="277D5070" w14:textId="2D56CEC1" w:rsidR="001C39AF" w:rsidRPr="007001AA" w:rsidRDefault="007001AA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Trip</w:t>
            </w:r>
          </w:p>
        </w:tc>
      </w:tr>
      <w:tr w:rsidR="00897AFC" w14:paraId="45B2F92F" w14:textId="77777777" w:rsidTr="005035E7">
        <w:trPr>
          <w:trHeight w:val="288"/>
          <w:jc w:val="center"/>
        </w:trPr>
        <w:sdt>
          <w:sdtPr>
            <w:rPr>
              <w:sz w:val="24"/>
            </w:rPr>
            <w:id w:val="-188837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</w:tcPr>
              <w:p w14:paraId="0E342FF0" w14:textId="070C62F7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26" w:type="dxa"/>
            <w:tcBorders>
              <w:right w:val="single" w:sz="4" w:space="0" w:color="auto"/>
            </w:tcBorders>
          </w:tcPr>
          <w:p w14:paraId="031FBB32" w14:textId="616643E5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Insects</w:t>
            </w:r>
          </w:p>
        </w:tc>
        <w:sdt>
          <w:sdtPr>
            <w:rPr>
              <w:sz w:val="24"/>
            </w:rPr>
            <w:id w:val="1554036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left w:val="single" w:sz="4" w:space="0" w:color="auto"/>
                </w:tcBorders>
              </w:tcPr>
              <w:p w14:paraId="735D18B2" w14:textId="7F1B9A42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64" w:type="dxa"/>
            <w:tcBorders>
              <w:right w:val="single" w:sz="4" w:space="0" w:color="auto"/>
            </w:tcBorders>
          </w:tcPr>
          <w:p w14:paraId="558952F6" w14:textId="48289DEB" w:rsidR="00897AFC" w:rsidRPr="007001AA" w:rsidRDefault="006E34F2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897AFC" w:rsidRPr="007001AA">
              <w:rPr>
                <w:sz w:val="20"/>
                <w:szCs w:val="20"/>
              </w:rPr>
              <w:t>ncompatibility</w:t>
            </w:r>
          </w:p>
        </w:tc>
        <w:tc>
          <w:tcPr>
            <w:tcW w:w="430" w:type="dxa"/>
            <w:tcBorders>
              <w:left w:val="single" w:sz="4" w:space="0" w:color="auto"/>
            </w:tcBorders>
          </w:tcPr>
          <w:p w14:paraId="1040804F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862" w:type="dxa"/>
            <w:tcBorders>
              <w:right w:val="single" w:sz="4" w:space="0" w:color="auto"/>
            </w:tcBorders>
          </w:tcPr>
          <w:p w14:paraId="1587217B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sdt>
          <w:sdtPr>
            <w:rPr>
              <w:sz w:val="24"/>
            </w:rPr>
            <w:id w:val="536707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9" w:type="dxa"/>
                <w:tcBorders>
                  <w:left w:val="single" w:sz="4" w:space="0" w:color="auto"/>
                </w:tcBorders>
              </w:tcPr>
              <w:p w14:paraId="7C1C29CC" w14:textId="1A4210FE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03" w:type="dxa"/>
            <w:tcBorders>
              <w:right w:val="single" w:sz="4" w:space="0" w:color="auto"/>
            </w:tcBorders>
          </w:tcPr>
          <w:p w14:paraId="5F7C6733" w14:textId="61F3802A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Pressure Extreme</w:t>
            </w:r>
            <w:r w:rsidR="00577567">
              <w:rPr>
                <w:sz w:val="20"/>
                <w:szCs w:val="20"/>
              </w:rPr>
              <w:t>s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4290058A" w14:textId="77777777" w:rsidR="00897AFC" w:rsidRPr="00E81EBA" w:rsidRDefault="00897AFC" w:rsidP="007850B5">
            <w:pPr>
              <w:spacing w:before="20" w:after="20" w:line="220" w:lineRule="exact"/>
              <w:rPr>
                <w:sz w:val="24"/>
              </w:rPr>
            </w:pPr>
          </w:p>
        </w:tc>
        <w:tc>
          <w:tcPr>
            <w:tcW w:w="1688" w:type="dxa"/>
            <w:tcBorders>
              <w:right w:val="single" w:sz="4" w:space="0" w:color="auto"/>
            </w:tcBorders>
          </w:tcPr>
          <w:p w14:paraId="2A315C32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sdt>
          <w:sdtPr>
            <w:rPr>
              <w:sz w:val="24"/>
            </w:rPr>
            <w:id w:val="46189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auto"/>
                </w:tcBorders>
              </w:tcPr>
              <w:p w14:paraId="42AAB491" w14:textId="3FC9BA7E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1716" w:type="dxa"/>
            <w:vMerge w:val="restart"/>
          </w:tcPr>
          <w:p w14:paraId="29DE06AE" w14:textId="4F8388FF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Inappropriate Machine Guarding</w:t>
            </w:r>
          </w:p>
        </w:tc>
      </w:tr>
      <w:tr w:rsidR="00897AFC" w14:paraId="3B96AA6B" w14:textId="77777777" w:rsidTr="005035E7">
        <w:trPr>
          <w:trHeight w:val="271"/>
          <w:jc w:val="center"/>
        </w:trPr>
        <w:sdt>
          <w:sdtPr>
            <w:rPr>
              <w:sz w:val="24"/>
            </w:rPr>
            <w:id w:val="41571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</w:tcPr>
              <w:p w14:paraId="7E0E4DD9" w14:textId="781A8D8A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26" w:type="dxa"/>
            <w:tcBorders>
              <w:right w:val="single" w:sz="4" w:space="0" w:color="auto"/>
            </w:tcBorders>
          </w:tcPr>
          <w:p w14:paraId="05CD6C81" w14:textId="04AA7364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Plants</w:t>
            </w:r>
          </w:p>
        </w:tc>
        <w:sdt>
          <w:sdtPr>
            <w:rPr>
              <w:sz w:val="24"/>
            </w:rPr>
            <w:id w:val="-1041051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left w:val="single" w:sz="4" w:space="0" w:color="auto"/>
                </w:tcBorders>
              </w:tcPr>
              <w:p w14:paraId="34C84F48" w14:textId="68DE3AC4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64" w:type="dxa"/>
            <w:tcBorders>
              <w:right w:val="single" w:sz="4" w:space="0" w:color="auto"/>
            </w:tcBorders>
          </w:tcPr>
          <w:p w14:paraId="03963C66" w14:textId="60D5D773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Explosions</w:t>
            </w:r>
          </w:p>
        </w:tc>
        <w:tc>
          <w:tcPr>
            <w:tcW w:w="430" w:type="dxa"/>
            <w:tcBorders>
              <w:left w:val="single" w:sz="4" w:space="0" w:color="auto"/>
            </w:tcBorders>
          </w:tcPr>
          <w:p w14:paraId="3597D438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862" w:type="dxa"/>
            <w:tcBorders>
              <w:right w:val="single" w:sz="4" w:space="0" w:color="auto"/>
            </w:tcBorders>
          </w:tcPr>
          <w:p w14:paraId="1CB546E8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sdt>
          <w:sdtPr>
            <w:rPr>
              <w:sz w:val="24"/>
            </w:rPr>
            <w:id w:val="-417023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9" w:type="dxa"/>
                <w:tcBorders>
                  <w:left w:val="single" w:sz="4" w:space="0" w:color="auto"/>
                </w:tcBorders>
              </w:tcPr>
              <w:p w14:paraId="716DEE99" w14:textId="38F62979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03" w:type="dxa"/>
            <w:tcBorders>
              <w:right w:val="single" w:sz="4" w:space="0" w:color="auto"/>
            </w:tcBorders>
          </w:tcPr>
          <w:p w14:paraId="216745E4" w14:textId="087E7F3F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Noise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11F0FB4C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1688" w:type="dxa"/>
            <w:tcBorders>
              <w:right w:val="single" w:sz="4" w:space="0" w:color="auto"/>
            </w:tcBorders>
          </w:tcPr>
          <w:p w14:paraId="64E54050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454" w:type="dxa"/>
            <w:tcBorders>
              <w:left w:val="single" w:sz="4" w:space="0" w:color="auto"/>
            </w:tcBorders>
          </w:tcPr>
          <w:p w14:paraId="49E1359F" w14:textId="0D629C43" w:rsidR="00897AFC" w:rsidRPr="00E81EBA" w:rsidRDefault="00897AFC" w:rsidP="007850B5">
            <w:pPr>
              <w:spacing w:before="20" w:after="20" w:line="220" w:lineRule="exact"/>
              <w:jc w:val="right"/>
              <w:rPr>
                <w:sz w:val="24"/>
              </w:rPr>
            </w:pPr>
          </w:p>
        </w:tc>
        <w:tc>
          <w:tcPr>
            <w:tcW w:w="1716" w:type="dxa"/>
            <w:vMerge/>
          </w:tcPr>
          <w:p w14:paraId="5FD2F891" w14:textId="25D43DD5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</w:tr>
      <w:tr w:rsidR="00577567" w14:paraId="30298444" w14:textId="77777777" w:rsidTr="005035E7">
        <w:trPr>
          <w:trHeight w:val="271"/>
          <w:jc w:val="center"/>
        </w:trPr>
        <w:sdt>
          <w:sdtPr>
            <w:rPr>
              <w:sz w:val="24"/>
            </w:rPr>
            <w:id w:val="1533614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</w:tcPr>
              <w:p w14:paraId="1E149940" w14:textId="26F05F98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26" w:type="dxa"/>
            <w:tcBorders>
              <w:right w:val="single" w:sz="4" w:space="0" w:color="auto"/>
            </w:tcBorders>
          </w:tcPr>
          <w:p w14:paraId="1747DF94" w14:textId="7FC52B61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Birds</w:t>
            </w:r>
          </w:p>
        </w:tc>
        <w:sdt>
          <w:sdtPr>
            <w:rPr>
              <w:sz w:val="24"/>
            </w:rPr>
            <w:id w:val="1627577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left w:val="single" w:sz="4" w:space="0" w:color="auto"/>
                </w:tcBorders>
              </w:tcPr>
              <w:p w14:paraId="3B58F480" w14:textId="0F6C20BF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64" w:type="dxa"/>
            <w:tcBorders>
              <w:right w:val="single" w:sz="4" w:space="0" w:color="auto"/>
            </w:tcBorders>
          </w:tcPr>
          <w:p w14:paraId="5EA8B421" w14:textId="79F5A46A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Fire</w:t>
            </w:r>
          </w:p>
        </w:tc>
        <w:tc>
          <w:tcPr>
            <w:tcW w:w="430" w:type="dxa"/>
            <w:tcBorders>
              <w:left w:val="single" w:sz="4" w:space="0" w:color="auto"/>
            </w:tcBorders>
          </w:tcPr>
          <w:p w14:paraId="091349D5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862" w:type="dxa"/>
            <w:tcBorders>
              <w:right w:val="single" w:sz="4" w:space="0" w:color="auto"/>
            </w:tcBorders>
          </w:tcPr>
          <w:p w14:paraId="44041CD0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tc>
          <w:tcPr>
            <w:tcW w:w="429" w:type="dxa"/>
            <w:tcBorders>
              <w:left w:val="single" w:sz="4" w:space="0" w:color="auto"/>
            </w:tcBorders>
          </w:tcPr>
          <w:p w14:paraId="6CD22662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003" w:type="dxa"/>
            <w:tcBorders>
              <w:right w:val="single" w:sz="4" w:space="0" w:color="auto"/>
            </w:tcBorders>
          </w:tcPr>
          <w:p w14:paraId="5517811A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01C093E6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1688" w:type="dxa"/>
            <w:tcBorders>
              <w:right w:val="single" w:sz="4" w:space="0" w:color="auto"/>
            </w:tcBorders>
          </w:tcPr>
          <w:p w14:paraId="53F67CAD" w14:textId="77777777" w:rsidR="00897AFC" w:rsidRDefault="00897AFC" w:rsidP="007850B5">
            <w:pPr>
              <w:spacing w:before="20" w:after="20" w:line="220" w:lineRule="exact"/>
            </w:pPr>
          </w:p>
        </w:tc>
        <w:sdt>
          <w:sdtPr>
            <w:rPr>
              <w:sz w:val="24"/>
            </w:rPr>
            <w:id w:val="1913185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auto"/>
                </w:tcBorders>
              </w:tcPr>
              <w:p w14:paraId="3219D371" w14:textId="3737B4DF" w:rsidR="00897AFC" w:rsidRPr="00E81EBA" w:rsidRDefault="00E81EBA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1716" w:type="dxa"/>
          </w:tcPr>
          <w:p w14:paraId="23D15152" w14:textId="69C9058E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Malfunction</w:t>
            </w:r>
          </w:p>
        </w:tc>
      </w:tr>
      <w:tr w:rsidR="00577567" w14:paraId="2846A24A" w14:textId="77777777" w:rsidTr="005035E7">
        <w:trPr>
          <w:trHeight w:val="288"/>
          <w:jc w:val="center"/>
        </w:trPr>
        <w:sdt>
          <w:sdtPr>
            <w:rPr>
              <w:sz w:val="24"/>
            </w:rPr>
            <w:id w:val="-585150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</w:tcPr>
              <w:p w14:paraId="43C3F780" w14:textId="4C0E129D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26" w:type="dxa"/>
            <w:tcBorders>
              <w:right w:val="single" w:sz="4" w:space="0" w:color="auto"/>
            </w:tcBorders>
          </w:tcPr>
          <w:p w14:paraId="4FFAB853" w14:textId="0AC4444F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Animals</w:t>
            </w:r>
          </w:p>
        </w:tc>
        <w:sdt>
          <w:sdtPr>
            <w:rPr>
              <w:sz w:val="24"/>
            </w:rPr>
            <w:id w:val="-950775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left w:val="single" w:sz="4" w:space="0" w:color="auto"/>
                </w:tcBorders>
              </w:tcPr>
              <w:p w14:paraId="607E2549" w14:textId="6F2CFDD1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64" w:type="dxa"/>
            <w:tcBorders>
              <w:right w:val="single" w:sz="4" w:space="0" w:color="auto"/>
            </w:tcBorders>
          </w:tcPr>
          <w:p w14:paraId="62695941" w14:textId="5B88C59E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Corrosion</w:t>
            </w:r>
          </w:p>
        </w:tc>
        <w:tc>
          <w:tcPr>
            <w:tcW w:w="430" w:type="dxa"/>
            <w:tcBorders>
              <w:left w:val="single" w:sz="4" w:space="0" w:color="auto"/>
            </w:tcBorders>
          </w:tcPr>
          <w:p w14:paraId="7E91F67D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862" w:type="dxa"/>
            <w:tcBorders>
              <w:right w:val="single" w:sz="4" w:space="0" w:color="auto"/>
            </w:tcBorders>
          </w:tcPr>
          <w:p w14:paraId="40AA1E7C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tc>
          <w:tcPr>
            <w:tcW w:w="429" w:type="dxa"/>
            <w:tcBorders>
              <w:left w:val="single" w:sz="4" w:space="0" w:color="auto"/>
            </w:tcBorders>
          </w:tcPr>
          <w:p w14:paraId="5960454D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003" w:type="dxa"/>
            <w:tcBorders>
              <w:right w:val="single" w:sz="4" w:space="0" w:color="auto"/>
            </w:tcBorders>
          </w:tcPr>
          <w:p w14:paraId="5D4F7509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4C49C0D9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1688" w:type="dxa"/>
            <w:tcBorders>
              <w:right w:val="single" w:sz="4" w:space="0" w:color="auto"/>
            </w:tcBorders>
          </w:tcPr>
          <w:p w14:paraId="447811DC" w14:textId="77777777" w:rsidR="00897AFC" w:rsidRDefault="00897AFC" w:rsidP="007850B5">
            <w:pPr>
              <w:spacing w:before="20" w:after="20" w:line="220" w:lineRule="exact"/>
            </w:pPr>
          </w:p>
        </w:tc>
        <w:sdt>
          <w:sdtPr>
            <w:rPr>
              <w:sz w:val="24"/>
            </w:rPr>
            <w:id w:val="-1632705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auto"/>
                </w:tcBorders>
              </w:tcPr>
              <w:p w14:paraId="4D51F445" w14:textId="74A3A2FB" w:rsidR="00897AFC" w:rsidRPr="00E81EBA" w:rsidRDefault="00E81EBA" w:rsidP="00E81EBA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1716" w:type="dxa"/>
          </w:tcPr>
          <w:p w14:paraId="5C14E29E" w14:textId="3CDA6FA5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Breakdown</w:t>
            </w:r>
            <w:r>
              <w:rPr>
                <w:sz w:val="20"/>
                <w:szCs w:val="20"/>
              </w:rPr>
              <w:t>s</w:t>
            </w:r>
          </w:p>
        </w:tc>
      </w:tr>
      <w:tr w:rsidR="00897AFC" w14:paraId="2D9F0876" w14:textId="77777777" w:rsidTr="005035E7">
        <w:trPr>
          <w:trHeight w:val="88"/>
          <w:jc w:val="center"/>
        </w:trPr>
        <w:sdt>
          <w:sdtPr>
            <w:rPr>
              <w:sz w:val="24"/>
            </w:rPr>
            <w:id w:val="-1842849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</w:tcPr>
              <w:p w14:paraId="608FCC52" w14:textId="308BB3ED" w:rsidR="00897AFC" w:rsidRPr="00E81EBA" w:rsidRDefault="00E81EBA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Segoe UI Symbol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2026" w:type="dxa"/>
            <w:tcBorders>
              <w:right w:val="single" w:sz="4" w:space="0" w:color="auto"/>
            </w:tcBorders>
          </w:tcPr>
          <w:p w14:paraId="079E4600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Humans</w:t>
            </w:r>
          </w:p>
        </w:tc>
        <w:sdt>
          <w:sdtPr>
            <w:rPr>
              <w:sz w:val="24"/>
            </w:rPr>
            <w:id w:val="1478796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left w:val="single" w:sz="4" w:space="0" w:color="auto"/>
                </w:tcBorders>
              </w:tcPr>
              <w:p w14:paraId="5DF02A2A" w14:textId="7547757F" w:rsidR="00897AFC" w:rsidRPr="00E81EBA" w:rsidRDefault="00897AFC" w:rsidP="007850B5">
                <w:pPr>
                  <w:spacing w:before="20" w:after="20" w:line="220" w:lineRule="exact"/>
                  <w:jc w:val="right"/>
                  <w:rPr>
                    <w:sz w:val="24"/>
                  </w:rPr>
                </w:pPr>
                <w:r w:rsidRPr="00E81EB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64" w:type="dxa"/>
            <w:tcBorders>
              <w:right w:val="single" w:sz="4" w:space="0" w:color="auto"/>
            </w:tcBorders>
          </w:tcPr>
          <w:p w14:paraId="618E87FD" w14:textId="238C2D54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  <w:r w:rsidRPr="007001AA">
              <w:rPr>
                <w:sz w:val="20"/>
                <w:szCs w:val="20"/>
              </w:rPr>
              <w:t>Adverse Reaction</w:t>
            </w:r>
          </w:p>
        </w:tc>
        <w:tc>
          <w:tcPr>
            <w:tcW w:w="430" w:type="dxa"/>
            <w:tcBorders>
              <w:left w:val="single" w:sz="4" w:space="0" w:color="auto"/>
            </w:tcBorders>
          </w:tcPr>
          <w:p w14:paraId="3403E2FB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862" w:type="dxa"/>
            <w:tcBorders>
              <w:right w:val="single" w:sz="4" w:space="0" w:color="auto"/>
            </w:tcBorders>
          </w:tcPr>
          <w:p w14:paraId="14278A82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tc>
          <w:tcPr>
            <w:tcW w:w="429" w:type="dxa"/>
            <w:tcBorders>
              <w:left w:val="single" w:sz="4" w:space="0" w:color="auto"/>
            </w:tcBorders>
          </w:tcPr>
          <w:p w14:paraId="4BF9501A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2003" w:type="dxa"/>
            <w:tcBorders>
              <w:right w:val="single" w:sz="4" w:space="0" w:color="auto"/>
            </w:tcBorders>
          </w:tcPr>
          <w:p w14:paraId="3682DC19" w14:textId="77777777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55427F13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1688" w:type="dxa"/>
            <w:tcBorders>
              <w:right w:val="single" w:sz="4" w:space="0" w:color="auto"/>
            </w:tcBorders>
          </w:tcPr>
          <w:p w14:paraId="7311ED7E" w14:textId="77777777" w:rsidR="00897AFC" w:rsidRDefault="00897AFC" w:rsidP="007850B5">
            <w:pPr>
              <w:spacing w:before="20" w:after="20" w:line="220" w:lineRule="exact"/>
            </w:pPr>
          </w:p>
        </w:tc>
        <w:tc>
          <w:tcPr>
            <w:tcW w:w="454" w:type="dxa"/>
            <w:tcBorders>
              <w:left w:val="single" w:sz="4" w:space="0" w:color="auto"/>
            </w:tcBorders>
          </w:tcPr>
          <w:p w14:paraId="11D0E2B4" w14:textId="715CB74A" w:rsidR="00897AFC" w:rsidRDefault="00897AFC" w:rsidP="00E81EBA">
            <w:pPr>
              <w:spacing w:before="20" w:after="20" w:line="220" w:lineRule="exact"/>
              <w:jc w:val="right"/>
            </w:pPr>
          </w:p>
        </w:tc>
        <w:tc>
          <w:tcPr>
            <w:tcW w:w="1716" w:type="dxa"/>
          </w:tcPr>
          <w:p w14:paraId="1595C479" w14:textId="37DB4116" w:rsidR="00897AFC" w:rsidRPr="007001AA" w:rsidRDefault="00897AFC" w:rsidP="007850B5">
            <w:pPr>
              <w:spacing w:before="20" w:after="20" w:line="220" w:lineRule="exact"/>
              <w:rPr>
                <w:sz w:val="20"/>
                <w:szCs w:val="20"/>
              </w:rPr>
            </w:pPr>
          </w:p>
        </w:tc>
      </w:tr>
    </w:tbl>
    <w:tbl>
      <w:tblPr>
        <w:tblW w:w="1474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2837"/>
        <w:gridCol w:w="2480"/>
        <w:gridCol w:w="2480"/>
        <w:gridCol w:w="2480"/>
        <w:gridCol w:w="2343"/>
      </w:tblGrid>
      <w:tr w:rsidR="005F3446" w:rsidRPr="00840846" w14:paraId="5B24AE12" w14:textId="77777777" w:rsidTr="001F37A1">
        <w:trPr>
          <w:cantSplit/>
          <w:trHeight w:val="340"/>
        </w:trPr>
        <w:tc>
          <w:tcPr>
            <w:tcW w:w="1474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00961" w14:textId="259B5E40" w:rsidR="005F3446" w:rsidRPr="007D73CC" w:rsidRDefault="005F3446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szCs w:val="22"/>
                <w:u w:val="single"/>
              </w:rPr>
            </w:pPr>
            <w:r w:rsidRPr="007D73CC">
              <w:rPr>
                <w:rFonts w:ascii="Calibri Light" w:hAnsi="Calibri Light" w:cs="Calibri Light"/>
                <w:b/>
                <w:bCs/>
                <w:szCs w:val="22"/>
                <w:u w:val="single"/>
              </w:rPr>
              <w:lastRenderedPageBreak/>
              <w:t>Hazard Location</w:t>
            </w:r>
          </w:p>
        </w:tc>
      </w:tr>
      <w:tr w:rsidR="00577567" w:rsidRPr="00840846" w14:paraId="2DD4C884" w14:textId="77777777" w:rsidTr="001F37A1">
        <w:trPr>
          <w:cantSplit/>
          <w:trHeight w:val="340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66811" w14:textId="3D080B15" w:rsidR="00577567" w:rsidRPr="007D73CC" w:rsidRDefault="009B2F27" w:rsidP="009B2F27">
            <w:pPr>
              <w:tabs>
                <w:tab w:val="left" w:pos="31"/>
              </w:tabs>
              <w:spacing w:before="80" w:after="80" w:line="240" w:lineRule="exact"/>
              <w:ind w:left="-111"/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  <w:color w:val="auto"/>
                <w:szCs w:val="22"/>
              </w:rPr>
              <w:t xml:space="preserve">  </w:t>
            </w:r>
            <w:r w:rsidR="00577567" w:rsidRPr="007D73CC">
              <w:rPr>
                <w:rFonts w:ascii="Calibri Light" w:hAnsi="Calibri Light" w:cs="Calibri Light"/>
                <w:b/>
                <w:color w:val="auto"/>
                <w:szCs w:val="22"/>
              </w:rPr>
              <w:t>Campus &amp; Precinct</w:t>
            </w:r>
            <w:r w:rsidR="00577567" w:rsidRPr="007D73CC">
              <w:rPr>
                <w:rFonts w:ascii="Calibri Light" w:hAnsi="Calibri Light" w:cs="Calibri Light"/>
                <w:b/>
                <w:szCs w:val="22"/>
              </w:rPr>
              <w:t>:</w:t>
            </w:r>
          </w:p>
        </w:tc>
        <w:tc>
          <w:tcPr>
            <w:tcW w:w="28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CD40A" w14:textId="7FC71277" w:rsidR="00577567" w:rsidRPr="007D73CC" w:rsidRDefault="00577567" w:rsidP="00577567">
            <w:pPr>
              <w:spacing w:before="80" w:after="80" w:line="240" w:lineRule="exact"/>
              <w:ind w:left="-111"/>
              <w:rPr>
                <w:rFonts w:ascii="Calibri Light" w:hAnsi="Calibri Light" w:cs="Calibri Light"/>
                <w:b/>
                <w:szCs w:val="22"/>
              </w:rPr>
            </w:pPr>
            <w:r w:rsidRPr="007D73CC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7D73CC">
              <w:rPr>
                <w:rFonts w:ascii="Calibri Light" w:hAnsi="Calibri Light" w:cs="Calibri Light"/>
                <w:bCs/>
                <w:color w:val="auto"/>
                <w:szCs w:val="22"/>
              </w:rPr>
              <w:instrText xml:space="preserve"> FORMTEXT </w:instrText>
            </w:r>
            <w:r w:rsidRPr="007D73CC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r>
            <w:r w:rsidRPr="007D73CC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fldChar w:fldCharType="separate"/>
            </w:r>
            <w:r w:rsidRPr="007D73CC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fldChar w:fldCharType="end"/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61FAA" w14:textId="5F3EBC1D" w:rsidR="00577567" w:rsidRPr="007D73CC" w:rsidRDefault="00577567" w:rsidP="00577567">
            <w:pPr>
              <w:spacing w:before="80" w:after="80" w:line="240" w:lineRule="exact"/>
              <w:ind w:left="-111"/>
              <w:jc w:val="right"/>
              <w:rPr>
                <w:rFonts w:ascii="Calibri Light" w:hAnsi="Calibri Light" w:cs="Calibri Light"/>
                <w:b/>
                <w:bCs/>
                <w:szCs w:val="22"/>
              </w:rPr>
            </w:pPr>
            <w:r w:rsidRPr="007D73CC">
              <w:rPr>
                <w:rFonts w:ascii="Calibri Light" w:hAnsi="Calibri Light" w:cs="Calibri Light"/>
                <w:b/>
                <w:szCs w:val="22"/>
              </w:rPr>
              <w:t>Building / Area</w:t>
            </w:r>
            <w:r w:rsidRPr="007D73CC">
              <w:rPr>
                <w:rFonts w:ascii="Calibri Light" w:hAnsi="Calibri Light" w:cs="Calibri Light"/>
                <w:b/>
                <w:bCs/>
                <w:szCs w:val="22"/>
              </w:rPr>
              <w:t>: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98497" w14:textId="572E5C79" w:rsidR="00577567" w:rsidRPr="007D73CC" w:rsidRDefault="00577567" w:rsidP="00577567">
            <w:pPr>
              <w:spacing w:before="80" w:after="80" w:line="240" w:lineRule="exact"/>
              <w:ind w:left="-111"/>
              <w:rPr>
                <w:rFonts w:ascii="Calibri Light" w:hAnsi="Calibri Light" w:cs="Calibri Light"/>
                <w:b/>
                <w:bCs/>
                <w:szCs w:val="22"/>
              </w:rPr>
            </w:pPr>
            <w:r w:rsidRPr="007D73CC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7D73CC">
              <w:rPr>
                <w:rFonts w:ascii="Calibri Light" w:hAnsi="Calibri Light" w:cs="Calibri Light"/>
                <w:szCs w:val="22"/>
              </w:rPr>
              <w:instrText xml:space="preserve"> FORMTEXT </w:instrText>
            </w:r>
            <w:r w:rsidRPr="007D73CC">
              <w:rPr>
                <w:rFonts w:ascii="Calibri Light" w:hAnsi="Calibri Light" w:cs="Calibri Light"/>
                <w:szCs w:val="22"/>
              </w:rPr>
            </w:r>
            <w:r w:rsidRPr="007D73CC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6E4D" w14:textId="0A8180C1" w:rsidR="00577567" w:rsidRPr="007D73CC" w:rsidRDefault="00577567" w:rsidP="00577567">
            <w:pPr>
              <w:spacing w:before="80" w:after="80" w:line="240" w:lineRule="exact"/>
              <w:ind w:left="-111"/>
              <w:jc w:val="right"/>
              <w:rPr>
                <w:rFonts w:ascii="Calibri Light" w:hAnsi="Calibri Light" w:cs="Calibri Light"/>
                <w:b/>
                <w:bCs/>
                <w:szCs w:val="22"/>
              </w:rPr>
            </w:pPr>
            <w:r w:rsidRPr="007D73CC">
              <w:rPr>
                <w:rFonts w:ascii="Calibri Light" w:hAnsi="Calibri Light" w:cs="Calibri Light"/>
                <w:b/>
                <w:szCs w:val="22"/>
              </w:rPr>
              <w:t>Room no:</w:t>
            </w:r>
            <w:r w:rsidRPr="007D73CC">
              <w:rPr>
                <w:rFonts w:ascii="Calibri Light" w:hAnsi="Calibri Light" w:cs="Calibri Light"/>
                <w:b/>
                <w:bCs/>
                <w:szCs w:val="22"/>
              </w:rPr>
              <w:t xml:space="preserve"> </w:t>
            </w:r>
          </w:p>
        </w:tc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FC6A8" w14:textId="5AA09FBD" w:rsidR="00577567" w:rsidRPr="007D73CC" w:rsidRDefault="00577567" w:rsidP="00577567">
            <w:pPr>
              <w:spacing w:before="80" w:after="80" w:line="240" w:lineRule="exact"/>
              <w:ind w:left="-111"/>
              <w:rPr>
                <w:rFonts w:ascii="Calibri Light" w:hAnsi="Calibri Light" w:cs="Calibri Light"/>
                <w:b/>
                <w:bCs/>
                <w:szCs w:val="22"/>
              </w:rPr>
            </w:pPr>
            <w:r w:rsidRPr="007D73CC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7D73CC">
              <w:rPr>
                <w:rFonts w:ascii="Calibri Light" w:hAnsi="Calibri Light" w:cs="Calibri Light"/>
                <w:szCs w:val="22"/>
              </w:rPr>
              <w:instrText xml:space="preserve"> FORMTEXT </w:instrText>
            </w:r>
            <w:r w:rsidRPr="007D73CC">
              <w:rPr>
                <w:rFonts w:ascii="Calibri Light" w:hAnsi="Calibri Light" w:cs="Calibri Light"/>
                <w:szCs w:val="22"/>
              </w:rPr>
            </w:r>
            <w:r w:rsidRPr="007D73CC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</w:tr>
      <w:tr w:rsidR="005F3446" w:rsidRPr="00840846" w14:paraId="645FA902" w14:textId="77777777" w:rsidTr="001F37A1">
        <w:trPr>
          <w:cantSplit/>
          <w:trHeight w:val="340"/>
        </w:trPr>
        <w:tc>
          <w:tcPr>
            <w:tcW w:w="1474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042CE" w14:textId="77E77FE1" w:rsidR="005F3446" w:rsidRPr="007D73CC" w:rsidRDefault="005F3446" w:rsidP="00C03F57">
            <w:pPr>
              <w:spacing w:before="8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bookmarkStart w:id="0" w:name="HazardDescription"/>
            <w:r w:rsidRPr="007D73CC">
              <w:rPr>
                <w:rFonts w:ascii="Calibri Light" w:hAnsi="Calibri Light" w:cs="Calibri Light"/>
                <w:b/>
                <w:bCs/>
                <w:szCs w:val="22"/>
                <w:u w:val="single"/>
              </w:rPr>
              <w:t xml:space="preserve">Hazard </w:t>
            </w:r>
            <w:r w:rsidR="00A072C8" w:rsidRPr="007D73CC">
              <w:rPr>
                <w:rFonts w:ascii="Calibri Light" w:hAnsi="Calibri Light" w:cs="Calibri Light"/>
                <w:b/>
                <w:bCs/>
                <w:szCs w:val="22"/>
                <w:u w:val="single"/>
              </w:rPr>
              <w:t>D</w:t>
            </w:r>
            <w:r w:rsidRPr="007D73CC">
              <w:rPr>
                <w:rFonts w:ascii="Calibri Light" w:hAnsi="Calibri Light" w:cs="Calibri Light"/>
                <w:b/>
                <w:bCs/>
                <w:szCs w:val="22"/>
                <w:u w:val="single"/>
              </w:rPr>
              <w:t>escription</w:t>
            </w:r>
            <w:bookmarkEnd w:id="0"/>
            <w:r w:rsidRPr="007D73CC">
              <w:rPr>
                <w:rFonts w:ascii="Calibri Light" w:hAnsi="Calibri Light" w:cs="Calibri Light"/>
                <w:b/>
                <w:bCs/>
                <w:szCs w:val="22"/>
              </w:rPr>
              <w:t xml:space="preserve"> </w:t>
            </w:r>
            <w:r w:rsidRPr="007D73CC">
              <w:rPr>
                <w:rFonts w:ascii="Calibri Light" w:hAnsi="Calibri Light" w:cs="Calibri Light"/>
                <w:bCs/>
                <w:szCs w:val="22"/>
              </w:rPr>
              <w:t>(attach additional pages if required)</w:t>
            </w:r>
          </w:p>
        </w:tc>
      </w:tr>
      <w:tr w:rsidR="005F3446" w:rsidRPr="00840846" w14:paraId="6DEBAC1B" w14:textId="77777777" w:rsidTr="001F37A1">
        <w:trPr>
          <w:cantSplit/>
          <w:trHeight w:val="340"/>
        </w:trPr>
        <w:tc>
          <w:tcPr>
            <w:tcW w:w="1474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3B035" w14:textId="68B5AAAE" w:rsidR="005F3446" w:rsidRPr="007D73CC" w:rsidRDefault="005F3446" w:rsidP="00577567">
            <w:pPr>
              <w:spacing w:before="80" w:after="360" w:line="240" w:lineRule="exact"/>
              <w:ind w:left="48"/>
              <w:rPr>
                <w:rFonts w:ascii="Calibri Light" w:hAnsi="Calibri Light" w:cs="Calibri Light"/>
                <w:bCs/>
                <w:szCs w:val="22"/>
              </w:rPr>
            </w:pP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instrText xml:space="preserve"> FORMTEXT </w:instrText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fldChar w:fldCharType="separate"/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7D73CC">
              <w:rPr>
                <w:rFonts w:ascii="Calibri Light" w:hAnsi="Calibri Light" w:cs="Calibri Light"/>
                <w:bCs/>
                <w:noProof/>
                <w:szCs w:val="22"/>
              </w:rPr>
              <w:fldChar w:fldCharType="end"/>
            </w:r>
          </w:p>
        </w:tc>
      </w:tr>
      <w:tr w:rsidR="005F3446" w:rsidRPr="00840846" w14:paraId="715DA593" w14:textId="77777777" w:rsidTr="001F37A1">
        <w:trPr>
          <w:cantSplit/>
          <w:trHeight w:val="340"/>
        </w:trPr>
        <w:tc>
          <w:tcPr>
            <w:tcW w:w="1474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CF707" w14:textId="660C93C5" w:rsidR="005F3446" w:rsidRPr="007D73CC" w:rsidRDefault="005F3446" w:rsidP="00C03F5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szCs w:val="22"/>
                <w:u w:val="single"/>
              </w:rPr>
            </w:pPr>
            <w:r w:rsidRPr="007D73CC">
              <w:rPr>
                <w:rFonts w:ascii="Calibri Light" w:hAnsi="Calibri Light" w:cs="Calibri Light"/>
                <w:b/>
                <w:bCs/>
                <w:szCs w:val="22"/>
                <w:u w:val="single"/>
              </w:rPr>
              <w:t>Immediate actions taken</w:t>
            </w:r>
            <w:r w:rsidRPr="007D73CC">
              <w:rPr>
                <w:rFonts w:ascii="Calibri Light" w:hAnsi="Calibri Light" w:cs="Calibri Light"/>
                <w:szCs w:val="22"/>
              </w:rPr>
              <w:t xml:space="preserve"> </w:t>
            </w:r>
            <w:r w:rsidRPr="007D73CC">
              <w:rPr>
                <w:rFonts w:ascii="Calibri Light" w:hAnsi="Calibri Light" w:cs="Calibri Light"/>
                <w:bCs/>
                <w:szCs w:val="22"/>
              </w:rPr>
              <w:t>(attach additional pages if required)</w:t>
            </w:r>
          </w:p>
        </w:tc>
      </w:tr>
      <w:tr w:rsidR="005F3446" w:rsidRPr="00840846" w14:paraId="0E83A808" w14:textId="77777777" w:rsidTr="001F37A1">
        <w:trPr>
          <w:cantSplit/>
          <w:trHeight w:val="340"/>
        </w:trPr>
        <w:tc>
          <w:tcPr>
            <w:tcW w:w="1474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0B244" w14:textId="0254C533" w:rsidR="00191BD3" w:rsidRPr="00191BD3" w:rsidRDefault="005F3446" w:rsidP="00577567">
            <w:pPr>
              <w:spacing w:before="80" w:after="360" w:line="240" w:lineRule="exact"/>
              <w:ind w:left="48"/>
              <w:rPr>
                <w:rFonts w:ascii="Calibri Light" w:hAnsi="Calibri Light" w:cs="Calibri Light"/>
                <w:bCs/>
                <w:noProof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end"/>
            </w:r>
          </w:p>
        </w:tc>
      </w:tr>
    </w:tbl>
    <w:p w14:paraId="5230D446" w14:textId="77777777" w:rsidR="00577567" w:rsidRDefault="00577567"/>
    <w:tbl>
      <w:tblPr>
        <w:tblW w:w="1474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1701"/>
        <w:gridCol w:w="567"/>
        <w:gridCol w:w="1134"/>
        <w:gridCol w:w="567"/>
        <w:gridCol w:w="994"/>
        <w:gridCol w:w="1558"/>
        <w:gridCol w:w="6095"/>
      </w:tblGrid>
      <w:tr w:rsidR="00A91789" w:rsidRPr="00191BD3" w14:paraId="34FC5B12" w14:textId="77777777" w:rsidTr="007D73CC">
        <w:trPr>
          <w:cantSplit/>
          <w:trHeight w:val="340"/>
        </w:trPr>
        <w:tc>
          <w:tcPr>
            <w:tcW w:w="1474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0CFEB" w:themeFill="accent4"/>
            <w:vAlign w:val="center"/>
          </w:tcPr>
          <w:p w14:paraId="2366ACB5" w14:textId="163C3B1C" w:rsidR="00A91789" w:rsidRPr="00191BD3" w:rsidRDefault="00E52A8A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szCs w:val="22"/>
              </w:rPr>
              <w:t xml:space="preserve">Section C - </w:t>
            </w:r>
            <w:r w:rsidR="00EB64AE" w:rsidRPr="00191BD3">
              <w:rPr>
                <w:rFonts w:ascii="Calibri Light" w:hAnsi="Calibri Light" w:cs="Calibri Light"/>
                <w:b/>
                <w:szCs w:val="22"/>
              </w:rPr>
              <w:t>Maintenance</w:t>
            </w:r>
            <w:r w:rsidR="00523127" w:rsidRPr="00191BD3">
              <w:rPr>
                <w:rFonts w:ascii="Calibri Light" w:hAnsi="Calibri Light" w:cs="Calibri Light"/>
                <w:b/>
                <w:szCs w:val="22"/>
              </w:rPr>
              <w:t xml:space="preserve"> required</w:t>
            </w:r>
            <w:r w:rsidR="00EB64AE"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="00715799" w:rsidRPr="00191BD3">
              <w:rPr>
                <w:rFonts w:ascii="Calibri Light" w:hAnsi="Calibri Light" w:cs="Calibri Light"/>
                <w:bCs/>
                <w:szCs w:val="22"/>
              </w:rPr>
              <w:t>(</w:t>
            </w:r>
            <w:r w:rsidR="00B95FE0" w:rsidRPr="00191BD3">
              <w:rPr>
                <w:rFonts w:ascii="Calibri Light" w:hAnsi="Calibri Light" w:cs="Calibri Light"/>
                <w:bCs/>
                <w:szCs w:val="22"/>
              </w:rPr>
              <w:t>i.e.</w:t>
            </w:r>
            <w:r w:rsidR="00715799" w:rsidRPr="00191BD3">
              <w:rPr>
                <w:rFonts w:ascii="Calibri Light" w:hAnsi="Calibri Light" w:cs="Calibri Light"/>
                <w:bCs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Cs/>
                <w:szCs w:val="22"/>
              </w:rPr>
              <w:t>Property and Facilities need to fix something)</w:t>
            </w:r>
          </w:p>
        </w:tc>
      </w:tr>
      <w:tr w:rsidR="00577567" w:rsidRPr="00191BD3" w14:paraId="77D02B74" w14:textId="77777777" w:rsidTr="007D73CC">
        <w:trPr>
          <w:cantSplit/>
          <w:trHeight w:val="340"/>
        </w:trPr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652F2D" w14:textId="13C99A8F" w:rsidR="00577567" w:rsidRPr="00191BD3" w:rsidRDefault="00577567" w:rsidP="005C1D76">
            <w:pPr>
              <w:spacing w:before="16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Is a request for maintenance required?</w:t>
            </w:r>
          </w:p>
        </w:tc>
        <w:sdt>
          <w:sdtPr>
            <w:rPr>
              <w:sz w:val="32"/>
              <w:szCs w:val="32"/>
            </w:rPr>
            <w:id w:val="-996421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33481941" w14:textId="1EF970BA" w:rsidR="00577567" w:rsidRPr="00191BD3" w:rsidRDefault="00577567" w:rsidP="005C1D76">
                <w:pPr>
                  <w:spacing w:before="160" w:after="80" w:line="240" w:lineRule="exact"/>
                  <w:jc w:val="right"/>
                  <w:rPr>
                    <w:rFonts w:ascii="Calibri Light" w:hAnsi="Calibri Light" w:cs="Calibri Light"/>
                    <w:bCs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FDA1E3" w14:textId="7F7A715D" w:rsidR="00577567" w:rsidRPr="00577567" w:rsidRDefault="00577567" w:rsidP="005C1D76">
            <w:pPr>
              <w:spacing w:before="16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r w:rsidRPr="00577567">
              <w:rPr>
                <w:rFonts w:ascii="Calibri Light" w:hAnsi="Calibri Light" w:cs="Calibri Light"/>
                <w:b/>
                <w:szCs w:val="22"/>
              </w:rPr>
              <w:t>Yes</w:t>
            </w:r>
          </w:p>
        </w:tc>
        <w:sdt>
          <w:sdtPr>
            <w:rPr>
              <w:sz w:val="32"/>
              <w:szCs w:val="32"/>
            </w:rPr>
            <w:id w:val="219564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7038620B" w14:textId="68FB20EF" w:rsidR="00577567" w:rsidRPr="00191BD3" w:rsidRDefault="00577567" w:rsidP="005C1D76">
                <w:pPr>
                  <w:spacing w:before="160" w:after="80" w:line="240" w:lineRule="exact"/>
                  <w:jc w:val="right"/>
                  <w:rPr>
                    <w:rFonts w:ascii="Calibri Light" w:hAnsi="Calibri Light" w:cs="Calibri Light"/>
                    <w:bCs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9E1131" w14:textId="3EBA8B05" w:rsidR="00577567" w:rsidRPr="00577567" w:rsidRDefault="00577567" w:rsidP="005C1D76">
            <w:pPr>
              <w:spacing w:before="16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r w:rsidRPr="00577567">
              <w:rPr>
                <w:rFonts w:ascii="Calibri Light" w:hAnsi="Calibri Light" w:cs="Calibri Light"/>
                <w:b/>
                <w:szCs w:val="22"/>
              </w:rPr>
              <w:t>No</w:t>
            </w:r>
          </w:p>
        </w:tc>
        <w:tc>
          <w:tcPr>
            <w:tcW w:w="76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6C0A34" w14:textId="3CDE99C5" w:rsidR="00577567" w:rsidRPr="009619A1" w:rsidRDefault="00577567" w:rsidP="005C1D76">
            <w:pPr>
              <w:pStyle w:val="ListParagraph"/>
              <w:numPr>
                <w:ilvl w:val="0"/>
                <w:numId w:val="23"/>
              </w:numPr>
              <w:spacing w:before="160" w:after="80" w:line="240" w:lineRule="exact"/>
              <w:ind w:left="0" w:hanging="221"/>
              <w:contextualSpacing w:val="0"/>
              <w:rPr>
                <w:rFonts w:ascii="Calibri Light" w:hAnsi="Calibri Light" w:cs="Calibri Light"/>
                <w:bCs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szCs w:val="22"/>
              </w:rPr>
              <w:t xml:space="preserve">If yes, please log a job with Property &amp; Facilities and fill in the details below. </w:t>
            </w:r>
          </w:p>
        </w:tc>
      </w:tr>
      <w:tr w:rsidR="00A072C8" w:rsidRPr="00191BD3" w14:paraId="07EF72A7" w14:textId="77777777" w:rsidTr="007D73CC">
        <w:trPr>
          <w:cantSplit/>
          <w:trHeight w:val="340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9ED21" w14:textId="3EF3C10D" w:rsidR="00A072C8" w:rsidRPr="00191BD3" w:rsidRDefault="00A072C8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szCs w:val="22"/>
              </w:rPr>
              <w:t xml:space="preserve">Work </w:t>
            </w:r>
            <w:r>
              <w:rPr>
                <w:rFonts w:ascii="Calibri Light" w:hAnsi="Calibri Light" w:cs="Calibri Light"/>
                <w:b/>
                <w:szCs w:val="22"/>
              </w:rPr>
              <w:t>O</w:t>
            </w:r>
            <w:r w:rsidRPr="00191BD3">
              <w:rPr>
                <w:rFonts w:ascii="Calibri Light" w:hAnsi="Calibri Light" w:cs="Calibri Light"/>
                <w:b/>
                <w:szCs w:val="22"/>
              </w:rPr>
              <w:t xml:space="preserve">rder </w:t>
            </w:r>
            <w:r>
              <w:rPr>
                <w:rFonts w:ascii="Calibri Light" w:hAnsi="Calibri Light" w:cs="Calibri Light"/>
                <w:b/>
                <w:szCs w:val="22"/>
              </w:rPr>
              <w:t>N</w:t>
            </w:r>
            <w:r w:rsidRPr="00191BD3">
              <w:rPr>
                <w:rFonts w:ascii="Calibri Light" w:hAnsi="Calibri Light" w:cs="Calibri Light"/>
                <w:b/>
                <w:szCs w:val="22"/>
              </w:rPr>
              <w:t>umber</w:t>
            </w:r>
            <w:r>
              <w:rPr>
                <w:rFonts w:ascii="Calibri Light" w:hAnsi="Calibri Light" w:cs="Calibri Light"/>
                <w:b/>
                <w:szCs w:val="22"/>
              </w:rPr>
              <w:t>:</w:t>
            </w:r>
            <w:r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C1D0D" w14:textId="685993E6" w:rsidR="00A072C8" w:rsidRPr="00191BD3" w:rsidRDefault="00A072C8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 #</w:t>
            </w:r>
            <w:r w:rsidR="007D73CC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end"/>
            </w:r>
            <w:r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t xml:space="preserve"> 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89482" w14:textId="0FE94B53" w:rsidR="00A072C8" w:rsidRPr="00191BD3" w:rsidRDefault="00A072C8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>Date submitted</w:t>
            </w:r>
            <w:r>
              <w:rPr>
                <w:rFonts w:ascii="Calibri Light" w:hAnsi="Calibri Light" w:cs="Calibri Light"/>
                <w:b/>
                <w:color w:val="000000"/>
                <w:szCs w:val="22"/>
              </w:rPr>
              <w:t>:</w:t>
            </w:r>
          </w:p>
        </w:tc>
        <w:tc>
          <w:tcPr>
            <w:tcW w:w="15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32888" w14:textId="4907908A" w:rsidR="00A072C8" w:rsidRPr="00191BD3" w:rsidRDefault="00A072C8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end"/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E40C0" w14:textId="750185C8" w:rsidR="00A072C8" w:rsidRPr="00191BD3" w:rsidRDefault="00A072C8" w:rsidP="00577567">
            <w:pPr>
              <w:spacing w:before="80" w:after="80" w:line="240" w:lineRule="exact"/>
              <w:rPr>
                <w:rFonts w:ascii="Calibri Light" w:hAnsi="Calibri Light" w:cs="Calibri Light"/>
                <w:bCs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>Submitted by</w:t>
            </w:r>
            <w:r>
              <w:rPr>
                <w:rFonts w:ascii="Calibri Light" w:hAnsi="Calibri Light" w:cs="Calibri Light"/>
                <w:b/>
                <w:color w:val="000000"/>
                <w:szCs w:val="22"/>
              </w:rPr>
              <w:t xml:space="preserve">: </w: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6B4B6" w14:textId="567634CD" w:rsidR="00A072C8" w:rsidRPr="00191BD3" w:rsidRDefault="00A072C8" w:rsidP="00577567">
            <w:pPr>
              <w:spacing w:before="80" w:after="80" w:line="240" w:lineRule="exact"/>
              <w:rPr>
                <w:rFonts w:ascii="Calibri Light" w:hAnsi="Calibri Light" w:cs="Calibri Light"/>
                <w:bCs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color w:val="000000"/>
                <w:szCs w:val="22"/>
              </w:rPr>
              <w:fldChar w:fldCharType="end"/>
            </w:r>
          </w:p>
        </w:tc>
      </w:tr>
      <w:tr w:rsidR="00EB64AE" w:rsidRPr="00191BD3" w14:paraId="66B1D640" w14:textId="77777777" w:rsidTr="007D73CC">
        <w:trPr>
          <w:cantSplit/>
          <w:trHeight w:val="587"/>
        </w:trPr>
        <w:tc>
          <w:tcPr>
            <w:tcW w:w="14742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C9C60" w14:textId="56E2C3A1" w:rsidR="00EB64AE" w:rsidRPr="00191BD3" w:rsidRDefault="00EB64AE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szCs w:val="22"/>
              </w:rPr>
              <w:t xml:space="preserve">Details of work order </w:t>
            </w:r>
            <w:r w:rsidRPr="00191BD3">
              <w:rPr>
                <w:rFonts w:ascii="Calibri Light" w:hAnsi="Calibri Light" w:cs="Calibri Light"/>
                <w:bCs/>
                <w:szCs w:val="22"/>
              </w:rPr>
              <w:t>(attach additional pages if required)</w:t>
            </w:r>
          </w:p>
          <w:p w14:paraId="625D31EC" w14:textId="1F7BF0FB" w:rsidR="00577567" w:rsidRDefault="00EB64AE" w:rsidP="00577567">
            <w:pPr>
              <w:spacing w:before="80" w:after="80" w:line="240" w:lineRule="exact"/>
              <w:rPr>
                <w:rFonts w:ascii="Calibri Light" w:hAnsi="Calibri Light" w:cs="Calibri Light"/>
                <w:bCs/>
                <w:noProof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end"/>
            </w:r>
          </w:p>
          <w:p w14:paraId="66B5C776" w14:textId="5D9CC5CD" w:rsidR="00577567" w:rsidRPr="00191BD3" w:rsidRDefault="00577567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color w:val="000000"/>
                <w:szCs w:val="22"/>
              </w:rPr>
            </w:pPr>
          </w:p>
        </w:tc>
      </w:tr>
    </w:tbl>
    <w:p w14:paraId="39E4F935" w14:textId="77777777" w:rsidR="007D73CC" w:rsidRPr="007D73CC" w:rsidRDefault="007D73CC" w:rsidP="007D73CC">
      <w:pPr>
        <w:spacing w:before="80" w:after="80" w:line="240" w:lineRule="exact"/>
        <w:rPr>
          <w:sz w:val="24"/>
        </w:rPr>
      </w:pPr>
    </w:p>
    <w:tbl>
      <w:tblPr>
        <w:tblW w:w="14742" w:type="dxa"/>
        <w:tblInd w:w="137" w:type="dxa"/>
        <w:tblLayout w:type="fixed"/>
        <w:tblLook w:val="0000" w:firstRow="0" w:lastRow="0" w:firstColumn="0" w:lastColumn="0" w:noHBand="0" w:noVBand="0"/>
      </w:tblPr>
      <w:tblGrid>
        <w:gridCol w:w="14742"/>
      </w:tblGrid>
      <w:tr w:rsidR="00A91789" w:rsidRPr="00191BD3" w14:paraId="4780C66C" w14:textId="77777777" w:rsidTr="007D73CC">
        <w:trPr>
          <w:cantSplit/>
          <w:trHeight w:val="340"/>
        </w:trPr>
        <w:tc>
          <w:tcPr>
            <w:tcW w:w="147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0CFEB" w:themeFill="accent4"/>
            <w:vAlign w:val="center"/>
          </w:tcPr>
          <w:p w14:paraId="49B1DD3A" w14:textId="19031F26" w:rsidR="00A91789" w:rsidRPr="00191BD3" w:rsidRDefault="00843E4E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szCs w:val="22"/>
              </w:rPr>
              <w:t xml:space="preserve">Section D </w:t>
            </w:r>
            <w:r w:rsidR="00A24326" w:rsidRPr="00191BD3">
              <w:rPr>
                <w:rFonts w:ascii="Calibri Light" w:hAnsi="Calibri Light" w:cs="Calibri Light"/>
                <w:b/>
                <w:szCs w:val="22"/>
              </w:rPr>
              <w:t>-</w:t>
            </w:r>
            <w:r w:rsidR="00CF2163"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="007C1F94" w:rsidRPr="00191BD3">
              <w:rPr>
                <w:rFonts w:ascii="Calibri Light" w:hAnsi="Calibri Light" w:cs="Calibri Light"/>
                <w:b/>
                <w:szCs w:val="22"/>
              </w:rPr>
              <w:t>Supervisor</w:t>
            </w:r>
            <w:r w:rsidR="00A24326"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="007C1F94" w:rsidRPr="00191BD3">
              <w:rPr>
                <w:rFonts w:ascii="Calibri Light" w:hAnsi="Calibri Light" w:cs="Calibri Light"/>
                <w:b/>
                <w:szCs w:val="22"/>
              </w:rPr>
              <w:t xml:space="preserve">/ </w:t>
            </w:r>
            <w:r w:rsidR="007B0E39" w:rsidRPr="00191BD3">
              <w:rPr>
                <w:rFonts w:ascii="Calibri Light" w:hAnsi="Calibri Light" w:cs="Calibri Light"/>
                <w:b/>
                <w:szCs w:val="22"/>
              </w:rPr>
              <w:t>Team Leader</w:t>
            </w:r>
            <w:r w:rsidR="00E52A8A" w:rsidRPr="00191BD3">
              <w:rPr>
                <w:rFonts w:ascii="Calibri Light" w:hAnsi="Calibri Light" w:cs="Calibri Light"/>
                <w:b/>
                <w:szCs w:val="22"/>
              </w:rPr>
              <w:t xml:space="preserve"> comments</w:t>
            </w:r>
            <w:r w:rsidR="007C1F94"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="007C1F94" w:rsidRPr="00191BD3">
              <w:rPr>
                <w:rFonts w:ascii="Calibri Light" w:hAnsi="Calibri Light" w:cs="Calibri Light"/>
                <w:bCs/>
                <w:szCs w:val="22"/>
              </w:rPr>
              <w:t>(if required)</w:t>
            </w:r>
          </w:p>
        </w:tc>
      </w:tr>
      <w:tr w:rsidR="00A91789" w:rsidRPr="00191BD3" w14:paraId="343FABB4" w14:textId="77777777" w:rsidTr="007D73CC">
        <w:trPr>
          <w:cantSplit/>
          <w:trHeight w:val="632"/>
        </w:trPr>
        <w:tc>
          <w:tcPr>
            <w:tcW w:w="14742" w:type="dxa"/>
            <w:tcBorders>
              <w:top w:val="single" w:sz="4" w:space="0" w:color="auto"/>
            </w:tcBorders>
            <w:vAlign w:val="center"/>
          </w:tcPr>
          <w:p w14:paraId="76125CC1" w14:textId="2ACFC5C7" w:rsidR="00A91789" w:rsidRPr="00191BD3" w:rsidRDefault="00A91789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  <w:u w:val="single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  <w:u w:val="single"/>
              </w:rPr>
              <w:t xml:space="preserve">Details of </w:t>
            </w:r>
            <w:r w:rsidR="00E52A8A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  <w:u w:val="single"/>
              </w:rPr>
              <w:t>comments</w:t>
            </w:r>
          </w:p>
          <w:p w14:paraId="3C59FF5E" w14:textId="77777777" w:rsidR="00A91789" w:rsidRDefault="00A91789" w:rsidP="00577567">
            <w:pPr>
              <w:spacing w:before="80" w:after="80" w:line="240" w:lineRule="exact"/>
              <w:rPr>
                <w:rFonts w:ascii="Calibri Light" w:hAnsi="Calibri Light" w:cs="Calibri Light"/>
                <w:bCs/>
                <w:noProof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end"/>
            </w:r>
          </w:p>
          <w:p w14:paraId="06175FF8" w14:textId="77777777" w:rsidR="00577567" w:rsidRDefault="00577567" w:rsidP="00577567">
            <w:pPr>
              <w:spacing w:before="80" w:after="80" w:line="240" w:lineRule="exact"/>
              <w:rPr>
                <w:rFonts w:ascii="Calibri Light" w:hAnsi="Calibri Light" w:cs="Calibri Light"/>
                <w:bCs/>
                <w:noProof/>
                <w:szCs w:val="22"/>
              </w:rPr>
            </w:pPr>
          </w:p>
          <w:p w14:paraId="579618BB" w14:textId="4E6A7AF9" w:rsidR="00577567" w:rsidRPr="00191BD3" w:rsidRDefault="00577567" w:rsidP="00577567">
            <w:pPr>
              <w:spacing w:before="80" w:after="80" w:line="240" w:lineRule="exact"/>
              <w:rPr>
                <w:rFonts w:ascii="Calibri Light" w:hAnsi="Calibri Light" w:cs="Calibri Light"/>
                <w:bCs/>
                <w:color w:val="000000"/>
                <w:szCs w:val="22"/>
              </w:rPr>
            </w:pPr>
          </w:p>
        </w:tc>
      </w:tr>
    </w:tbl>
    <w:p w14:paraId="0F8123B8" w14:textId="00EE8E13" w:rsidR="007D73CC" w:rsidRDefault="007D73CC" w:rsidP="00577567">
      <w:pPr>
        <w:spacing w:before="80" w:after="80" w:line="240" w:lineRule="exact"/>
      </w:pPr>
    </w:p>
    <w:p w14:paraId="5ACD1A22" w14:textId="77777777" w:rsidR="007D73CC" w:rsidRDefault="007D73CC">
      <w:r>
        <w:br w:type="page"/>
      </w:r>
    </w:p>
    <w:tbl>
      <w:tblPr>
        <w:tblW w:w="1474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74"/>
        <w:gridCol w:w="3111"/>
        <w:gridCol w:w="8"/>
        <w:gridCol w:w="1834"/>
        <w:gridCol w:w="8"/>
        <w:gridCol w:w="5807"/>
      </w:tblGrid>
      <w:tr w:rsidR="00A91789" w:rsidRPr="00191BD3" w14:paraId="292AD8A5" w14:textId="77777777" w:rsidTr="001E1F38">
        <w:trPr>
          <w:cantSplit/>
          <w:trHeight w:val="340"/>
        </w:trPr>
        <w:tc>
          <w:tcPr>
            <w:tcW w:w="1474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0CFEB"/>
            <w:vAlign w:val="center"/>
          </w:tcPr>
          <w:p w14:paraId="01EE2C6C" w14:textId="5E74A38F" w:rsidR="0000057F" w:rsidRPr="001F37A1" w:rsidRDefault="00E52A8A" w:rsidP="001F37A1">
            <w:pPr>
              <w:spacing w:before="8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szCs w:val="22"/>
              </w:rPr>
              <w:lastRenderedPageBreak/>
              <w:t xml:space="preserve">Section E </w:t>
            </w:r>
            <w:r w:rsidR="00A24326" w:rsidRPr="00191BD3">
              <w:rPr>
                <w:rFonts w:ascii="Calibri Light" w:hAnsi="Calibri Light" w:cs="Calibri Light"/>
                <w:b/>
                <w:szCs w:val="22"/>
              </w:rPr>
              <w:t>-</w:t>
            </w:r>
            <w:r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="007B0E39" w:rsidRPr="00191BD3">
              <w:rPr>
                <w:rFonts w:ascii="Calibri Light" w:hAnsi="Calibri Light" w:cs="Calibri Light"/>
                <w:b/>
                <w:szCs w:val="22"/>
              </w:rPr>
              <w:t>Supervisor</w:t>
            </w:r>
            <w:r w:rsidR="00A24326"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="00B06D2A" w:rsidRPr="00191BD3">
              <w:rPr>
                <w:rFonts w:ascii="Calibri Light" w:hAnsi="Calibri Light" w:cs="Calibri Light"/>
                <w:b/>
                <w:szCs w:val="22"/>
              </w:rPr>
              <w:t>/</w:t>
            </w:r>
            <w:r w:rsidR="00A24326" w:rsidRPr="00191BD3">
              <w:rPr>
                <w:rFonts w:ascii="Calibri Light" w:hAnsi="Calibri Light" w:cs="Calibri Light"/>
                <w:b/>
                <w:szCs w:val="22"/>
              </w:rPr>
              <w:t xml:space="preserve"> </w:t>
            </w:r>
            <w:r w:rsidR="00B06D2A" w:rsidRPr="00191BD3">
              <w:rPr>
                <w:rFonts w:ascii="Calibri Light" w:hAnsi="Calibri Light" w:cs="Calibri Light"/>
                <w:b/>
                <w:szCs w:val="22"/>
              </w:rPr>
              <w:t>Team Leader sign off</w:t>
            </w:r>
          </w:p>
        </w:tc>
      </w:tr>
      <w:tr w:rsidR="002D560B" w:rsidRPr="00191BD3" w14:paraId="0E6DCE4C" w14:textId="77777777" w:rsidTr="001E1F38">
        <w:trPr>
          <w:cantSplit/>
          <w:trHeight w:val="454"/>
        </w:trPr>
        <w:tc>
          <w:tcPr>
            <w:tcW w:w="708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5F941E" w14:textId="35D90987" w:rsidR="002D560B" w:rsidRPr="00191BD3" w:rsidRDefault="00097120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Will the </w:t>
            </w:r>
            <w:r w:rsidR="002D560B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hazard be eliminated after the</w:t>
            </w: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 </w:t>
            </w:r>
            <w:r w:rsidR="002D560B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actions </w:t>
            </w: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above are</w:t>
            </w:r>
            <w:r w:rsidR="00F43EC2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 taken</w:t>
            </w:r>
            <w:r w:rsidR="002D560B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?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C221AE" w14:textId="3C8CDE09" w:rsidR="002D560B" w:rsidRPr="00191BD3" w:rsidRDefault="002D560B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instrText xml:space="preserve"> FORMCHECKBOX </w:instrText>
            </w:r>
            <w:r w:rsidR="00882645">
              <w:rPr>
                <w:rFonts w:ascii="Calibri Light" w:hAnsi="Calibri Light" w:cs="Calibri Light"/>
                <w:b/>
                <w:color w:val="000000"/>
                <w:szCs w:val="22"/>
              </w:rPr>
            </w:r>
            <w:r w:rsidR="00882645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end"/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t xml:space="preserve"> Yes   </w: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instrText xml:space="preserve"> FORMCHECKBOX </w:instrText>
            </w:r>
            <w:r w:rsidR="00882645">
              <w:rPr>
                <w:rFonts w:ascii="Calibri Light" w:hAnsi="Calibri Light" w:cs="Calibri Light"/>
                <w:b/>
                <w:color w:val="000000"/>
                <w:szCs w:val="22"/>
              </w:rPr>
            </w:r>
            <w:r w:rsidR="00882645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end"/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t xml:space="preserve"> No</w:t>
            </w:r>
          </w:p>
        </w:tc>
        <w:tc>
          <w:tcPr>
            <w:tcW w:w="581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43E9D0" w14:textId="3B1C2BF9" w:rsidR="002D560B" w:rsidRPr="00191BD3" w:rsidRDefault="000F3836" w:rsidP="00577567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szCs w:val="22"/>
              </w:rPr>
              <w:t xml:space="preserve">If </w:t>
            </w:r>
            <w:r w:rsidR="00A22C37" w:rsidRPr="00191BD3">
              <w:rPr>
                <w:rFonts w:ascii="Calibri Light" w:hAnsi="Calibri Light" w:cs="Calibri Light"/>
                <w:bCs/>
                <w:szCs w:val="22"/>
              </w:rPr>
              <w:t xml:space="preserve">the answer is no, please contact </w:t>
            </w:r>
            <w:r w:rsidR="00875D69" w:rsidRPr="00191BD3">
              <w:rPr>
                <w:rFonts w:ascii="Calibri Light" w:hAnsi="Calibri Light" w:cs="Calibri Light"/>
                <w:bCs/>
                <w:szCs w:val="22"/>
              </w:rPr>
              <w:t>the HSE Team</w:t>
            </w:r>
            <w:r w:rsidR="0083245B">
              <w:rPr>
                <w:rFonts w:ascii="Calibri Light" w:hAnsi="Calibri Light" w:cs="Calibri Light"/>
                <w:bCs/>
                <w:szCs w:val="22"/>
              </w:rPr>
              <w:t xml:space="preserve"> on EXT </w:t>
            </w:r>
            <w:r w:rsidR="0083245B" w:rsidRPr="00BA587C">
              <w:rPr>
                <w:rFonts w:ascii="Calibri Light" w:hAnsi="Calibri Light" w:cs="Calibri Light"/>
                <w:b/>
                <w:szCs w:val="22"/>
              </w:rPr>
              <w:t>#</w:t>
            </w:r>
            <w:r w:rsidR="00BA587C" w:rsidRPr="00BA587C">
              <w:rPr>
                <w:rFonts w:ascii="Calibri Light" w:hAnsi="Calibri Light" w:cs="Calibri Light"/>
                <w:b/>
                <w:szCs w:val="22"/>
              </w:rPr>
              <w:t>6494</w:t>
            </w:r>
          </w:p>
        </w:tc>
      </w:tr>
      <w:tr w:rsidR="00057390" w:rsidRPr="00191BD3" w14:paraId="5D2977EB" w14:textId="77777777" w:rsidTr="001E1F38">
        <w:trPr>
          <w:cantSplit/>
          <w:trHeight w:val="454"/>
        </w:trPr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3597A" w14:textId="03C7B088" w:rsidR="00057390" w:rsidRPr="00191BD3" w:rsidRDefault="00057390" w:rsidP="00577567">
            <w:pPr>
              <w:spacing w:before="80" w:after="8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Name of</w:t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</w:t>
            </w:r>
            <w:r w:rsidR="00650FFE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Supervisor / Team Leader (print)</w:t>
            </w:r>
            <w:r w:rsidR="00650FFE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:</w:t>
            </w:r>
            <w:r w:rsidR="00650FFE"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 </w:t>
            </w:r>
            <w:r w:rsidR="00650FFE" w:rsidRPr="00191BD3">
              <w:rPr>
                <w:rFonts w:ascii="Calibri Light" w:hAnsi="Calibri Light" w:cs="Calibri Light"/>
                <w:color w:val="000000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                                                    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C8EFD" w14:textId="1ECC0436" w:rsidR="00057390" w:rsidRPr="00191BD3" w:rsidRDefault="00650FFE" w:rsidP="00577567">
            <w:pPr>
              <w:spacing w:before="80" w:after="8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color w:val="auto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end"/>
            </w:r>
          </w:p>
        </w:tc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64872" w14:textId="23BE0454" w:rsidR="00057390" w:rsidRPr="00191BD3" w:rsidRDefault="00650FFE" w:rsidP="00650FFE">
            <w:pPr>
              <w:spacing w:before="80" w:after="80" w:line="240" w:lineRule="exact"/>
              <w:jc w:val="righ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Contact </w:t>
            </w: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N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o</w:t>
            </w: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:</w:t>
            </w:r>
          </w:p>
        </w:tc>
        <w:tc>
          <w:tcPr>
            <w:tcW w:w="58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5891A" w14:textId="05D6AF5A" w:rsidR="00057390" w:rsidRPr="00191BD3" w:rsidRDefault="00650FFE" w:rsidP="00577567">
            <w:pPr>
              <w:spacing w:before="80" w:after="8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color w:val="auto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end"/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   </w:t>
            </w:r>
          </w:p>
        </w:tc>
      </w:tr>
      <w:tr w:rsidR="00817573" w:rsidRPr="00191BD3" w14:paraId="42C2DDD8" w14:textId="77777777" w:rsidTr="001E1F38">
        <w:trPr>
          <w:cantSplit/>
          <w:trHeight w:val="810"/>
        </w:trPr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E0F06" w14:textId="234A06E8" w:rsidR="00817573" w:rsidRPr="00191BD3" w:rsidRDefault="00817573" w:rsidP="00577567">
            <w:pPr>
              <w:spacing w:before="80" w:after="8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Signature of Supervisor / 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Lecturer</w:t>
            </w: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: </w:t>
            </w:r>
            <w:r w:rsidRPr="00191BD3">
              <w:rPr>
                <w:rFonts w:ascii="Calibri Light" w:hAnsi="Calibri Light" w:cs="Calibri Light"/>
                <w:color w:val="auto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                                                 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2327DA" w14:textId="69F7B26B" w:rsidR="00817573" w:rsidRPr="00191BD3" w:rsidRDefault="00817573" w:rsidP="00577567">
            <w:pPr>
              <w:spacing w:before="80" w:after="8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color w:val="auto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end"/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              </w:t>
            </w:r>
          </w:p>
        </w:tc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CCBC2" w14:textId="1AF30EEC" w:rsidR="00817573" w:rsidRPr="00191BD3" w:rsidRDefault="00817573" w:rsidP="00817573">
            <w:pPr>
              <w:spacing w:before="80" w:after="80" w:line="240" w:lineRule="exact"/>
              <w:jc w:val="righ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Date</w:t>
            </w:r>
            <w:r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:</w:t>
            </w:r>
          </w:p>
        </w:tc>
        <w:tc>
          <w:tcPr>
            <w:tcW w:w="58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946ED" w14:textId="7ADD1416" w:rsidR="00817573" w:rsidRPr="00191BD3" w:rsidRDefault="00817573" w:rsidP="00577567">
            <w:pPr>
              <w:spacing w:before="80" w:after="8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color w:val="000000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noProof/>
                <w:color w:val="000000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color w:val="000000"/>
                <w:szCs w:val="22"/>
              </w:rPr>
              <w:fldChar w:fldCharType="end"/>
            </w:r>
          </w:p>
        </w:tc>
      </w:tr>
    </w:tbl>
    <w:p w14:paraId="1A228102" w14:textId="77777777" w:rsidR="00A01F52" w:rsidRPr="00191BD3" w:rsidRDefault="00A01F52" w:rsidP="00577567">
      <w:pPr>
        <w:spacing w:before="80" w:after="80" w:line="240" w:lineRule="exact"/>
        <w:rPr>
          <w:szCs w:val="22"/>
        </w:rPr>
      </w:pPr>
    </w:p>
    <w:tbl>
      <w:tblPr>
        <w:tblW w:w="14742" w:type="dxa"/>
        <w:tblInd w:w="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3118"/>
        <w:gridCol w:w="3119"/>
        <w:gridCol w:w="1134"/>
        <w:gridCol w:w="708"/>
        <w:gridCol w:w="5812"/>
      </w:tblGrid>
      <w:tr w:rsidR="00A01F52" w:rsidRPr="00191BD3" w14:paraId="19C309D5" w14:textId="77777777" w:rsidTr="00925A13">
        <w:trPr>
          <w:trHeight w:val="389"/>
        </w:trPr>
        <w:tc>
          <w:tcPr>
            <w:tcW w:w="14742" w:type="dxa"/>
            <w:gridSpan w:val="6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0CFEB"/>
            <w:vAlign w:val="center"/>
          </w:tcPr>
          <w:p w14:paraId="38BBDABB" w14:textId="2A7D5D19" w:rsidR="00A01F52" w:rsidRPr="00191BD3" w:rsidRDefault="00A01F52" w:rsidP="00577567">
            <w:pPr>
              <w:spacing w:before="80" w:after="80" w:line="240" w:lineRule="exact"/>
              <w:ind w:right="-108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Section F</w:t>
            </w:r>
            <w:r w:rsidR="00C40447"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  <w:r w:rsid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-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Senior Management (Dean</w:t>
            </w:r>
            <w:r w:rsidR="00E22A88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/</w:t>
            </w:r>
            <w:r w:rsidR="00E22A88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Director</w:t>
            </w:r>
            <w:r w:rsidR="00E22A88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/</w:t>
            </w:r>
            <w:r w:rsidR="00E22A88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Manager) Sign-off </w:t>
            </w:r>
          </w:p>
        </w:tc>
      </w:tr>
      <w:tr w:rsidR="004021CB" w:rsidRPr="00191BD3" w14:paraId="583D1D3A" w14:textId="77777777" w:rsidTr="00925A13">
        <w:trPr>
          <w:trHeight w:val="98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CE41DF" w14:textId="36E5ED1F" w:rsidR="004021CB" w:rsidRPr="00191BD3" w:rsidRDefault="004021CB" w:rsidP="004021CB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 w:val="22"/>
                <w:szCs w:val="22"/>
              </w:rPr>
              <w:t>Name</w:t>
            </w:r>
            <w:r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 w:val="22"/>
                <w:szCs w:val="22"/>
              </w:rPr>
              <w:t>:</w:t>
            </w:r>
            <w:r w:rsidRPr="00191BD3"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 w:val="22"/>
                <w:szCs w:val="22"/>
              </w:rPr>
              <w:t xml:space="preserve">        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ED6EE" w14:textId="2DC69481" w:rsidR="004021CB" w:rsidRPr="00191BD3" w:rsidRDefault="004021CB" w:rsidP="004021CB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iCs/>
                <w:color w:val="auto"/>
                <w:szCs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191BD3">
              <w:rPr>
                <w:rFonts w:ascii="Calibri Light" w:hAnsi="Calibri Light" w:cs="Calibri Light"/>
                <w:iCs/>
                <w:color w:val="auto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iCs/>
                <w:color w:val="auto"/>
                <w:szCs w:val="22"/>
              </w:rPr>
            </w:r>
            <w:r w:rsidRPr="00191BD3">
              <w:rPr>
                <w:rFonts w:ascii="Calibri Light" w:hAnsi="Calibri Light" w:cs="Calibri Light"/>
                <w:iCs/>
                <w:color w:val="auto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iCs/>
                <w:color w:val="auto"/>
                <w:szCs w:val="22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FCA7FB" w14:textId="76AE9DE8" w:rsidR="004021CB" w:rsidRPr="00191BD3" w:rsidRDefault="004021CB" w:rsidP="004021CB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iCs/>
                <w:color w:val="auto"/>
                <w:szCs w:val="22"/>
              </w:rPr>
              <w:t>Date</w:t>
            </w:r>
            <w:r>
              <w:rPr>
                <w:rFonts w:ascii="Calibri Light" w:hAnsi="Calibri Light" w:cs="Calibri Light"/>
                <w:b/>
                <w:iCs/>
                <w:color w:val="auto"/>
                <w:szCs w:val="22"/>
              </w:rPr>
              <w:t>:</w:t>
            </w:r>
            <w:r w:rsidRPr="00191BD3">
              <w:rPr>
                <w:rFonts w:ascii="Calibri Light" w:hAnsi="Calibri Light" w:cs="Calibri Light"/>
                <w:b/>
                <w:iCs/>
                <w:color w:val="auto"/>
                <w:szCs w:val="22"/>
              </w:rPr>
              <w:t xml:space="preserve">             </w:t>
            </w:r>
          </w:p>
        </w:tc>
        <w:tc>
          <w:tcPr>
            <w:tcW w:w="58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E34E3C" w14:textId="23ECBE33" w:rsidR="004021CB" w:rsidRPr="00191BD3" w:rsidRDefault="004021CB" w:rsidP="004021CB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fldChar w:fldCharType="begin">
                <w:ffData>
                  <w:name w:val="Text121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fldChar w:fldCharType="end"/>
            </w:r>
          </w:p>
        </w:tc>
      </w:tr>
      <w:tr w:rsidR="004021CB" w:rsidRPr="00191BD3" w14:paraId="3DB01C0F" w14:textId="77777777" w:rsidTr="00925A13">
        <w:trPr>
          <w:trHeight w:val="98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2DBE" w14:textId="0AC34D69" w:rsidR="004021CB" w:rsidRPr="00191BD3" w:rsidRDefault="004021CB" w:rsidP="00275142">
            <w:pPr>
              <w:spacing w:before="120" w:after="120" w:line="240" w:lineRule="exact"/>
              <w:ind w:right="-108"/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 w:val="22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>Signature of</w:t>
            </w:r>
            <w:r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  <w:t xml:space="preserve"> Dean / College Manager</w:t>
            </w:r>
            <w:r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: </w:t>
            </w:r>
            <w:r w:rsidRPr="00191BD3">
              <w:rPr>
                <w:rFonts w:ascii="Calibri Light" w:hAnsi="Calibri Light" w:cs="Calibri Light"/>
                <w:color w:val="auto"/>
                <w:szCs w:val="22"/>
              </w:rPr>
              <w:t xml:space="preserve"> </w:t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                                                 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83FC1E" w14:textId="77777777" w:rsidR="004021CB" w:rsidRDefault="004021CB" w:rsidP="00275142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color w:val="auto"/>
                <w:szCs w:val="22"/>
              </w:rPr>
            </w:pPr>
          </w:p>
          <w:p w14:paraId="6829A4E4" w14:textId="077924C3" w:rsidR="004021CB" w:rsidRPr="00191BD3" w:rsidRDefault="004021CB" w:rsidP="00275142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iCs/>
                <w:color w:val="auto"/>
                <w:szCs w:val="22"/>
              </w:rPr>
            </w:pPr>
            <w:r w:rsidRPr="00EE7E94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E7E94">
              <w:rPr>
                <w:rFonts w:ascii="Calibri Light" w:hAnsi="Calibri Light" w:cs="Calibri Light"/>
                <w:color w:val="auto"/>
                <w:szCs w:val="22"/>
              </w:rPr>
              <w:instrText xml:space="preserve"> FORMTEXT </w:instrText>
            </w:r>
            <w:r w:rsidRPr="00EE7E94">
              <w:rPr>
                <w:rFonts w:ascii="Calibri Light" w:hAnsi="Calibri Light" w:cs="Calibri Light"/>
                <w:b/>
                <w:color w:val="auto"/>
                <w:szCs w:val="22"/>
              </w:rPr>
            </w:r>
            <w:r w:rsidRPr="00EE7E94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separate"/>
            </w:r>
            <w:r w:rsidRPr="00EE7E94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EE7E94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EE7E94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EE7E94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EE7E94">
              <w:rPr>
                <w:rFonts w:ascii="Calibri Light" w:hAnsi="Calibri Light" w:cs="Calibri Light"/>
                <w:noProof/>
                <w:color w:val="auto"/>
                <w:szCs w:val="22"/>
              </w:rPr>
              <w:t> </w:t>
            </w:r>
            <w:r w:rsidRPr="00EE7E94">
              <w:rPr>
                <w:rFonts w:ascii="Calibri Light" w:hAnsi="Calibri Light" w:cs="Calibri Light"/>
                <w:b/>
                <w:color w:val="auto"/>
                <w:szCs w:val="22"/>
              </w:rPr>
              <w:fldChar w:fldCharType="end"/>
            </w:r>
            <w:r w:rsidRPr="00EE7E94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       </w:t>
            </w:r>
            <w:r w:rsidRPr="00191BD3">
              <w:rPr>
                <w:rFonts w:ascii="Calibri Light" w:hAnsi="Calibri Light" w:cs="Calibri Light"/>
                <w:bCs/>
                <w:color w:val="auto"/>
                <w:szCs w:val="22"/>
              </w:rPr>
              <w:t xml:space="preserve">       </w:t>
            </w:r>
          </w:p>
        </w:tc>
        <w:tc>
          <w:tcPr>
            <w:tcW w:w="7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BD2E8F" w14:textId="6375AF46" w:rsidR="004021CB" w:rsidRPr="00191BD3" w:rsidRDefault="004021CB" w:rsidP="00275142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</w:p>
        </w:tc>
      </w:tr>
      <w:tr w:rsidR="00A01F52" w:rsidRPr="00191BD3" w14:paraId="13D13A1D" w14:textId="77777777" w:rsidTr="00925A13">
        <w:trPr>
          <w:trHeight w:val="96"/>
        </w:trPr>
        <w:tc>
          <w:tcPr>
            <w:tcW w:w="1474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DB4C493" w14:textId="77777777" w:rsidR="00A01F52" w:rsidRDefault="00A01F52" w:rsidP="00275142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bCs/>
                <w:iCs/>
                <w:color w:val="auto"/>
                <w:szCs w:val="22"/>
              </w:rPr>
            </w:pP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Comments</w:t>
            </w:r>
            <w:r w:rsidR="007E325F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>:</w:t>
            </w:r>
            <w:r w:rsidRPr="00191BD3"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  <w:t xml:space="preserve">   </w:t>
            </w:r>
            <w:r w:rsidRPr="00191BD3">
              <w:rPr>
                <w:rFonts w:ascii="Calibri Light" w:hAnsi="Calibri Light" w:cs="Calibri Light"/>
                <w:b/>
                <w:bCs/>
                <w:iCs/>
                <w:color w:val="auto"/>
                <w:szCs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191BD3">
              <w:rPr>
                <w:rFonts w:ascii="Calibri Light" w:hAnsi="Calibri Light" w:cs="Calibri Light"/>
                <w:bCs/>
                <w:iCs/>
                <w:color w:val="auto"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/>
                <w:bCs/>
                <w:iCs/>
                <w:color w:val="auto"/>
                <w:szCs w:val="22"/>
              </w:rPr>
            </w:r>
            <w:r w:rsidRPr="00191BD3">
              <w:rPr>
                <w:rFonts w:ascii="Calibri Light" w:hAnsi="Calibri Light" w:cs="Calibri Light"/>
                <w:b/>
                <w:bCs/>
                <w:iCs/>
                <w:color w:val="auto"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iCs/>
                <w:noProof/>
                <w:color w:val="auto"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/>
                <w:bCs/>
                <w:iCs/>
                <w:color w:val="auto"/>
                <w:szCs w:val="22"/>
              </w:rPr>
              <w:fldChar w:fldCharType="end"/>
            </w:r>
          </w:p>
          <w:p w14:paraId="40E7B32A" w14:textId="2D03AFC2" w:rsidR="004021CB" w:rsidRPr="00191BD3" w:rsidRDefault="004021CB" w:rsidP="00275142">
            <w:pPr>
              <w:spacing w:before="120" w:after="120" w:line="240" w:lineRule="exact"/>
              <w:ind w:right="-108"/>
              <w:rPr>
                <w:rFonts w:ascii="Calibri Light" w:hAnsi="Calibri Light" w:cs="Calibri Light"/>
                <w:b/>
                <w:bCs/>
                <w:color w:val="auto"/>
                <w:szCs w:val="22"/>
              </w:rPr>
            </w:pPr>
          </w:p>
        </w:tc>
      </w:tr>
    </w:tbl>
    <w:p w14:paraId="6AB5C5C4" w14:textId="7AD77821" w:rsidR="00AE6112" w:rsidRDefault="00AE6112" w:rsidP="00CF2163"/>
    <w:p w14:paraId="37287C7B" w14:textId="273C4324" w:rsidR="005736A5" w:rsidRDefault="005736A5" w:rsidP="00CF2163"/>
    <w:tbl>
      <w:tblPr>
        <w:tblW w:w="1474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42"/>
      </w:tblGrid>
      <w:tr w:rsidR="00412572" w:rsidRPr="00191BD3" w14:paraId="31ACE32D" w14:textId="77777777" w:rsidTr="00805D5E">
        <w:trPr>
          <w:cantSplit/>
          <w:trHeight w:val="340"/>
        </w:trPr>
        <w:tc>
          <w:tcPr>
            <w:tcW w:w="147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0CFEB"/>
            <w:vAlign w:val="center"/>
          </w:tcPr>
          <w:p w14:paraId="6CC3E173" w14:textId="2884706F" w:rsidR="005736A5" w:rsidRPr="001F37A1" w:rsidRDefault="005736A5" w:rsidP="00E8406B">
            <w:pPr>
              <w:spacing w:before="80" w:after="80" w:line="240" w:lineRule="exact"/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  <w:szCs w:val="22"/>
              </w:rPr>
              <w:t>Feedback</w:t>
            </w:r>
          </w:p>
        </w:tc>
      </w:tr>
      <w:tr w:rsidR="00620D25" w:rsidRPr="00191BD3" w14:paraId="62C3C03C" w14:textId="77777777" w:rsidTr="00805D5E">
        <w:trPr>
          <w:cantSplit/>
          <w:trHeight w:val="454"/>
        </w:trPr>
        <w:tc>
          <w:tcPr>
            <w:tcW w:w="147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340580" w14:textId="6853183D" w:rsidR="00620D25" w:rsidRPr="00620D25" w:rsidRDefault="001E6FEC" w:rsidP="00E8406B">
            <w:pPr>
              <w:spacing w:before="80" w:after="80" w:line="240" w:lineRule="exact"/>
              <w:rPr>
                <w:rFonts w:ascii="Calibri Light" w:hAnsi="Calibri Light" w:cs="Calibri Light"/>
                <w:color w:val="000000"/>
                <w:szCs w:val="22"/>
              </w:rPr>
            </w:pPr>
            <w:r>
              <w:rPr>
                <w:rFonts w:ascii="Calibri Light" w:hAnsi="Calibri Light" w:cs="Calibri Light"/>
                <w:color w:val="000000"/>
                <w:szCs w:val="22"/>
              </w:rPr>
              <w:t xml:space="preserve">Please share </w:t>
            </w:r>
            <w:r w:rsidR="005601A3">
              <w:rPr>
                <w:rFonts w:ascii="Calibri Light" w:hAnsi="Calibri Light" w:cs="Calibri Light"/>
                <w:color w:val="000000"/>
                <w:szCs w:val="22"/>
              </w:rPr>
              <w:t>any</w:t>
            </w:r>
            <w:r w:rsidR="00CD32F7">
              <w:rPr>
                <w:rFonts w:ascii="Calibri Light" w:hAnsi="Calibri Light" w:cs="Calibri Light"/>
                <w:color w:val="000000"/>
                <w:szCs w:val="22"/>
              </w:rPr>
              <w:t xml:space="preserve"> feedback </w:t>
            </w:r>
            <w:r>
              <w:rPr>
                <w:rFonts w:ascii="Calibri Light" w:hAnsi="Calibri Light" w:cs="Calibri Light"/>
                <w:color w:val="000000"/>
                <w:szCs w:val="22"/>
              </w:rPr>
              <w:t>and or</w:t>
            </w:r>
            <w:r w:rsidR="00CD32F7">
              <w:rPr>
                <w:rFonts w:ascii="Calibri Light" w:hAnsi="Calibri Light" w:cs="Calibri Light"/>
                <w:color w:val="000000"/>
                <w:szCs w:val="22"/>
              </w:rPr>
              <w:t xml:space="preserve"> suggestion</w:t>
            </w:r>
            <w:r w:rsidR="002B086D">
              <w:rPr>
                <w:rFonts w:ascii="Calibri Light" w:hAnsi="Calibri Light" w:cs="Calibri Light"/>
                <w:color w:val="000000"/>
                <w:szCs w:val="22"/>
              </w:rPr>
              <w:t>s</w:t>
            </w:r>
            <w:r w:rsidR="00CD32F7">
              <w:rPr>
                <w:rFonts w:ascii="Calibri Light" w:hAnsi="Calibri Light" w:cs="Calibri Light"/>
                <w:color w:val="000000"/>
                <w:szCs w:val="22"/>
              </w:rPr>
              <w:t xml:space="preserve"> we </w:t>
            </w:r>
            <w:r w:rsidR="00CD3D55">
              <w:rPr>
                <w:rFonts w:ascii="Calibri Light" w:hAnsi="Calibri Light" w:cs="Calibri Light"/>
                <w:color w:val="000000"/>
                <w:szCs w:val="22"/>
              </w:rPr>
              <w:t>could</w:t>
            </w:r>
            <w:r w:rsidR="00CD32F7">
              <w:rPr>
                <w:rFonts w:ascii="Calibri Light" w:hAnsi="Calibri Light" w:cs="Calibri Light"/>
                <w:color w:val="000000"/>
                <w:szCs w:val="22"/>
              </w:rPr>
              <w:t xml:space="preserve"> </w:t>
            </w:r>
            <w:r w:rsidR="00925A13">
              <w:rPr>
                <w:rFonts w:ascii="Calibri Light" w:hAnsi="Calibri Light" w:cs="Calibri Light"/>
                <w:color w:val="000000"/>
                <w:szCs w:val="22"/>
              </w:rPr>
              <w:t>use</w:t>
            </w:r>
            <w:r w:rsidR="00CD32F7">
              <w:rPr>
                <w:rFonts w:ascii="Calibri Light" w:hAnsi="Calibri Light" w:cs="Calibri Light"/>
                <w:color w:val="000000"/>
                <w:szCs w:val="22"/>
              </w:rPr>
              <w:t xml:space="preserve"> to improve </w:t>
            </w:r>
            <w:r w:rsidR="00A371CB">
              <w:rPr>
                <w:rFonts w:ascii="Calibri Light" w:hAnsi="Calibri Light" w:cs="Calibri Light"/>
                <w:color w:val="000000"/>
                <w:szCs w:val="22"/>
              </w:rPr>
              <w:t xml:space="preserve">your experience when </w:t>
            </w:r>
            <w:r w:rsidR="00925A13">
              <w:rPr>
                <w:rFonts w:ascii="Calibri Light" w:hAnsi="Calibri Light" w:cs="Calibri Light"/>
                <w:color w:val="000000"/>
                <w:szCs w:val="22"/>
              </w:rPr>
              <w:t>reporting and addressing hazards.</w:t>
            </w:r>
          </w:p>
        </w:tc>
      </w:tr>
      <w:tr w:rsidR="000C3D77" w:rsidRPr="00191BD3" w14:paraId="39252E1E" w14:textId="77777777" w:rsidTr="00805D5E">
        <w:trPr>
          <w:cantSplit/>
          <w:trHeight w:val="454"/>
        </w:trPr>
        <w:tc>
          <w:tcPr>
            <w:tcW w:w="147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4C418" w14:textId="77777777" w:rsidR="000C3D77" w:rsidRDefault="000C3D77" w:rsidP="000C3D77">
            <w:pPr>
              <w:spacing w:before="80" w:after="80" w:line="240" w:lineRule="exact"/>
              <w:rPr>
                <w:rFonts w:ascii="Calibri Light" w:hAnsi="Calibri Light" w:cs="Calibri Light"/>
                <w:bCs/>
                <w:noProof/>
                <w:szCs w:val="22"/>
              </w:rPr>
            </w:pP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instrText xml:space="preserve"> FORMTEXT </w:instrTex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separate"/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t> </w:t>
            </w:r>
            <w:r w:rsidRPr="00191BD3">
              <w:rPr>
                <w:rFonts w:ascii="Calibri Light" w:hAnsi="Calibri Light" w:cs="Calibri Light"/>
                <w:bCs/>
                <w:noProof/>
                <w:szCs w:val="22"/>
              </w:rPr>
              <w:fldChar w:fldCharType="end"/>
            </w:r>
          </w:p>
          <w:p w14:paraId="4BF2B561" w14:textId="77777777" w:rsidR="000C3D77" w:rsidRPr="00191BD3" w:rsidRDefault="000C3D77" w:rsidP="00E8406B">
            <w:pPr>
              <w:spacing w:before="80" w:after="80" w:line="240" w:lineRule="exact"/>
              <w:rPr>
                <w:rFonts w:ascii="Calibri Light" w:hAnsi="Calibri Light" w:cs="Calibri Light"/>
                <w:b/>
                <w:bCs/>
                <w:color w:val="000000"/>
                <w:szCs w:val="22"/>
              </w:rPr>
            </w:pPr>
          </w:p>
        </w:tc>
      </w:tr>
    </w:tbl>
    <w:p w14:paraId="4DE8885B" w14:textId="77777777" w:rsidR="005736A5" w:rsidRDefault="005736A5" w:rsidP="00CF2163"/>
    <w:sectPr w:rsidR="005736A5" w:rsidSect="00E22A88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6840" w:h="11900" w:orient="landscape"/>
      <w:pgMar w:top="1843" w:right="851" w:bottom="851" w:left="992" w:header="142" w:footer="1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52421" w14:textId="77777777" w:rsidR="00555EC2" w:rsidRDefault="00555EC2" w:rsidP="00452E05">
      <w:r>
        <w:separator/>
      </w:r>
    </w:p>
  </w:endnote>
  <w:endnote w:type="continuationSeparator" w:id="0">
    <w:p w14:paraId="18D3DF11" w14:textId="77777777" w:rsidR="00555EC2" w:rsidRDefault="00555EC2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4879" w:type="dxa"/>
      <w:tblLook w:val="01E0" w:firstRow="1" w:lastRow="1" w:firstColumn="1" w:lastColumn="1" w:noHBand="0" w:noVBand="0"/>
    </w:tblPr>
    <w:tblGrid>
      <w:gridCol w:w="2122"/>
      <w:gridCol w:w="12757"/>
    </w:tblGrid>
    <w:tr w:rsidR="0000057F" w:rsidRPr="00577567" w14:paraId="3042092C" w14:textId="77777777" w:rsidTr="00E8406B">
      <w:tc>
        <w:tcPr>
          <w:tcW w:w="2122" w:type="dxa"/>
          <w:vAlign w:val="center"/>
        </w:tcPr>
        <w:p w14:paraId="4CB8DEF4" w14:textId="77777777" w:rsidR="0000057F" w:rsidRPr="00CE44A3" w:rsidRDefault="0000057F" w:rsidP="0000057F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jc w:val="center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>
            <w:rPr>
              <w:rFonts w:eastAsia="Calibri" w:cs="Calibri Light"/>
              <w:bCs/>
              <w:noProof/>
              <w:sz w:val="20"/>
              <w:szCs w:val="20"/>
            </w:rPr>
            <w:drawing>
              <wp:inline distT="0" distB="0" distL="0" distR="0" wp14:anchorId="7066A164" wp14:editId="2C4A7350">
                <wp:extent cx="1045029" cy="373383"/>
                <wp:effectExtent l="0" t="0" r="3175" b="7620"/>
                <wp:docPr id="304" name="Picture 304" descr="A picture containing text,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" name="Picture 120" descr="A picture containing text, sig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5029" cy="3733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57" w:type="dxa"/>
          <w:vAlign w:val="center"/>
        </w:tcPr>
        <w:p w14:paraId="6B4E272E" w14:textId="036033B6" w:rsidR="0000057F" w:rsidRPr="00577567" w:rsidRDefault="0000057F" w:rsidP="0000057F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jc w:val="center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 w:rsidRPr="00200B38">
            <w:rPr>
              <w:rFonts w:eastAsia="Calibri" w:cs="Calibri Light"/>
              <w:bCs/>
              <w:sz w:val="20"/>
              <w:szCs w:val="20"/>
            </w:rPr>
            <w:t>Hazard and Risk Management - IBR - Form - Hazard Report - [HSE-082]</w:t>
          </w:r>
          <w:r>
            <w:rPr>
              <w:rFonts w:eastAsia="Calibri" w:cs="Calibri Light"/>
              <w:bCs/>
              <w:sz w:val="20"/>
              <w:szCs w:val="20"/>
            </w:rPr>
            <w:t xml:space="preserve">               </w:t>
          </w:r>
          <w:r w:rsidRPr="00577567">
            <w:rPr>
              <w:rFonts w:eastAsia="Calibri" w:cs="Calibri Light"/>
              <w:b/>
              <w:sz w:val="20"/>
              <w:szCs w:val="20"/>
            </w:rPr>
            <w:t xml:space="preserve">|      </w:t>
          </w:r>
          <w:r>
            <w:rPr>
              <w:rFonts w:eastAsia="Calibri" w:cs="Calibri Light"/>
              <w:bCs/>
              <w:sz w:val="20"/>
              <w:szCs w:val="20"/>
            </w:rPr>
            <w:t xml:space="preserve">         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Updated </w:t>
          </w:r>
          <w:r w:rsidR="00925A13">
            <w:rPr>
              <w:rFonts w:ascii="Calibri Light" w:eastAsia="Calibri" w:hAnsi="Calibri Light" w:cs="Calibri Light"/>
              <w:bCs/>
              <w:sz w:val="20"/>
              <w:szCs w:val="20"/>
            </w:rPr>
            <w:t>9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/11/2022             </w:t>
          </w:r>
          <w:r w:rsidRPr="00577567">
            <w:rPr>
              <w:rFonts w:ascii="Calibri Light" w:eastAsia="Calibri" w:hAnsi="Calibri Light" w:cs="Calibri Light"/>
              <w:b/>
              <w:sz w:val="20"/>
              <w:szCs w:val="20"/>
            </w:rPr>
            <w:t xml:space="preserve">  | 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              </w:t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Page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PAGE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1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 of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NUMPAGES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3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</w:p>
      </w:tc>
    </w:tr>
  </w:tbl>
  <w:p w14:paraId="0707AE5D" w14:textId="77777777" w:rsidR="0000057F" w:rsidRDefault="000005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4879" w:type="dxa"/>
      <w:tblLook w:val="01E0" w:firstRow="1" w:lastRow="1" w:firstColumn="1" w:lastColumn="1" w:noHBand="0" w:noVBand="0"/>
    </w:tblPr>
    <w:tblGrid>
      <w:gridCol w:w="2122"/>
      <w:gridCol w:w="12757"/>
    </w:tblGrid>
    <w:tr w:rsidR="00577567" w14:paraId="20B496A7" w14:textId="23AC29F2" w:rsidTr="0037546E">
      <w:tc>
        <w:tcPr>
          <w:tcW w:w="2122" w:type="dxa"/>
          <w:vAlign w:val="center"/>
        </w:tcPr>
        <w:p w14:paraId="41D1D29A" w14:textId="58271580" w:rsidR="00577567" w:rsidRPr="00CE44A3" w:rsidRDefault="00577567" w:rsidP="000E2267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jc w:val="center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>
            <w:rPr>
              <w:rFonts w:eastAsia="Calibri" w:cs="Calibri Light"/>
              <w:bCs/>
              <w:noProof/>
              <w:sz w:val="20"/>
              <w:szCs w:val="20"/>
            </w:rPr>
            <w:drawing>
              <wp:inline distT="0" distB="0" distL="0" distR="0" wp14:anchorId="152B22DD" wp14:editId="32E52B76">
                <wp:extent cx="1045029" cy="373383"/>
                <wp:effectExtent l="0" t="0" r="3175" b="7620"/>
                <wp:docPr id="306" name="Picture 306" descr="A picture containing text,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" name="Picture 120" descr="A picture containing text, sig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5029" cy="3733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57" w:type="dxa"/>
          <w:vAlign w:val="center"/>
        </w:tcPr>
        <w:p w14:paraId="1ED1F4E5" w14:textId="383CE24D" w:rsidR="00577567" w:rsidRPr="00577567" w:rsidRDefault="00577567" w:rsidP="00577567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jc w:val="center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 w:rsidRPr="00200B38">
            <w:rPr>
              <w:rFonts w:eastAsia="Calibri" w:cs="Calibri Light"/>
              <w:bCs/>
              <w:sz w:val="20"/>
              <w:szCs w:val="20"/>
            </w:rPr>
            <w:t>Hazard and Risk Management - IBR - Form - Hazard Report - [HSE-082]</w:t>
          </w:r>
          <w:r>
            <w:rPr>
              <w:rFonts w:eastAsia="Calibri" w:cs="Calibri Light"/>
              <w:bCs/>
              <w:sz w:val="20"/>
              <w:szCs w:val="20"/>
            </w:rPr>
            <w:t xml:space="preserve">               </w:t>
          </w:r>
          <w:r w:rsidRPr="00577567">
            <w:rPr>
              <w:rFonts w:eastAsia="Calibri" w:cs="Calibri Light"/>
              <w:b/>
              <w:sz w:val="20"/>
              <w:szCs w:val="20"/>
            </w:rPr>
            <w:t xml:space="preserve">|      </w:t>
          </w:r>
          <w:r>
            <w:rPr>
              <w:rFonts w:eastAsia="Calibri" w:cs="Calibri Light"/>
              <w:bCs/>
              <w:sz w:val="20"/>
              <w:szCs w:val="20"/>
            </w:rPr>
            <w:t xml:space="preserve">         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Updated </w:t>
          </w:r>
          <w:r w:rsidR="005B7C98">
            <w:rPr>
              <w:rFonts w:ascii="Calibri Light" w:eastAsia="Calibri" w:hAnsi="Calibri Light" w:cs="Calibri Light"/>
              <w:bCs/>
              <w:sz w:val="20"/>
              <w:szCs w:val="20"/>
            </w:rPr>
            <w:t>9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/11/2022             </w:t>
          </w:r>
          <w:r w:rsidRPr="00577567">
            <w:rPr>
              <w:rFonts w:ascii="Calibri Light" w:eastAsia="Calibri" w:hAnsi="Calibri Light" w:cs="Calibri Light"/>
              <w:b/>
              <w:sz w:val="20"/>
              <w:szCs w:val="20"/>
            </w:rPr>
            <w:t xml:space="preserve">  | </w:t>
          </w:r>
          <w:r>
            <w:rPr>
              <w:rFonts w:ascii="Calibri Light" w:eastAsia="Calibri" w:hAnsi="Calibri Light" w:cs="Calibri Light"/>
              <w:bCs/>
              <w:sz w:val="20"/>
              <w:szCs w:val="20"/>
            </w:rPr>
            <w:t xml:space="preserve">              </w:t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Page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PAGE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1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  <w:r w:rsidRPr="00200B38">
            <w:rPr>
              <w:rFonts w:eastAsia="Calibri" w:cs="Calibri Light"/>
              <w:bCs/>
              <w:sz w:val="20"/>
              <w:szCs w:val="20"/>
            </w:rPr>
            <w:t xml:space="preserve"> of 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begin"/>
          </w:r>
          <w:r w:rsidRPr="00200B38">
            <w:rPr>
              <w:rFonts w:eastAsia="Calibri" w:cs="Calibri Light"/>
              <w:bCs/>
              <w:sz w:val="20"/>
              <w:szCs w:val="20"/>
            </w:rPr>
            <w:instrText xml:space="preserve"> NUMPAGES </w:instrTex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separate"/>
          </w:r>
          <w:r>
            <w:rPr>
              <w:rFonts w:eastAsia="Calibri" w:cs="Calibri Light"/>
              <w:bCs/>
              <w:sz w:val="20"/>
              <w:szCs w:val="20"/>
            </w:rPr>
            <w:t>3</w:t>
          </w:r>
          <w:r w:rsidRPr="00200B38">
            <w:rPr>
              <w:rFonts w:eastAsia="Calibri" w:cs="Calibri Light"/>
              <w:bCs/>
              <w:sz w:val="20"/>
              <w:szCs w:val="20"/>
            </w:rPr>
            <w:fldChar w:fldCharType="end"/>
          </w:r>
        </w:p>
      </w:tc>
    </w:tr>
  </w:tbl>
  <w:p w14:paraId="68334568" w14:textId="05EF6FE6" w:rsidR="00EC2C66" w:rsidRPr="00CE44A3" w:rsidRDefault="00EC2C66" w:rsidP="002B16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544D36" w14:textId="77777777" w:rsidR="00555EC2" w:rsidRDefault="00555EC2" w:rsidP="00452E05">
      <w:r>
        <w:separator/>
      </w:r>
    </w:p>
  </w:footnote>
  <w:footnote w:type="continuationSeparator" w:id="0">
    <w:p w14:paraId="756B6CE5" w14:textId="77777777" w:rsidR="00555EC2" w:rsidRDefault="00555EC2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C62BC1" w:rsidRDefault="00882645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67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78DFE6" w14:textId="450B276F" w:rsidR="0083071E" w:rsidRPr="006E6CF6" w:rsidRDefault="0083071E" w:rsidP="009D0D02">
    <w:pPr>
      <w:pStyle w:val="Header"/>
      <w:spacing w:line="480" w:lineRule="exact"/>
      <w:rPr>
        <w:rFonts w:ascii="Arial Black" w:hAnsi="Arial Black"/>
        <w:b/>
        <w:sz w:val="48"/>
        <w:szCs w:val="48"/>
      </w:rPr>
    </w:pPr>
    <w:r w:rsidRPr="0089326D">
      <w:rPr>
        <w:rFonts w:ascii="Arial Black" w:hAnsi="Arial Black"/>
        <w:noProof/>
      </w:rPr>
      <w:drawing>
        <wp:anchor distT="0" distB="0" distL="114300" distR="114300" simplePos="0" relativeHeight="251658752" behindDoc="1" locked="0" layoutInCell="1" allowOverlap="1" wp14:anchorId="357609C0" wp14:editId="01F5C8FF">
          <wp:simplePos x="0" y="0"/>
          <wp:positionH relativeFrom="column">
            <wp:posOffset>8420219</wp:posOffset>
          </wp:positionH>
          <wp:positionV relativeFrom="paragraph">
            <wp:posOffset>-619223</wp:posOffset>
          </wp:positionV>
          <wp:extent cx="2309208" cy="1669774"/>
          <wp:effectExtent l="0" t="0" r="0" b="6985"/>
          <wp:wrapNone/>
          <wp:docPr id="303" name="Picture 3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9208" cy="16697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7D3937" w14:textId="52DEB679" w:rsidR="0057609D" w:rsidRDefault="0083071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EBF594A" wp14:editId="5A619225">
              <wp:simplePos x="0" y="0"/>
              <wp:positionH relativeFrom="column">
                <wp:posOffset>3126</wp:posOffset>
              </wp:positionH>
              <wp:positionV relativeFrom="paragraph">
                <wp:posOffset>549575</wp:posOffset>
              </wp:positionV>
              <wp:extent cx="9485644" cy="0"/>
              <wp:effectExtent l="0" t="0" r="0" b="0"/>
              <wp:wrapNone/>
              <wp:docPr id="122" name="Straight Connector 1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485644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1343F8" id="Straight Connector 12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43.25pt" to="747.15pt,4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" strokecolor="black [3200]" strokeweight="1pt">
              <v:stroke joinstyle="miter"/>
            </v:line>
          </w:pict>
        </mc:Fallback>
      </mc:AlternateContent>
    </w:r>
    <w:r w:rsidRPr="0089326D">
      <w:rPr>
        <w:rFonts w:ascii="Arial Black" w:hAnsi="Arial Black"/>
        <w:b/>
        <w:sz w:val="48"/>
        <w:szCs w:val="48"/>
      </w:rPr>
      <w:t>Hazard Report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A5AE1" w14:textId="68B3629F" w:rsidR="009D0D02" w:rsidRDefault="009D0D02" w:rsidP="006E6CF6">
    <w:pPr>
      <w:pStyle w:val="Header"/>
      <w:rPr>
        <w:rFonts w:ascii="Arial Black" w:hAnsi="Arial Black"/>
        <w:b/>
        <w:sz w:val="48"/>
        <w:szCs w:val="48"/>
      </w:rPr>
    </w:pPr>
    <w:r w:rsidRPr="0089326D">
      <w:rPr>
        <w:rFonts w:ascii="Arial Black" w:hAnsi="Arial Black"/>
        <w:noProof/>
      </w:rPr>
      <w:drawing>
        <wp:anchor distT="0" distB="0" distL="114300" distR="114300" simplePos="0" relativeHeight="251655680" behindDoc="1" locked="0" layoutInCell="1" allowOverlap="1" wp14:anchorId="553678DE" wp14:editId="2254E909">
          <wp:simplePos x="0" y="0"/>
          <wp:positionH relativeFrom="column">
            <wp:posOffset>8402809</wp:posOffset>
          </wp:positionH>
          <wp:positionV relativeFrom="paragraph">
            <wp:posOffset>-615036</wp:posOffset>
          </wp:positionV>
          <wp:extent cx="2309208" cy="1669774"/>
          <wp:effectExtent l="0" t="0" r="0" b="6985"/>
          <wp:wrapNone/>
          <wp:docPr id="305" name="Picture 3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9208" cy="16697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19C470" w14:textId="6AB4C511" w:rsidR="00C62BC1" w:rsidRPr="006E6CF6" w:rsidRDefault="006E6CF6" w:rsidP="006D25C3">
    <w:pPr>
      <w:pStyle w:val="Header"/>
      <w:tabs>
        <w:tab w:val="clear" w:pos="9360"/>
        <w:tab w:val="left" w:pos="14201"/>
      </w:tabs>
      <w:spacing w:line="480" w:lineRule="exact"/>
      <w:rPr>
        <w:rFonts w:ascii="Arial Black" w:hAnsi="Arial Black"/>
        <w:b/>
        <w:sz w:val="48"/>
        <w:szCs w:val="4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4C902B1" wp14:editId="5DAF31FC">
              <wp:simplePos x="0" y="0"/>
              <wp:positionH relativeFrom="column">
                <wp:posOffset>53368</wp:posOffset>
              </wp:positionH>
              <wp:positionV relativeFrom="paragraph">
                <wp:posOffset>474722</wp:posOffset>
              </wp:positionV>
              <wp:extent cx="9475596" cy="0"/>
              <wp:effectExtent l="0" t="0" r="0" b="0"/>
              <wp:wrapNone/>
              <wp:docPr id="121" name="Straight Connector 1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475596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117B9D" id="Straight Connector 121" o:spid="_x0000_s1026" style="position:absolute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37.4pt" to="750.3pt,3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" strokecolor="black [3200]" strokeweight="1pt">
              <v:stroke joinstyle="miter"/>
            </v:line>
          </w:pict>
        </mc:Fallback>
      </mc:AlternateContent>
    </w:r>
    <w:r w:rsidR="00743F87">
      <w:rPr>
        <w:rFonts w:ascii="Arial Black" w:hAnsi="Arial Black"/>
        <w:b/>
        <w:sz w:val="48"/>
        <w:szCs w:val="48"/>
      </w:rPr>
      <w:t xml:space="preserve"> </w:t>
    </w:r>
    <w:r w:rsidR="00AE6112" w:rsidRPr="0089326D">
      <w:rPr>
        <w:rFonts w:ascii="Arial Black" w:hAnsi="Arial Black"/>
        <w:b/>
        <w:sz w:val="48"/>
        <w:szCs w:val="48"/>
      </w:rPr>
      <w:t>Hazard Report Form</w:t>
    </w:r>
    <w:r w:rsidR="006D25C3">
      <w:rPr>
        <w:rFonts w:ascii="Arial Black" w:hAnsi="Arial Black"/>
        <w:b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87B75A2"/>
    <w:multiLevelType w:val="hybridMultilevel"/>
    <w:tmpl w:val="2BC46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B40793"/>
    <w:multiLevelType w:val="hybridMultilevel"/>
    <w:tmpl w:val="A7027E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184ECD"/>
    <w:multiLevelType w:val="hybridMultilevel"/>
    <w:tmpl w:val="C4A6BB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76069"/>
    <w:multiLevelType w:val="hybridMultilevel"/>
    <w:tmpl w:val="A3FC8DC6"/>
    <w:lvl w:ilvl="0" w:tplc="FE50C83E">
      <w:start w:val="1"/>
      <w:numFmt w:val="bullet"/>
      <w:pStyle w:val="bullet1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Impact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AD24D8"/>
    <w:multiLevelType w:val="hybridMultilevel"/>
    <w:tmpl w:val="56824D58"/>
    <w:lvl w:ilvl="0" w:tplc="0C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1FF772E9"/>
    <w:multiLevelType w:val="hybridMultilevel"/>
    <w:tmpl w:val="5914EB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150B9"/>
    <w:multiLevelType w:val="hybridMultilevel"/>
    <w:tmpl w:val="F36886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303416"/>
    <w:multiLevelType w:val="hybridMultilevel"/>
    <w:tmpl w:val="CA5CBD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0B4D66"/>
    <w:multiLevelType w:val="hybridMultilevel"/>
    <w:tmpl w:val="001ED80A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650282"/>
    <w:multiLevelType w:val="hybridMultilevel"/>
    <w:tmpl w:val="C9402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05761"/>
    <w:multiLevelType w:val="hybridMultilevel"/>
    <w:tmpl w:val="4B2A0536"/>
    <w:lvl w:ilvl="0" w:tplc="55ECAD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29718C"/>
    <w:multiLevelType w:val="hybridMultilevel"/>
    <w:tmpl w:val="C55A9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4F1171"/>
    <w:multiLevelType w:val="hybridMultilevel"/>
    <w:tmpl w:val="9028C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20"/>
  </w:num>
  <w:num w:numId="13">
    <w:abstractNumId w:val="13"/>
  </w:num>
  <w:num w:numId="14">
    <w:abstractNumId w:val="22"/>
  </w:num>
  <w:num w:numId="15">
    <w:abstractNumId w:val="21"/>
  </w:num>
  <w:num w:numId="16">
    <w:abstractNumId w:val="12"/>
  </w:num>
  <w:num w:numId="17">
    <w:abstractNumId w:val="18"/>
  </w:num>
  <w:num w:numId="18">
    <w:abstractNumId w:val="14"/>
  </w:num>
  <w:num w:numId="19">
    <w:abstractNumId w:val="24"/>
  </w:num>
  <w:num w:numId="20">
    <w:abstractNumId w:val="17"/>
  </w:num>
  <w:num w:numId="21">
    <w:abstractNumId w:val="16"/>
  </w:num>
  <w:num w:numId="22">
    <w:abstractNumId w:val="11"/>
  </w:num>
  <w:num w:numId="23">
    <w:abstractNumId w:val="23"/>
  </w:num>
  <w:num w:numId="24">
    <w:abstractNumId w:val="19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cH/4j0qLTvxBl5lh/NYBpf0Kv7ZWkKGAeFe8+FhSq40p7tG/6yBINFAtHiJjI1WMjYzZSgEt8nZWaXph0YgLQ==" w:salt="hZDsV89EG1ldqXd6QV7+sA==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57F"/>
    <w:rsid w:val="00000A01"/>
    <w:rsid w:val="000031DF"/>
    <w:rsid w:val="000035B1"/>
    <w:rsid w:val="00007598"/>
    <w:rsid w:val="000332D9"/>
    <w:rsid w:val="00047135"/>
    <w:rsid w:val="00057390"/>
    <w:rsid w:val="00066381"/>
    <w:rsid w:val="00066E29"/>
    <w:rsid w:val="0007196C"/>
    <w:rsid w:val="00071D03"/>
    <w:rsid w:val="000958D7"/>
    <w:rsid w:val="00097120"/>
    <w:rsid w:val="000A01A7"/>
    <w:rsid w:val="000A7B27"/>
    <w:rsid w:val="000C3D77"/>
    <w:rsid w:val="000D6105"/>
    <w:rsid w:val="000E2267"/>
    <w:rsid w:val="000E2D42"/>
    <w:rsid w:val="000F3836"/>
    <w:rsid w:val="00117E70"/>
    <w:rsid w:val="00127477"/>
    <w:rsid w:val="00136A47"/>
    <w:rsid w:val="0015042E"/>
    <w:rsid w:val="00177382"/>
    <w:rsid w:val="00186B6E"/>
    <w:rsid w:val="00191BD3"/>
    <w:rsid w:val="001A0160"/>
    <w:rsid w:val="001A0397"/>
    <w:rsid w:val="001B1A4D"/>
    <w:rsid w:val="001B2ACE"/>
    <w:rsid w:val="001B5724"/>
    <w:rsid w:val="001B5BCC"/>
    <w:rsid w:val="001C39AF"/>
    <w:rsid w:val="001C62A8"/>
    <w:rsid w:val="001D0F1F"/>
    <w:rsid w:val="001E1F38"/>
    <w:rsid w:val="001E6FEC"/>
    <w:rsid w:val="001F37A1"/>
    <w:rsid w:val="00200B38"/>
    <w:rsid w:val="00215141"/>
    <w:rsid w:val="00224B88"/>
    <w:rsid w:val="0025574D"/>
    <w:rsid w:val="00255A24"/>
    <w:rsid w:val="00260BDF"/>
    <w:rsid w:val="002620EC"/>
    <w:rsid w:val="00275142"/>
    <w:rsid w:val="00293721"/>
    <w:rsid w:val="0029790B"/>
    <w:rsid w:val="002A7BAE"/>
    <w:rsid w:val="002B086D"/>
    <w:rsid w:val="002B16C8"/>
    <w:rsid w:val="002B5668"/>
    <w:rsid w:val="002B584D"/>
    <w:rsid w:val="002D265F"/>
    <w:rsid w:val="002D560B"/>
    <w:rsid w:val="002D5B6E"/>
    <w:rsid w:val="002F2C57"/>
    <w:rsid w:val="00302ED9"/>
    <w:rsid w:val="0031518F"/>
    <w:rsid w:val="00315DDE"/>
    <w:rsid w:val="003167F1"/>
    <w:rsid w:val="00316AAF"/>
    <w:rsid w:val="00330C32"/>
    <w:rsid w:val="00340FD8"/>
    <w:rsid w:val="00342BBA"/>
    <w:rsid w:val="00347E6A"/>
    <w:rsid w:val="0035213C"/>
    <w:rsid w:val="003575F6"/>
    <w:rsid w:val="0036498F"/>
    <w:rsid w:val="0037135C"/>
    <w:rsid w:val="0037485F"/>
    <w:rsid w:val="00377960"/>
    <w:rsid w:val="00383589"/>
    <w:rsid w:val="00384C2A"/>
    <w:rsid w:val="00390550"/>
    <w:rsid w:val="003941E3"/>
    <w:rsid w:val="00397830"/>
    <w:rsid w:val="003B482C"/>
    <w:rsid w:val="003B7E6F"/>
    <w:rsid w:val="003C1E83"/>
    <w:rsid w:val="003C31DF"/>
    <w:rsid w:val="003D74E9"/>
    <w:rsid w:val="003E30BF"/>
    <w:rsid w:val="004021CB"/>
    <w:rsid w:val="00412572"/>
    <w:rsid w:val="004135F6"/>
    <w:rsid w:val="00433794"/>
    <w:rsid w:val="004351E5"/>
    <w:rsid w:val="004364B0"/>
    <w:rsid w:val="00444794"/>
    <w:rsid w:val="00452E05"/>
    <w:rsid w:val="004557CB"/>
    <w:rsid w:val="00476905"/>
    <w:rsid w:val="004815E5"/>
    <w:rsid w:val="004818B9"/>
    <w:rsid w:val="00494903"/>
    <w:rsid w:val="004962AA"/>
    <w:rsid w:val="004A5C92"/>
    <w:rsid w:val="004C0161"/>
    <w:rsid w:val="004D06E2"/>
    <w:rsid w:val="004D7E88"/>
    <w:rsid w:val="00501261"/>
    <w:rsid w:val="005021EC"/>
    <w:rsid w:val="00502923"/>
    <w:rsid w:val="005035E7"/>
    <w:rsid w:val="00523127"/>
    <w:rsid w:val="00524E82"/>
    <w:rsid w:val="005364A9"/>
    <w:rsid w:val="00542D39"/>
    <w:rsid w:val="00555EC2"/>
    <w:rsid w:val="005564DE"/>
    <w:rsid w:val="005601A3"/>
    <w:rsid w:val="005736A5"/>
    <w:rsid w:val="0057609D"/>
    <w:rsid w:val="00577567"/>
    <w:rsid w:val="00583D81"/>
    <w:rsid w:val="005937C9"/>
    <w:rsid w:val="005A3ECB"/>
    <w:rsid w:val="005B1C72"/>
    <w:rsid w:val="005B6F71"/>
    <w:rsid w:val="005B7C98"/>
    <w:rsid w:val="005C0733"/>
    <w:rsid w:val="005C1D76"/>
    <w:rsid w:val="005C2B47"/>
    <w:rsid w:val="005C537D"/>
    <w:rsid w:val="005E39FE"/>
    <w:rsid w:val="005E3C55"/>
    <w:rsid w:val="005E6863"/>
    <w:rsid w:val="005F3446"/>
    <w:rsid w:val="005F5089"/>
    <w:rsid w:val="005F57DA"/>
    <w:rsid w:val="00604BCD"/>
    <w:rsid w:val="00620D25"/>
    <w:rsid w:val="00630192"/>
    <w:rsid w:val="006369A3"/>
    <w:rsid w:val="00650FFE"/>
    <w:rsid w:val="00657E95"/>
    <w:rsid w:val="006809A6"/>
    <w:rsid w:val="0068139E"/>
    <w:rsid w:val="006A5291"/>
    <w:rsid w:val="006A68C1"/>
    <w:rsid w:val="006B0F19"/>
    <w:rsid w:val="006D25C3"/>
    <w:rsid w:val="006D2D8B"/>
    <w:rsid w:val="006D510A"/>
    <w:rsid w:val="006D5121"/>
    <w:rsid w:val="006E34F2"/>
    <w:rsid w:val="006E6CF6"/>
    <w:rsid w:val="006F2EB0"/>
    <w:rsid w:val="007001AA"/>
    <w:rsid w:val="00710665"/>
    <w:rsid w:val="00715799"/>
    <w:rsid w:val="00725256"/>
    <w:rsid w:val="007277F6"/>
    <w:rsid w:val="00737DFE"/>
    <w:rsid w:val="007424C3"/>
    <w:rsid w:val="007439B2"/>
    <w:rsid w:val="00743F87"/>
    <w:rsid w:val="007448EB"/>
    <w:rsid w:val="00752734"/>
    <w:rsid w:val="00752E7B"/>
    <w:rsid w:val="0076276D"/>
    <w:rsid w:val="00774ADE"/>
    <w:rsid w:val="007850B5"/>
    <w:rsid w:val="007A3F06"/>
    <w:rsid w:val="007B0E39"/>
    <w:rsid w:val="007C1E60"/>
    <w:rsid w:val="007C1F94"/>
    <w:rsid w:val="007D0B7D"/>
    <w:rsid w:val="007D73CC"/>
    <w:rsid w:val="007D7549"/>
    <w:rsid w:val="007E325F"/>
    <w:rsid w:val="007E32A1"/>
    <w:rsid w:val="007E4752"/>
    <w:rsid w:val="0080126A"/>
    <w:rsid w:val="00802D3E"/>
    <w:rsid w:val="00805D5E"/>
    <w:rsid w:val="008145B9"/>
    <w:rsid w:val="0081537A"/>
    <w:rsid w:val="00817573"/>
    <w:rsid w:val="0083071E"/>
    <w:rsid w:val="0083245B"/>
    <w:rsid w:val="008326DE"/>
    <w:rsid w:val="0083656E"/>
    <w:rsid w:val="00840846"/>
    <w:rsid w:val="00843E4E"/>
    <w:rsid w:val="008551C4"/>
    <w:rsid w:val="00863688"/>
    <w:rsid w:val="008702E4"/>
    <w:rsid w:val="00872281"/>
    <w:rsid w:val="00875D69"/>
    <w:rsid w:val="00882645"/>
    <w:rsid w:val="00882D7C"/>
    <w:rsid w:val="0089326D"/>
    <w:rsid w:val="00897AFC"/>
    <w:rsid w:val="008B200E"/>
    <w:rsid w:val="008C382A"/>
    <w:rsid w:val="008E0DE7"/>
    <w:rsid w:val="008E14A4"/>
    <w:rsid w:val="008F1F78"/>
    <w:rsid w:val="0090284C"/>
    <w:rsid w:val="00911D39"/>
    <w:rsid w:val="00924A6A"/>
    <w:rsid w:val="00924D48"/>
    <w:rsid w:val="00925A13"/>
    <w:rsid w:val="009619A1"/>
    <w:rsid w:val="00972E3B"/>
    <w:rsid w:val="00974007"/>
    <w:rsid w:val="009764FD"/>
    <w:rsid w:val="00982A6C"/>
    <w:rsid w:val="00996E72"/>
    <w:rsid w:val="009A52C3"/>
    <w:rsid w:val="009B2F27"/>
    <w:rsid w:val="009D0D02"/>
    <w:rsid w:val="009D600F"/>
    <w:rsid w:val="009D6545"/>
    <w:rsid w:val="009D673D"/>
    <w:rsid w:val="009E1776"/>
    <w:rsid w:val="009F0CE7"/>
    <w:rsid w:val="009F2A54"/>
    <w:rsid w:val="009F37CF"/>
    <w:rsid w:val="009F4AD0"/>
    <w:rsid w:val="009F5E16"/>
    <w:rsid w:val="009F614E"/>
    <w:rsid w:val="00A01F52"/>
    <w:rsid w:val="00A03D8B"/>
    <w:rsid w:val="00A072C8"/>
    <w:rsid w:val="00A151B6"/>
    <w:rsid w:val="00A17CA2"/>
    <w:rsid w:val="00A22C37"/>
    <w:rsid w:val="00A24326"/>
    <w:rsid w:val="00A254B5"/>
    <w:rsid w:val="00A3382D"/>
    <w:rsid w:val="00A371CB"/>
    <w:rsid w:val="00A526D5"/>
    <w:rsid w:val="00A564E1"/>
    <w:rsid w:val="00A72D40"/>
    <w:rsid w:val="00A91789"/>
    <w:rsid w:val="00AA0BE3"/>
    <w:rsid w:val="00AB0093"/>
    <w:rsid w:val="00AB1C11"/>
    <w:rsid w:val="00AB55B4"/>
    <w:rsid w:val="00AE6112"/>
    <w:rsid w:val="00AF2006"/>
    <w:rsid w:val="00AF7098"/>
    <w:rsid w:val="00B001A8"/>
    <w:rsid w:val="00B005CD"/>
    <w:rsid w:val="00B02D3C"/>
    <w:rsid w:val="00B06D2A"/>
    <w:rsid w:val="00B11C4A"/>
    <w:rsid w:val="00B164BB"/>
    <w:rsid w:val="00B273D9"/>
    <w:rsid w:val="00B458C0"/>
    <w:rsid w:val="00B658DB"/>
    <w:rsid w:val="00B7085F"/>
    <w:rsid w:val="00B73A19"/>
    <w:rsid w:val="00B76E31"/>
    <w:rsid w:val="00B778DA"/>
    <w:rsid w:val="00B9245E"/>
    <w:rsid w:val="00B9268E"/>
    <w:rsid w:val="00B94781"/>
    <w:rsid w:val="00B95FE0"/>
    <w:rsid w:val="00B97863"/>
    <w:rsid w:val="00BA3CCE"/>
    <w:rsid w:val="00BA587C"/>
    <w:rsid w:val="00BB0ACC"/>
    <w:rsid w:val="00BC22D3"/>
    <w:rsid w:val="00BC639F"/>
    <w:rsid w:val="00BE0325"/>
    <w:rsid w:val="00BF05F3"/>
    <w:rsid w:val="00BF0B47"/>
    <w:rsid w:val="00BF547E"/>
    <w:rsid w:val="00C01323"/>
    <w:rsid w:val="00C03F57"/>
    <w:rsid w:val="00C332C7"/>
    <w:rsid w:val="00C40447"/>
    <w:rsid w:val="00C444B9"/>
    <w:rsid w:val="00C627AD"/>
    <w:rsid w:val="00C62BC1"/>
    <w:rsid w:val="00C75D9E"/>
    <w:rsid w:val="00C77B2A"/>
    <w:rsid w:val="00C8243D"/>
    <w:rsid w:val="00C82AA3"/>
    <w:rsid w:val="00CA6BEA"/>
    <w:rsid w:val="00CA704D"/>
    <w:rsid w:val="00CB2D53"/>
    <w:rsid w:val="00CD32F7"/>
    <w:rsid w:val="00CD3D55"/>
    <w:rsid w:val="00CD5CD6"/>
    <w:rsid w:val="00CD6F5F"/>
    <w:rsid w:val="00CE44A3"/>
    <w:rsid w:val="00CF2163"/>
    <w:rsid w:val="00CF72A2"/>
    <w:rsid w:val="00D046FC"/>
    <w:rsid w:val="00D069CE"/>
    <w:rsid w:val="00D1104A"/>
    <w:rsid w:val="00D27078"/>
    <w:rsid w:val="00D32F30"/>
    <w:rsid w:val="00D437A4"/>
    <w:rsid w:val="00D51C3F"/>
    <w:rsid w:val="00D614E8"/>
    <w:rsid w:val="00D76592"/>
    <w:rsid w:val="00D77C3D"/>
    <w:rsid w:val="00D801C0"/>
    <w:rsid w:val="00D80266"/>
    <w:rsid w:val="00D90312"/>
    <w:rsid w:val="00D958F8"/>
    <w:rsid w:val="00DA6CF7"/>
    <w:rsid w:val="00DC16EF"/>
    <w:rsid w:val="00DE211E"/>
    <w:rsid w:val="00DE24C5"/>
    <w:rsid w:val="00DE26F7"/>
    <w:rsid w:val="00DE6A78"/>
    <w:rsid w:val="00DF18F7"/>
    <w:rsid w:val="00DF47F4"/>
    <w:rsid w:val="00E05119"/>
    <w:rsid w:val="00E22A88"/>
    <w:rsid w:val="00E360A2"/>
    <w:rsid w:val="00E44A4D"/>
    <w:rsid w:val="00E50DE0"/>
    <w:rsid w:val="00E52A8A"/>
    <w:rsid w:val="00E610A2"/>
    <w:rsid w:val="00E64CA6"/>
    <w:rsid w:val="00E73700"/>
    <w:rsid w:val="00E745B2"/>
    <w:rsid w:val="00E75D06"/>
    <w:rsid w:val="00E81C8A"/>
    <w:rsid w:val="00E81EBA"/>
    <w:rsid w:val="00E82E56"/>
    <w:rsid w:val="00E944C1"/>
    <w:rsid w:val="00E96748"/>
    <w:rsid w:val="00EA003C"/>
    <w:rsid w:val="00EA491B"/>
    <w:rsid w:val="00EA707A"/>
    <w:rsid w:val="00EB64AE"/>
    <w:rsid w:val="00EC2C66"/>
    <w:rsid w:val="00EE7E94"/>
    <w:rsid w:val="00F10C49"/>
    <w:rsid w:val="00F17850"/>
    <w:rsid w:val="00F20DC6"/>
    <w:rsid w:val="00F222B2"/>
    <w:rsid w:val="00F43EC2"/>
    <w:rsid w:val="00F51697"/>
    <w:rsid w:val="00F51AF0"/>
    <w:rsid w:val="00FA07CA"/>
    <w:rsid w:val="00FD2F7A"/>
    <w:rsid w:val="00FD45C6"/>
    <w:rsid w:val="00FD5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PlaceholderText">
    <w:name w:val="Placeholder Text"/>
    <w:basedOn w:val="DefaultParagraphFont"/>
    <w:uiPriority w:val="99"/>
    <w:semiHidden/>
    <w:rsid w:val="00CE44A3"/>
    <w:rPr>
      <w:color w:val="808080"/>
    </w:rPr>
  </w:style>
  <w:style w:type="table" w:styleId="GridTable5Dark-Accent4">
    <w:name w:val="Grid Table 5 Dark Accent 4"/>
    <w:basedOn w:val="TableNormal"/>
    <w:uiPriority w:val="50"/>
    <w:rsid w:val="00340FD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5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band1Vert">
      <w:tblPr/>
      <w:tcPr>
        <w:shd w:val="clear" w:color="auto" w:fill="D9EBF7" w:themeFill="accent4" w:themeFillTint="66"/>
      </w:tcPr>
    </w:tblStylePr>
    <w:tblStylePr w:type="band1Horz">
      <w:tblPr/>
      <w:tcPr>
        <w:shd w:val="clear" w:color="auto" w:fill="D9EBF7" w:themeFill="accent4" w:themeFillTint="66"/>
      </w:tcPr>
    </w:tblStylePr>
  </w:style>
  <w:style w:type="paragraph" w:customStyle="1" w:styleId="bullet1">
    <w:name w:val="bullet 1"/>
    <w:basedOn w:val="Normal"/>
    <w:rsid w:val="00AE6112"/>
    <w:pPr>
      <w:numPr>
        <w:numId w:val="18"/>
      </w:numPr>
    </w:pPr>
    <w:rPr>
      <w:rFonts w:ascii="Times New Roman" w:eastAsia="Times New Roman" w:hAnsi="Times New Roman" w:cs="Times New Roman"/>
      <w:color w:val="auto"/>
      <w:sz w:val="28"/>
      <w:szCs w:val="20"/>
      <w:lang w:val="en-AU"/>
    </w:rPr>
  </w:style>
  <w:style w:type="paragraph" w:customStyle="1" w:styleId="redheading">
    <w:name w:val="red heading"/>
    <w:basedOn w:val="Heading8"/>
    <w:rsid w:val="00AE6112"/>
    <w:pPr>
      <w:keepLines w:val="0"/>
      <w:tabs>
        <w:tab w:val="left" w:pos="4536"/>
        <w:tab w:val="left" w:pos="5529"/>
      </w:tabs>
      <w:spacing w:before="100" w:after="0"/>
    </w:pPr>
    <w:rPr>
      <w:rFonts w:ascii="Arial" w:eastAsia="Times New Roman" w:hAnsi="Arial" w:cs="Times New Roman"/>
      <w:color w:val="800000"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E6112"/>
    <w:rPr>
      <w:color w:val="808080"/>
      <w:shd w:val="clear" w:color="auto" w:fill="E6E6E6"/>
    </w:rPr>
  </w:style>
  <w:style w:type="table" w:styleId="ListTable5Dark-Accent4">
    <w:name w:val="List Table 5 Dark Accent 4"/>
    <w:basedOn w:val="TableNormal"/>
    <w:uiPriority w:val="50"/>
    <w:rsid w:val="00AE6112"/>
    <w:rPr>
      <w:color w:val="FFFFFF" w:themeColor="background1"/>
    </w:rPr>
    <w:tblPr>
      <w:tblStyleRowBandSize w:val="1"/>
      <w:tblStyleColBandSize w:val="1"/>
      <w:tblBorders>
        <w:top w:val="single" w:sz="24" w:space="0" w:color="A0CFEB" w:themeColor="accent4"/>
        <w:left w:val="single" w:sz="24" w:space="0" w:color="A0CFEB" w:themeColor="accent4"/>
        <w:bottom w:val="single" w:sz="24" w:space="0" w:color="A0CFEB" w:themeColor="accent4"/>
        <w:right w:val="single" w:sz="24" w:space="0" w:color="A0CFEB" w:themeColor="accent4"/>
      </w:tblBorders>
    </w:tblPr>
    <w:tcPr>
      <w:shd w:val="clear" w:color="auto" w:fill="A0CFE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3B7E6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StyleArial9pt">
    <w:name w:val="Style Arial 9 pt"/>
    <w:rsid w:val="00BF547E"/>
    <w:rPr>
      <w:rFonts w:ascii="Arial" w:hAnsi="Arial"/>
      <w:sz w:val="18"/>
    </w:rPr>
  </w:style>
  <w:style w:type="table" w:styleId="TableGrid">
    <w:name w:val="Table Grid"/>
    <w:basedOn w:val="TableNormal"/>
    <w:uiPriority w:val="39"/>
    <w:rsid w:val="00255A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84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hse@cdu.edu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charlesdarwinuni.sharepoint.com/:w:/r/teams/PeopleCapability/_layouts/15/Doc.aspx?sourcedoc=%7B5E4FCB4C-224F-4739-B9A9-156CA2E4A7A3%7D&amp;file=Incident%20and%20Investigation%20-%20IBR%20-%20Form%20-%20Accident%20Incident%20and%20Injury%20(AIIR)%20-%20%5BHSE-076%5D.docx&amp;action=default&amp;mobileredirect=true&amp;DefaultItemOpen=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1-0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Summary xmlns="3d1a61fa-4525-45ff-85ce-890eb98c29e9">This form is to be used to notify the University of a hazard where no reliable remedy has been found locally. A hazard is a situation which presents the potential for an accident, injury or near miss.</FormSummary>
    <PCArea xmlns="3d1a61fa-4525-45ff-85ce-890eb98c29e9">Health, Safety &amp; Environment</PCArea>
    <TaxCatchAll xmlns="da3994a5-5608-40c3-95e4-a735fbd59589" xsi:nil="true"/>
    <lcf76f155ced4ddcb4097134ff3c332f xmlns="3d1a61fa-4525-45ff-85ce-890eb98c29e9">
      <Terms xmlns="http://schemas.microsoft.com/office/infopath/2007/PartnerControls"/>
    </lcf76f155ced4ddcb4097134ff3c332f>
    <SharedWithUsers xmlns="990150f4-07ad-41d1-9ea5-4bfae14c47a9">
      <UserInfo>
        <DisplayName>Health Safety and Environment</DisplayName>
        <AccountId>47</AccountId>
        <AccountType/>
      </UserInfo>
      <UserInfo>
        <DisplayName>Andrew Billsborrow</DisplayName>
        <AccountId>1542</AccountId>
        <AccountType/>
      </UserInfo>
      <UserInfo>
        <DisplayName>Mel Price</DisplayName>
        <AccountId>925</AccountId>
        <AccountType/>
      </UserInfo>
      <UserInfo>
        <DisplayName>Gus Diaz</DisplayName>
        <AccountId>589</AccountId>
        <AccountType/>
      </UserInfo>
      <UserInfo>
        <DisplayName>Karen Francis</DisplayName>
        <AccountId>1442</AccountId>
        <AccountType/>
      </UserInfo>
      <UserInfo>
        <DisplayName>Pratiksha Baviskar</DisplayName>
        <AccountId>2862</AccountId>
        <AccountType/>
      </UserInfo>
      <UserInfo>
        <DisplayName>Kate Morrissey</DisplayName>
        <AccountId>901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374861CB26E3468102AD0E3B889E34" ma:contentTypeVersion="18" ma:contentTypeDescription="Create a new document." ma:contentTypeScope="" ma:versionID="6d08a37a1f66a413c70b5a936fb2b1aa">
  <xsd:schema xmlns:xsd="http://www.w3.org/2001/XMLSchema" xmlns:xs="http://www.w3.org/2001/XMLSchema" xmlns:p="http://schemas.microsoft.com/office/2006/metadata/properties" xmlns:ns2="3d1a61fa-4525-45ff-85ce-890eb98c29e9" xmlns:ns3="990150f4-07ad-41d1-9ea5-4bfae14c47a9" xmlns:ns4="da3994a5-5608-40c3-95e4-a735fbd59589" targetNamespace="http://schemas.microsoft.com/office/2006/metadata/properties" ma:root="true" ma:fieldsID="3beb8d07e3891e86f484b925cefa6ddd" ns2:_="" ns3:_="" ns4:_="">
    <xsd:import namespace="3d1a61fa-4525-45ff-85ce-890eb98c29e9"/>
    <xsd:import namespace="990150f4-07ad-41d1-9ea5-4bfae14c47a9"/>
    <xsd:import namespace="da3994a5-5608-40c3-95e4-a735fbd59589"/>
    <xsd:element name="properties">
      <xsd:complexType>
        <xsd:sequence>
          <xsd:element name="documentManagement">
            <xsd:complexType>
              <xsd:all>
                <xsd:element ref="ns2:FormSummary" minOccurs="0"/>
                <xsd:element ref="ns2:MediaServiceMetadata" minOccurs="0"/>
                <xsd:element ref="ns2:MediaServiceFastMetadata" minOccurs="0"/>
                <xsd:element ref="ns2:PCArea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61fa-4525-45ff-85ce-890eb98c29e9" elementFormDefault="qualified">
    <xsd:import namespace="http://schemas.microsoft.com/office/2006/documentManagement/types"/>
    <xsd:import namespace="http://schemas.microsoft.com/office/infopath/2007/PartnerControls"/>
    <xsd:element name="FormSummary" ma:index="8" nillable="true" ma:displayName="Form Summary" ma:description="Brief description of what this form is to be used for." ma:format="Dropdown" ma:internalName="FormSummary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PCArea" ma:index="11" ma:displayName="P&amp;C Area" ma:description="HRBP" ma:format="RadioButtons" ma:internalName="PCArea">
      <xsd:simpleType>
        <xsd:restriction base="dms:Choice">
          <xsd:enumeration value="Health, Safety &amp; Environment"/>
          <xsd:enumeration value="Recruitment"/>
          <xsd:enumeration value="Organisational Capability &amp; Engagement"/>
          <xsd:enumeration value="Payroll"/>
          <xsd:enumeration value="HR Business Partners"/>
          <xsd:enumeration value="Recruitment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92acfb6-2611-4d03-ac78-33f006527bb1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9484A6-0481-403F-8146-7EE29E41F802}">
  <ds:schemaRefs>
    <ds:schemaRef ds:uri="http://schemas.microsoft.com/office/infopath/2007/PartnerControl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da3994a5-5608-40c3-95e4-a735fbd59589"/>
    <ds:schemaRef ds:uri="990150f4-07ad-41d1-9ea5-4bfae14c47a9"/>
    <ds:schemaRef ds:uri="3d1a61fa-4525-45ff-85ce-890eb98c29e9"/>
  </ds:schemaRefs>
</ds:datastoreItem>
</file>

<file path=customXml/itemProps3.xml><?xml version="1.0" encoding="utf-8"?>
<ds:datastoreItem xmlns:ds="http://schemas.openxmlformats.org/officeDocument/2006/customXml" ds:itemID="{6E53A17C-B8CC-4D4C-96E3-E4A4F03821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722EE2-849F-48FF-943B-9B2833AFC6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a61fa-4525-45ff-85ce-890eb98c29e9"/>
    <ds:schemaRef ds:uri="990150f4-07ad-41d1-9ea5-4bfae14c47a9"/>
    <ds:schemaRef ds:uri="da3994a5-5608-40c3-95e4-a735fbd59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ACAC72A-E36C-4C3C-85DC-6252120EF2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3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 and Risk Management - IBR - Form - Hazard Report - [HSE-082]</vt:lpstr>
    </vt:vector>
  </TitlesOfParts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and Risk Management - IBR - Form - Hazard Report - [HSE-082]</dc:title>
  <dc:subject/>
  <dc:creator>Kitty Turpin</dc:creator>
  <cp:keywords/>
  <dc:description/>
  <cp:lastModifiedBy>Louella</cp:lastModifiedBy>
  <cp:revision>278</cp:revision>
  <cp:lastPrinted>2022-11-08T23:37:00Z</cp:lastPrinted>
  <dcterms:created xsi:type="dcterms:W3CDTF">2020-09-14T03:11:00Z</dcterms:created>
  <dcterms:modified xsi:type="dcterms:W3CDTF">2023-02-02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374861CB26E3468102AD0E3B889E34</vt:lpwstr>
  </property>
  <property fmtid="{D5CDD505-2E9C-101B-9397-08002B2CF9AE}" pid="3" name="Order">
    <vt:r8>1022200</vt:r8>
  </property>
  <property fmtid="{D5CDD505-2E9C-101B-9397-08002B2CF9AE}" pid="4" name="Form Category">
    <vt:lpwstr>Hazard and Risk</vt:lpwstr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Form Sub Category">
    <vt:lpwstr>Form</vt:lpwstr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